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E1102" w14:textId="362405B0" w:rsidR="009A6A8C" w:rsidRDefault="002E5049" w:rsidP="009A6A8C">
      <w:pPr>
        <w:jc w:val="center"/>
        <w:rPr>
          <w:rFonts w:ascii="Arial" w:hAnsi="Arial" w:cs="Arial"/>
          <w:b/>
          <w:sz w:val="28"/>
          <w:szCs w:val="28"/>
        </w:rPr>
      </w:pPr>
      <w:r w:rsidRPr="00F96FA7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42F22A41" wp14:editId="41616916">
            <wp:simplePos x="0" y="0"/>
            <wp:positionH relativeFrom="margin">
              <wp:align>left</wp:align>
            </wp:positionH>
            <wp:positionV relativeFrom="margin">
              <wp:posOffset>69215</wp:posOffset>
            </wp:positionV>
            <wp:extent cx="1943100" cy="1287145"/>
            <wp:effectExtent l="0" t="0" r="0" b="8255"/>
            <wp:wrapSquare wrapText="bothSides"/>
            <wp:docPr id="4" name="Picture 4" descr="C:\Users\Cristy\AppData\Local\Microsoft\Windows\Temporary Internet Files\Content.Outlook\YVAEO2I7\new_logo2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risty\AppData\Local\Microsoft\Windows\Temporary Internet Files\Content.Outlook\YVAEO2I7\new_logo2016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029" cy="1302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487905751"/>
    </w:p>
    <w:p w14:paraId="3E7AC62E" w14:textId="77777777" w:rsidR="009A6A8C" w:rsidRPr="009A6A8C" w:rsidRDefault="009A6A8C" w:rsidP="005D0A7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A6A8C">
        <w:rPr>
          <w:rFonts w:ascii="Arial" w:hAnsi="Arial" w:cs="Arial"/>
          <w:b/>
          <w:sz w:val="28"/>
          <w:szCs w:val="28"/>
        </w:rPr>
        <w:t>Visit Stillwater</w:t>
      </w:r>
    </w:p>
    <w:p w14:paraId="071199F9" w14:textId="77777777" w:rsidR="009A6A8C" w:rsidRPr="009A6A8C" w:rsidRDefault="009A6A8C" w:rsidP="009A6A8C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A6A8C">
        <w:rPr>
          <w:rFonts w:ascii="Arial" w:hAnsi="Arial" w:cs="Arial"/>
          <w:b/>
          <w:sz w:val="28"/>
          <w:szCs w:val="28"/>
        </w:rPr>
        <w:t>Visitor Development Incentive Grant</w:t>
      </w:r>
    </w:p>
    <w:p w14:paraId="56150774" w14:textId="77777777" w:rsidR="00F96FA7" w:rsidRPr="00F96FA7" w:rsidRDefault="00F96FA7" w:rsidP="00F96FA7">
      <w:pPr>
        <w:pStyle w:val="NoSpacing"/>
        <w:jc w:val="center"/>
        <w:rPr>
          <w:rFonts w:ascii="Arial" w:hAnsi="Arial" w:cs="Arial"/>
          <w:b/>
        </w:rPr>
      </w:pPr>
    </w:p>
    <w:p w14:paraId="7FCBD5D0" w14:textId="77777777" w:rsidR="00F96FA7" w:rsidRPr="00F96FA7" w:rsidRDefault="00F96FA7" w:rsidP="00F24450">
      <w:pPr>
        <w:pStyle w:val="NoSpacing"/>
        <w:ind w:left="1440" w:firstLine="720"/>
        <w:rPr>
          <w:rFonts w:ascii="Arial" w:hAnsi="Arial" w:cs="Arial"/>
          <w:i/>
          <w:sz w:val="24"/>
          <w:szCs w:val="24"/>
        </w:rPr>
      </w:pPr>
      <w:r w:rsidRPr="00F96FA7">
        <w:rPr>
          <w:rFonts w:ascii="Arial" w:hAnsi="Arial" w:cs="Arial"/>
          <w:i/>
          <w:sz w:val="24"/>
          <w:szCs w:val="24"/>
        </w:rPr>
        <w:t>Assistance Provided to New or Growing</w:t>
      </w:r>
    </w:p>
    <w:p w14:paraId="49D68340" w14:textId="77777777" w:rsidR="00F96FA7" w:rsidRPr="00F96FA7" w:rsidRDefault="00F96FA7" w:rsidP="00F96FA7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F96FA7">
        <w:rPr>
          <w:rFonts w:ascii="Arial" w:hAnsi="Arial" w:cs="Arial"/>
          <w:i/>
          <w:sz w:val="24"/>
          <w:szCs w:val="24"/>
        </w:rPr>
        <w:t>Stillwater Based Events</w:t>
      </w:r>
    </w:p>
    <w:p w14:paraId="780751AD" w14:textId="5BDDB1B9" w:rsidR="00F96FA7" w:rsidRDefault="00AF15F3" w:rsidP="00941F6B">
      <w:pPr>
        <w:pStyle w:val="NoSpacing"/>
        <w:ind w:left="2880" w:firstLine="720"/>
        <w:jc w:val="center"/>
        <w:rPr>
          <w:rFonts w:ascii="Arial" w:hAnsi="Arial" w:cs="Arial"/>
          <w:sz w:val="20"/>
          <w:szCs w:val="20"/>
        </w:rPr>
      </w:pPr>
      <w:r w:rsidRPr="00AF15F3">
        <w:rPr>
          <w:rFonts w:ascii="Arial" w:hAnsi="Arial" w:cs="Arial"/>
          <w:sz w:val="20"/>
          <w:szCs w:val="20"/>
        </w:rPr>
        <w:t>(Adopted 8/17/17</w:t>
      </w:r>
      <w:r w:rsidR="00491E71">
        <w:rPr>
          <w:rFonts w:ascii="Arial" w:hAnsi="Arial" w:cs="Arial"/>
          <w:sz w:val="20"/>
          <w:szCs w:val="20"/>
        </w:rPr>
        <w:t xml:space="preserve"> </w:t>
      </w:r>
      <w:r w:rsidR="00177719">
        <w:rPr>
          <w:rFonts w:ascii="Arial" w:hAnsi="Arial" w:cs="Arial"/>
          <w:sz w:val="20"/>
          <w:szCs w:val="20"/>
        </w:rPr>
        <w:t>–</w:t>
      </w:r>
      <w:r w:rsidR="00491E71">
        <w:rPr>
          <w:rFonts w:ascii="Arial" w:hAnsi="Arial" w:cs="Arial"/>
          <w:sz w:val="20"/>
          <w:szCs w:val="20"/>
        </w:rPr>
        <w:t xml:space="preserve"> </w:t>
      </w:r>
      <w:r w:rsidR="00177719">
        <w:rPr>
          <w:rFonts w:ascii="Arial" w:hAnsi="Arial" w:cs="Arial"/>
          <w:sz w:val="20"/>
          <w:szCs w:val="20"/>
        </w:rPr>
        <w:t>Revised 7/21/2022</w:t>
      </w:r>
      <w:r w:rsidR="00133432">
        <w:rPr>
          <w:rFonts w:ascii="Arial" w:hAnsi="Arial" w:cs="Arial"/>
          <w:sz w:val="20"/>
          <w:szCs w:val="20"/>
        </w:rPr>
        <w:t>)</w:t>
      </w:r>
    </w:p>
    <w:bookmarkEnd w:id="0"/>
    <w:p w14:paraId="5EEE474E" w14:textId="77777777" w:rsidR="00E61F93" w:rsidRDefault="00E61F93" w:rsidP="007B0FC2">
      <w:pPr>
        <w:pStyle w:val="NoSpacing"/>
        <w:rPr>
          <w:rFonts w:ascii="Arial" w:hAnsi="Arial" w:cs="Arial"/>
        </w:rPr>
      </w:pPr>
    </w:p>
    <w:p w14:paraId="140B8EFF" w14:textId="66C64267" w:rsidR="007B0FC2" w:rsidRPr="009A6A8C" w:rsidRDefault="0048604C" w:rsidP="007B0FC2">
      <w:pPr>
        <w:pStyle w:val="NoSpacing"/>
        <w:rPr>
          <w:rFonts w:ascii="Arial" w:hAnsi="Arial" w:cs="Arial"/>
        </w:rPr>
      </w:pPr>
      <w:r w:rsidRPr="009A6A8C">
        <w:rPr>
          <w:rFonts w:ascii="Arial" w:hAnsi="Arial" w:cs="Arial"/>
        </w:rPr>
        <w:t xml:space="preserve">The </w:t>
      </w:r>
      <w:r w:rsidR="007B0FC2" w:rsidRPr="009A6A8C">
        <w:rPr>
          <w:rFonts w:ascii="Arial" w:hAnsi="Arial" w:cs="Arial"/>
        </w:rPr>
        <w:t xml:space="preserve">Visit Stillwater Visitor Development </w:t>
      </w:r>
      <w:r w:rsidR="00177719" w:rsidRPr="009A6A8C">
        <w:rPr>
          <w:rFonts w:ascii="Arial" w:hAnsi="Arial" w:cs="Arial"/>
        </w:rPr>
        <w:t>Incentive Grant</w:t>
      </w:r>
      <w:r w:rsidR="007B0FC2" w:rsidRPr="009A6A8C">
        <w:rPr>
          <w:rFonts w:ascii="Arial" w:hAnsi="Arial" w:cs="Arial"/>
        </w:rPr>
        <w:t xml:space="preserve"> </w:t>
      </w:r>
      <w:r w:rsidR="00177719" w:rsidRPr="009A6A8C">
        <w:rPr>
          <w:rFonts w:ascii="Arial" w:hAnsi="Arial" w:cs="Arial"/>
        </w:rPr>
        <w:t>is</w:t>
      </w:r>
      <w:r w:rsidR="007B0FC2" w:rsidRPr="009A6A8C">
        <w:rPr>
          <w:rFonts w:ascii="Arial" w:hAnsi="Arial" w:cs="Arial"/>
        </w:rPr>
        <w:t xml:space="preserve"> designed to assist events in their infancy stages or when growing from a one- to multi-day event. A maximum of $5,000 is available </w:t>
      </w:r>
      <w:r w:rsidR="00D76A39" w:rsidRPr="009A6A8C">
        <w:rPr>
          <w:rFonts w:ascii="Arial" w:hAnsi="Arial" w:cs="Arial"/>
        </w:rPr>
        <w:t xml:space="preserve">for an </w:t>
      </w:r>
      <w:r w:rsidR="007B0FC2" w:rsidRPr="009A6A8C">
        <w:rPr>
          <w:rFonts w:ascii="Arial" w:hAnsi="Arial" w:cs="Arial"/>
        </w:rPr>
        <w:t xml:space="preserve">event the first year with the potential of up to 2 subsequent grants at decreasing amounts for 2 </w:t>
      </w:r>
      <w:r w:rsidR="00D76A39" w:rsidRPr="009A6A8C">
        <w:rPr>
          <w:rFonts w:ascii="Arial" w:hAnsi="Arial" w:cs="Arial"/>
        </w:rPr>
        <w:t xml:space="preserve">more </w:t>
      </w:r>
      <w:r w:rsidR="007B0FC2" w:rsidRPr="009A6A8C">
        <w:rPr>
          <w:rFonts w:ascii="Arial" w:hAnsi="Arial" w:cs="Arial"/>
        </w:rPr>
        <w:t xml:space="preserve">years. </w:t>
      </w:r>
    </w:p>
    <w:p w14:paraId="45AA0260" w14:textId="34EA3390" w:rsidR="007B0FC2" w:rsidRPr="000C0317" w:rsidRDefault="007B0FC2" w:rsidP="007B0FC2">
      <w:pPr>
        <w:pStyle w:val="NoSpacing"/>
        <w:rPr>
          <w:rFonts w:ascii="Arial" w:hAnsi="Arial" w:cs="Arial"/>
          <w:sz w:val="24"/>
          <w:szCs w:val="24"/>
        </w:rPr>
      </w:pPr>
      <w:r w:rsidRPr="000C0317">
        <w:rPr>
          <w:rFonts w:ascii="Arial" w:hAnsi="Arial" w:cs="Arial"/>
          <w:sz w:val="24"/>
          <w:szCs w:val="24"/>
        </w:rPr>
        <w:t xml:space="preserve">  </w:t>
      </w:r>
    </w:p>
    <w:p w14:paraId="2629F2F8" w14:textId="77777777" w:rsidR="007B0FC2" w:rsidRPr="009A6A8C" w:rsidRDefault="007B0FC2" w:rsidP="007B0FC2">
      <w:pPr>
        <w:pStyle w:val="NoSpacing"/>
        <w:rPr>
          <w:rFonts w:ascii="Arial" w:hAnsi="Arial" w:cs="Arial"/>
          <w:b/>
          <w:sz w:val="24"/>
          <w:szCs w:val="24"/>
        </w:rPr>
      </w:pPr>
      <w:r w:rsidRPr="009A6A8C">
        <w:rPr>
          <w:rFonts w:ascii="Arial" w:hAnsi="Arial" w:cs="Arial"/>
          <w:b/>
          <w:sz w:val="24"/>
          <w:szCs w:val="24"/>
        </w:rPr>
        <w:t>Grant Guidelines</w:t>
      </w:r>
    </w:p>
    <w:p w14:paraId="325AE29F" w14:textId="40F106ED" w:rsidR="007B0FC2" w:rsidRPr="00D72DE5" w:rsidRDefault="007B0FC2" w:rsidP="007B0FC2">
      <w:pPr>
        <w:pStyle w:val="NoSpacing"/>
        <w:numPr>
          <w:ilvl w:val="0"/>
          <w:numId w:val="7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>A</w:t>
      </w:r>
      <w:r w:rsidR="00A118B9">
        <w:rPr>
          <w:rFonts w:ascii="Arial" w:hAnsi="Arial" w:cs="Arial"/>
        </w:rPr>
        <w:t>n a</w:t>
      </w:r>
      <w:r w:rsidRPr="00D72DE5">
        <w:rPr>
          <w:rFonts w:ascii="Arial" w:hAnsi="Arial" w:cs="Arial"/>
        </w:rPr>
        <w:t xml:space="preserve">pplication must be submitted a minimum of </w:t>
      </w:r>
      <w:r w:rsidRPr="00D72DE5">
        <w:rPr>
          <w:rFonts w:ascii="Arial" w:hAnsi="Arial" w:cs="Arial"/>
          <w:b/>
        </w:rPr>
        <w:t xml:space="preserve">60 days </w:t>
      </w:r>
      <w:r w:rsidR="00A118B9">
        <w:rPr>
          <w:rFonts w:ascii="Arial" w:hAnsi="Arial" w:cs="Arial"/>
          <w:b/>
        </w:rPr>
        <w:t>before</w:t>
      </w:r>
      <w:r w:rsidRPr="00D72DE5">
        <w:rPr>
          <w:rFonts w:ascii="Arial" w:hAnsi="Arial" w:cs="Arial"/>
        </w:rPr>
        <w:t xml:space="preserve"> the event.</w:t>
      </w:r>
    </w:p>
    <w:p w14:paraId="63B4AF06" w14:textId="6DAAF215" w:rsidR="007B0FC2" w:rsidRPr="00D72DE5" w:rsidRDefault="007B0FC2" w:rsidP="007B0FC2">
      <w:pPr>
        <w:pStyle w:val="NoSpacing"/>
        <w:numPr>
          <w:ilvl w:val="0"/>
          <w:numId w:val="7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A maximum of $5,000 is available </w:t>
      </w:r>
      <w:r w:rsidR="00177719">
        <w:rPr>
          <w:rFonts w:ascii="Arial" w:hAnsi="Arial" w:cs="Arial"/>
        </w:rPr>
        <w:t>per event</w:t>
      </w:r>
      <w:r w:rsidR="00AF40A3">
        <w:rPr>
          <w:rFonts w:ascii="Arial" w:hAnsi="Arial" w:cs="Arial"/>
        </w:rPr>
        <w:t xml:space="preserve"> and considered on an individual basis</w:t>
      </w:r>
      <w:r w:rsidR="00177719">
        <w:rPr>
          <w:rFonts w:ascii="Arial" w:hAnsi="Arial" w:cs="Arial"/>
        </w:rPr>
        <w:t>.</w:t>
      </w:r>
    </w:p>
    <w:p w14:paraId="25AB5B0A" w14:textId="77777777" w:rsidR="007B0FC2" w:rsidRPr="00D72DE5" w:rsidRDefault="007B0FC2" w:rsidP="007B0FC2">
      <w:pPr>
        <w:pStyle w:val="NoSpacing"/>
        <w:numPr>
          <w:ilvl w:val="0"/>
          <w:numId w:val="7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Grants will be made payable from Visit Stillwater directly to Stillwater businesses. </w:t>
      </w:r>
    </w:p>
    <w:p w14:paraId="39D04AA7" w14:textId="77777777" w:rsidR="007B0FC2" w:rsidRPr="00D72DE5" w:rsidRDefault="007B0FC2" w:rsidP="007B0FC2">
      <w:pPr>
        <w:pStyle w:val="NoSpacing"/>
        <w:numPr>
          <w:ilvl w:val="0"/>
          <w:numId w:val="7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>½ of the total Grant amount may be paid to local businesses upon approval and the second ½ will be paid to local businesses upon receipt of the Grant Post Event Form.</w:t>
      </w:r>
    </w:p>
    <w:p w14:paraId="506E3109" w14:textId="0459A0B9" w:rsidR="00C74BC6" w:rsidRPr="00C74BC6" w:rsidRDefault="00C74BC6" w:rsidP="00C74BC6">
      <w:pPr>
        <w:pStyle w:val="NoSpacing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ulti-year commitments </w:t>
      </w:r>
      <w:r w:rsidR="00B838A1">
        <w:rPr>
          <w:rFonts w:ascii="Arial" w:hAnsi="Arial" w:cs="Arial"/>
        </w:rPr>
        <w:t>will receive priority consideration and be eligible for maximum grant oppor</w:t>
      </w:r>
      <w:r w:rsidR="00555D3C">
        <w:rPr>
          <w:rFonts w:ascii="Arial" w:hAnsi="Arial" w:cs="Arial"/>
        </w:rPr>
        <w:t>t</w:t>
      </w:r>
      <w:r w:rsidR="00B838A1">
        <w:rPr>
          <w:rFonts w:ascii="Arial" w:hAnsi="Arial" w:cs="Arial"/>
        </w:rPr>
        <w:t>unities.</w:t>
      </w:r>
      <w:r>
        <w:rPr>
          <w:rFonts w:ascii="Arial" w:hAnsi="Arial" w:cs="Arial"/>
        </w:rPr>
        <w:t xml:space="preserve"> </w:t>
      </w:r>
    </w:p>
    <w:p w14:paraId="06CCAF1B" w14:textId="3C5B004D" w:rsidR="007B0FC2" w:rsidRDefault="007B0FC2" w:rsidP="007B0FC2">
      <w:pPr>
        <w:pStyle w:val="NoSpacing"/>
        <w:numPr>
          <w:ilvl w:val="0"/>
          <w:numId w:val="7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Grants may not be used for social (one-time) events such as birthdays, reunions, office parties, holiday parties, showers, weddings, bar mitzvahs, </w:t>
      </w:r>
      <w:proofErr w:type="spellStart"/>
      <w:r w:rsidR="00CD6541">
        <w:rPr>
          <w:rFonts w:ascii="Arial" w:hAnsi="Arial" w:cs="Arial"/>
        </w:rPr>
        <w:t>q</w:t>
      </w:r>
      <w:r w:rsidRPr="00D72DE5">
        <w:rPr>
          <w:rFonts w:ascii="Arial" w:hAnsi="Arial" w:cs="Arial"/>
        </w:rPr>
        <w:t>uinceaneras</w:t>
      </w:r>
      <w:proofErr w:type="spellEnd"/>
      <w:r w:rsidRPr="00D72DE5">
        <w:rPr>
          <w:rFonts w:ascii="Arial" w:hAnsi="Arial" w:cs="Arial"/>
        </w:rPr>
        <w:t xml:space="preserve">, etc. </w:t>
      </w:r>
    </w:p>
    <w:p w14:paraId="75664864" w14:textId="77777777" w:rsidR="007B0FC2" w:rsidRDefault="007B0FC2" w:rsidP="007B0FC2">
      <w:pPr>
        <w:pStyle w:val="NoSpacing"/>
        <w:rPr>
          <w:rFonts w:ascii="Arial" w:hAnsi="Arial" w:cs="Arial"/>
          <w:b/>
          <w:sz w:val="28"/>
          <w:szCs w:val="28"/>
        </w:rPr>
      </w:pPr>
    </w:p>
    <w:p w14:paraId="6FF41D43" w14:textId="3AFA5CBC" w:rsidR="007B0FC2" w:rsidRPr="009A6A8C" w:rsidRDefault="007B0FC2" w:rsidP="007B0FC2">
      <w:pPr>
        <w:pStyle w:val="NoSpacing"/>
        <w:rPr>
          <w:rFonts w:ascii="Arial" w:hAnsi="Arial" w:cs="Arial"/>
          <w:b/>
          <w:sz w:val="24"/>
          <w:szCs w:val="24"/>
        </w:rPr>
      </w:pPr>
      <w:r w:rsidRPr="009A6A8C">
        <w:rPr>
          <w:rFonts w:ascii="Arial" w:hAnsi="Arial" w:cs="Arial"/>
          <w:b/>
          <w:sz w:val="24"/>
          <w:szCs w:val="24"/>
        </w:rPr>
        <w:t>Event</w:t>
      </w:r>
      <w:r w:rsidR="00D76A39" w:rsidRPr="009A6A8C">
        <w:rPr>
          <w:rFonts w:ascii="Arial" w:hAnsi="Arial" w:cs="Arial"/>
          <w:b/>
          <w:sz w:val="24"/>
          <w:szCs w:val="24"/>
        </w:rPr>
        <w:t xml:space="preserve"> Coordinator(s)</w:t>
      </w:r>
      <w:r w:rsidRPr="009A6A8C">
        <w:rPr>
          <w:rFonts w:ascii="Arial" w:hAnsi="Arial" w:cs="Arial"/>
          <w:b/>
          <w:sz w:val="24"/>
          <w:szCs w:val="24"/>
        </w:rPr>
        <w:t xml:space="preserve"> Requirements</w:t>
      </w:r>
    </w:p>
    <w:p w14:paraId="29059C42" w14:textId="77777777" w:rsidR="009A6A8C" w:rsidRPr="00D72DE5" w:rsidRDefault="009A6A8C" w:rsidP="009A6A8C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D72DE5">
        <w:rPr>
          <w:rFonts w:ascii="Arial" w:hAnsi="Arial" w:cs="Arial"/>
          <w:i/>
        </w:rPr>
        <w:t xml:space="preserve">Stillwater </w:t>
      </w:r>
      <w:r>
        <w:rPr>
          <w:rFonts w:ascii="Arial" w:hAnsi="Arial" w:cs="Arial"/>
          <w:i/>
        </w:rPr>
        <w:t>Guide to the Local Scene</w:t>
      </w:r>
      <w:r w:rsidRPr="00D72DE5">
        <w:rPr>
          <w:rFonts w:ascii="Arial" w:hAnsi="Arial" w:cs="Arial"/>
        </w:rPr>
        <w:t xml:space="preserve"> must be distributed to event attendees.</w:t>
      </w:r>
    </w:p>
    <w:p w14:paraId="574862EC" w14:textId="77777777" w:rsidR="009A6A8C" w:rsidRDefault="009A6A8C" w:rsidP="009A6A8C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The Visit Stillwater logo must be included within all </w:t>
      </w:r>
      <w:r>
        <w:rPr>
          <w:rFonts w:ascii="Arial" w:hAnsi="Arial" w:cs="Arial"/>
        </w:rPr>
        <w:t>pre-and</w:t>
      </w:r>
      <w:r w:rsidRPr="00D72DE5">
        <w:rPr>
          <w:rFonts w:ascii="Arial" w:hAnsi="Arial" w:cs="Arial"/>
        </w:rPr>
        <w:t xml:space="preserve"> post-event print, website, and social media coverage.</w:t>
      </w:r>
    </w:p>
    <w:p w14:paraId="0F07D480" w14:textId="77777777" w:rsidR="009A6A8C" w:rsidRDefault="009A6A8C" w:rsidP="009A6A8C">
      <w:pPr>
        <w:pStyle w:val="NoSpacing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Visit Stillwater must be included on the sponsor list and any “thank you” lists for sponsors pre-and</w:t>
      </w:r>
      <w:r w:rsidRPr="00D72DE5">
        <w:rPr>
          <w:rFonts w:ascii="Arial" w:hAnsi="Arial" w:cs="Arial"/>
        </w:rPr>
        <w:t xml:space="preserve"> post-event</w:t>
      </w:r>
      <w:r>
        <w:rPr>
          <w:rFonts w:ascii="Arial" w:hAnsi="Arial" w:cs="Arial"/>
        </w:rPr>
        <w:t xml:space="preserve">. </w:t>
      </w:r>
    </w:p>
    <w:p w14:paraId="3A6FE108" w14:textId="77777777" w:rsidR="009A6A8C" w:rsidRDefault="009A6A8C" w:rsidP="009A6A8C">
      <w:pPr>
        <w:pStyle w:val="NoSpacing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dd #VisitStillwater to all social media posts. </w:t>
      </w:r>
    </w:p>
    <w:p w14:paraId="7118C206" w14:textId="00C0F6A5" w:rsidR="009A6A8C" w:rsidRPr="00D72DE5" w:rsidRDefault="009A6A8C" w:rsidP="009A6A8C">
      <w:pPr>
        <w:pStyle w:val="NoSpacing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Visit Stillwater assistance must be featured in any news releases and/or emphasized during any media interview</w:t>
      </w:r>
      <w:r w:rsidR="00731752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.  </w:t>
      </w:r>
    </w:p>
    <w:p w14:paraId="5DD86361" w14:textId="77777777" w:rsidR="009A6A8C" w:rsidRPr="00D72DE5" w:rsidRDefault="009A6A8C" w:rsidP="009A6A8C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Copies of each print promotion and </w:t>
      </w:r>
      <w:r>
        <w:rPr>
          <w:rFonts w:ascii="Arial" w:hAnsi="Arial" w:cs="Arial"/>
        </w:rPr>
        <w:t>screenshots</w:t>
      </w:r>
      <w:r w:rsidRPr="00D72DE5">
        <w:rPr>
          <w:rFonts w:ascii="Arial" w:hAnsi="Arial" w:cs="Arial"/>
        </w:rPr>
        <w:t xml:space="preserve"> of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>website and social media coverage must be provided with the Grant Post Event Form.</w:t>
      </w:r>
    </w:p>
    <w:p w14:paraId="51695C2D" w14:textId="77777777" w:rsidR="009A6A8C" w:rsidRDefault="009A6A8C" w:rsidP="009A6A8C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>Refer to the Visit Stillwater Community Calendar of Events at VisitStillwaterOK.org to ensure your event does not conflict with other events, especially those requiring lodging accommodations.</w:t>
      </w:r>
      <w:r>
        <w:rPr>
          <w:rFonts w:ascii="Arial" w:hAnsi="Arial" w:cs="Arial"/>
        </w:rPr>
        <w:t xml:space="preserve"> Grants will not be considered during city-wide or “sold out” weekends.</w:t>
      </w:r>
    </w:p>
    <w:p w14:paraId="5201FF51" w14:textId="77777777" w:rsidR="009A6A8C" w:rsidRPr="00D72DE5" w:rsidRDefault="009A6A8C" w:rsidP="009A6A8C">
      <w:pPr>
        <w:pStyle w:val="NoSpacing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Complete and submit the Grant Post-Event Survey within 45 days.</w:t>
      </w:r>
    </w:p>
    <w:p w14:paraId="2E60907D" w14:textId="77777777" w:rsidR="007B0FC2" w:rsidRDefault="007B0FC2" w:rsidP="007B0FC2">
      <w:pPr>
        <w:pStyle w:val="NoSpacing"/>
        <w:rPr>
          <w:rFonts w:ascii="Arial" w:hAnsi="Arial" w:cs="Arial"/>
          <w:b/>
          <w:sz w:val="28"/>
          <w:szCs w:val="28"/>
        </w:rPr>
      </w:pPr>
    </w:p>
    <w:p w14:paraId="4993CBD9" w14:textId="42A045D0" w:rsidR="007B0FC2" w:rsidRPr="009A6A8C" w:rsidRDefault="007B0FC2" w:rsidP="007B0FC2">
      <w:pPr>
        <w:pStyle w:val="NoSpacing"/>
        <w:rPr>
          <w:rFonts w:ascii="Arial" w:hAnsi="Arial" w:cs="Arial"/>
          <w:sz w:val="24"/>
          <w:szCs w:val="24"/>
        </w:rPr>
      </w:pPr>
      <w:r w:rsidRPr="009A6A8C">
        <w:rPr>
          <w:rFonts w:ascii="Arial" w:hAnsi="Arial" w:cs="Arial"/>
          <w:b/>
          <w:sz w:val="24"/>
          <w:szCs w:val="24"/>
        </w:rPr>
        <w:t xml:space="preserve">Instructions to Receive Visitor Development </w:t>
      </w:r>
      <w:r w:rsidR="005117B6" w:rsidRPr="009A6A8C">
        <w:rPr>
          <w:rFonts w:ascii="Arial" w:hAnsi="Arial" w:cs="Arial"/>
          <w:b/>
          <w:sz w:val="24"/>
          <w:szCs w:val="24"/>
        </w:rPr>
        <w:t xml:space="preserve">Incentive Grant </w:t>
      </w:r>
    </w:p>
    <w:p w14:paraId="460025C3" w14:textId="77777777" w:rsidR="007B0FC2" w:rsidRPr="00D72DE5" w:rsidRDefault="007B0FC2" w:rsidP="007B0FC2">
      <w:pPr>
        <w:pStyle w:val="NoSpacing"/>
        <w:numPr>
          <w:ilvl w:val="0"/>
          <w:numId w:val="9"/>
        </w:numPr>
        <w:rPr>
          <w:rFonts w:ascii="Arial" w:hAnsi="Arial" w:cs="Arial"/>
        </w:rPr>
      </w:pPr>
      <w:bookmarkStart w:id="1" w:name="_Hlk108780406"/>
      <w:r w:rsidRPr="00D72DE5">
        <w:rPr>
          <w:rFonts w:ascii="Arial" w:hAnsi="Arial" w:cs="Arial"/>
        </w:rPr>
        <w:t xml:space="preserve">The Visit Stillwater Board of Directors will review applications for approval. </w:t>
      </w:r>
    </w:p>
    <w:p w14:paraId="0EB59331" w14:textId="70AF3379" w:rsidR="007B0FC2" w:rsidRDefault="007B0FC2" w:rsidP="007B0FC2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The Grant Post Event Form must be completed and returned to the Visit Stillwater Director of Sales no later than </w:t>
      </w:r>
      <w:r w:rsidRPr="00D72DE5">
        <w:rPr>
          <w:rFonts w:ascii="Arial" w:hAnsi="Arial" w:cs="Arial"/>
          <w:b/>
        </w:rPr>
        <w:t>45 days following</w:t>
      </w:r>
      <w:r w:rsidRPr="00D72D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>event</w:t>
      </w:r>
      <w:r w:rsidR="00A21730">
        <w:rPr>
          <w:rFonts w:ascii="Arial" w:hAnsi="Arial" w:cs="Arial"/>
        </w:rPr>
        <w:t xml:space="preserve"> with the required documents/copies listed</w:t>
      </w:r>
      <w:r w:rsidR="00392EFF">
        <w:rPr>
          <w:rFonts w:ascii="Arial" w:hAnsi="Arial" w:cs="Arial"/>
        </w:rPr>
        <w:t xml:space="preserve"> </w:t>
      </w:r>
      <w:r w:rsidR="004E00BE">
        <w:rPr>
          <w:rFonts w:ascii="Arial" w:hAnsi="Arial" w:cs="Arial"/>
        </w:rPr>
        <w:t>above</w:t>
      </w:r>
      <w:r w:rsidR="00A21730">
        <w:rPr>
          <w:rFonts w:ascii="Arial" w:hAnsi="Arial" w:cs="Arial"/>
        </w:rPr>
        <w:t xml:space="preserve">. </w:t>
      </w:r>
    </w:p>
    <w:p w14:paraId="66DC811C" w14:textId="77777777" w:rsidR="007B0FC2" w:rsidRPr="00D72DE5" w:rsidRDefault="007B0FC2" w:rsidP="007B0FC2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If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 xml:space="preserve">Grant Post Event Form is not submitted within 45 days,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 xml:space="preserve">applicant forfeits the remainder of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 xml:space="preserve">Grant and will not be considered for future Grants.  </w:t>
      </w:r>
    </w:p>
    <w:p w14:paraId="345205DC" w14:textId="0A142C1B" w:rsidR="007B0FC2" w:rsidRDefault="007B0FC2" w:rsidP="007B0FC2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Provide invoice(s) to Visit Stillwater </w:t>
      </w:r>
      <w:r>
        <w:rPr>
          <w:rFonts w:ascii="Arial" w:hAnsi="Arial" w:cs="Arial"/>
        </w:rPr>
        <w:t>pre-and</w:t>
      </w:r>
      <w:r w:rsidRPr="00D72DE5">
        <w:rPr>
          <w:rFonts w:ascii="Arial" w:hAnsi="Arial" w:cs="Arial"/>
        </w:rPr>
        <w:t>/or post-event to the local business(es) that will receive payment from the approved Grant.</w:t>
      </w:r>
    </w:p>
    <w:p w14:paraId="23331673" w14:textId="63B0B039" w:rsidR="00D72DE5" w:rsidRDefault="007B0FC2" w:rsidP="001A6FFD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Provide </w:t>
      </w:r>
      <w:r>
        <w:rPr>
          <w:rFonts w:ascii="Arial" w:hAnsi="Arial" w:cs="Arial"/>
        </w:rPr>
        <w:t xml:space="preserve">a </w:t>
      </w:r>
      <w:r w:rsidRPr="00D72DE5">
        <w:rPr>
          <w:rFonts w:ascii="Arial" w:hAnsi="Arial" w:cs="Arial"/>
        </w:rPr>
        <w:t xml:space="preserve">copy of vendor W-9 if Visit Stillwater does not already have </w:t>
      </w:r>
      <w:r>
        <w:rPr>
          <w:rFonts w:ascii="Arial" w:hAnsi="Arial" w:cs="Arial"/>
        </w:rPr>
        <w:t xml:space="preserve">it </w:t>
      </w:r>
      <w:r w:rsidRPr="00D72DE5">
        <w:rPr>
          <w:rFonts w:ascii="Arial" w:hAnsi="Arial" w:cs="Arial"/>
        </w:rPr>
        <w:t>on file.</w:t>
      </w:r>
    </w:p>
    <w:p w14:paraId="0C656B41" w14:textId="18289CCF" w:rsidR="009226D0" w:rsidRPr="009226D0" w:rsidRDefault="009226D0" w:rsidP="009226D0">
      <w:pPr>
        <w:pStyle w:val="NoSpacing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ach grant is reviewed on an individual basis. </w:t>
      </w:r>
    </w:p>
    <w:bookmarkEnd w:id="1"/>
    <w:p w14:paraId="22239A10" w14:textId="77777777" w:rsidR="005D0A77" w:rsidRDefault="005D0A77" w:rsidP="001A6FFD">
      <w:pPr>
        <w:pStyle w:val="NoSpacing"/>
      </w:pPr>
    </w:p>
    <w:p w14:paraId="1F90FBE2" w14:textId="77777777" w:rsidR="001A6FFD" w:rsidRPr="00BC1499" w:rsidRDefault="0024217E" w:rsidP="001A6FFD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 w:rsidRPr="00BC1499">
        <w:rPr>
          <w:rFonts w:ascii="Arial" w:hAnsi="Arial" w:cs="Arial"/>
          <w:b/>
          <w:sz w:val="20"/>
          <w:szCs w:val="20"/>
        </w:rPr>
        <w:t>V</w:t>
      </w:r>
      <w:r w:rsidR="001A6FFD" w:rsidRPr="00BC1499">
        <w:rPr>
          <w:rFonts w:ascii="Arial" w:hAnsi="Arial" w:cs="Arial"/>
          <w:b/>
          <w:sz w:val="20"/>
          <w:szCs w:val="20"/>
        </w:rPr>
        <w:t xml:space="preserve">isit Stillwater </w:t>
      </w:r>
      <w:r w:rsidRPr="00BC1499">
        <w:rPr>
          <w:rFonts w:ascii="Arial" w:hAnsi="Arial" w:cs="Arial"/>
          <w:b/>
          <w:sz w:val="20"/>
          <w:szCs w:val="20"/>
        </w:rPr>
        <w:t>Director of Sales – Nicole Horn</w:t>
      </w:r>
    </w:p>
    <w:p w14:paraId="181BDD94" w14:textId="4833B1DA" w:rsidR="000C0317" w:rsidRPr="00BC1499" w:rsidRDefault="00000000" w:rsidP="001A6FFD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hyperlink r:id="rId6" w:history="1">
        <w:r w:rsidR="0024217E" w:rsidRPr="00BC1499">
          <w:rPr>
            <w:rStyle w:val="Hyperlink"/>
            <w:rFonts w:ascii="Arial" w:hAnsi="Arial" w:cs="Arial"/>
            <w:b/>
            <w:color w:val="auto"/>
            <w:sz w:val="20"/>
            <w:szCs w:val="20"/>
            <w:u w:val="none"/>
          </w:rPr>
          <w:t>Nicole@VisitStillwater.org</w:t>
        </w:r>
      </w:hyperlink>
      <w:r w:rsidR="0024217E" w:rsidRPr="00BC1499">
        <w:rPr>
          <w:rFonts w:ascii="Arial" w:hAnsi="Arial" w:cs="Arial"/>
          <w:b/>
          <w:sz w:val="20"/>
          <w:szCs w:val="20"/>
        </w:rPr>
        <w:t xml:space="preserve"> – 405-743-3697</w:t>
      </w:r>
    </w:p>
    <w:p w14:paraId="2B04D521" w14:textId="57500BF3" w:rsidR="00A4501E" w:rsidRPr="00BC1499" w:rsidRDefault="001A6FFD" w:rsidP="00A4501E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 w:rsidRPr="00BC1499">
        <w:rPr>
          <w:rFonts w:ascii="Arial" w:hAnsi="Arial" w:cs="Arial"/>
          <w:b/>
          <w:sz w:val="20"/>
          <w:szCs w:val="20"/>
        </w:rPr>
        <w:t>2617 W. 6</w:t>
      </w:r>
      <w:r w:rsidRPr="00BC1499">
        <w:rPr>
          <w:rFonts w:ascii="Arial" w:hAnsi="Arial" w:cs="Arial"/>
          <w:b/>
          <w:sz w:val="20"/>
          <w:szCs w:val="20"/>
          <w:vertAlign w:val="superscript"/>
        </w:rPr>
        <w:t>th</w:t>
      </w:r>
      <w:r w:rsidRPr="00BC1499">
        <w:rPr>
          <w:rFonts w:ascii="Arial" w:hAnsi="Arial" w:cs="Arial"/>
          <w:b/>
          <w:sz w:val="20"/>
          <w:szCs w:val="20"/>
        </w:rPr>
        <w:t xml:space="preserve"> Ave., Stillwater, OK  74074 </w:t>
      </w:r>
      <w:bookmarkStart w:id="2" w:name="_Hlk489972427"/>
    </w:p>
    <w:p w14:paraId="4404ED58" w14:textId="3017C296" w:rsidR="009E45AB" w:rsidRPr="00F96252" w:rsidRDefault="00A4501E" w:rsidP="00711E00">
      <w:pPr>
        <w:pStyle w:val="NoSpacing"/>
        <w:jc w:val="right"/>
        <w:rPr>
          <w:rFonts w:ascii="Arial" w:hAnsi="Arial" w:cs="Arial"/>
          <w:b/>
          <w:i/>
        </w:rPr>
      </w:pPr>
      <w:r w:rsidRPr="00F96252">
        <w:rPr>
          <w:rFonts w:ascii="Arial" w:hAnsi="Arial" w:cs="Arial"/>
          <w:b/>
          <w:i/>
        </w:rPr>
        <w:lastRenderedPageBreak/>
        <w:t xml:space="preserve"># </w:t>
      </w:r>
      <w:r w:rsidR="004E00BE" w:rsidRPr="00F96252">
        <w:rPr>
          <w:rFonts w:ascii="Arial" w:hAnsi="Arial" w:cs="Arial"/>
          <w:b/>
          <w:i/>
        </w:rPr>
        <w:t>o</w:t>
      </w:r>
      <w:r w:rsidR="007B0FC2" w:rsidRPr="00F96252">
        <w:rPr>
          <w:rFonts w:ascii="Arial" w:hAnsi="Arial" w:cs="Arial"/>
          <w:b/>
          <w:i/>
        </w:rPr>
        <w:t>f</w:t>
      </w:r>
      <w:r w:rsidRPr="00F96252">
        <w:rPr>
          <w:rFonts w:ascii="Arial" w:hAnsi="Arial" w:cs="Arial"/>
          <w:b/>
          <w:i/>
        </w:rPr>
        <w:t xml:space="preserve"> Years: </w:t>
      </w:r>
      <w:r w:rsidR="007B0FC2" w:rsidRPr="00F96252">
        <w:rPr>
          <w:rFonts w:ascii="Arial" w:hAnsi="Arial" w:cs="Arial"/>
          <w:b/>
          <w:i/>
        </w:rPr>
        <w:t xml:space="preserve">1 2 </w:t>
      </w:r>
      <w:proofErr w:type="gramStart"/>
      <w:r w:rsidR="007B0FC2" w:rsidRPr="00F96252">
        <w:rPr>
          <w:rFonts w:ascii="Arial" w:hAnsi="Arial" w:cs="Arial"/>
          <w:b/>
          <w:i/>
        </w:rPr>
        <w:t xml:space="preserve">3 </w:t>
      </w:r>
      <w:r w:rsidR="00032147" w:rsidRPr="00F96252">
        <w:rPr>
          <w:rFonts w:ascii="Arial" w:hAnsi="Arial" w:cs="Arial"/>
          <w:b/>
          <w:i/>
        </w:rPr>
        <w:t xml:space="preserve"> </w:t>
      </w:r>
      <w:r w:rsidRPr="00F96252">
        <w:rPr>
          <w:rFonts w:ascii="Arial" w:hAnsi="Arial" w:cs="Arial"/>
          <w:b/>
          <w:i/>
        </w:rPr>
        <w:t>Last</w:t>
      </w:r>
      <w:proofErr w:type="gramEnd"/>
      <w:r w:rsidRPr="00F96252">
        <w:rPr>
          <w:rFonts w:ascii="Arial" w:hAnsi="Arial" w:cs="Arial"/>
          <w:b/>
          <w:i/>
        </w:rPr>
        <w:t xml:space="preserve"> Amount: </w:t>
      </w:r>
      <w:r w:rsidR="00930164" w:rsidRPr="00F96252">
        <w:rPr>
          <w:rFonts w:ascii="Arial" w:hAnsi="Arial" w:cs="Arial"/>
          <w:b/>
          <w:i/>
        </w:rPr>
        <w:t>$</w:t>
      </w:r>
      <w:r w:rsidRPr="00F96252">
        <w:rPr>
          <w:rFonts w:ascii="Arial" w:hAnsi="Arial" w:cs="Arial"/>
          <w:b/>
          <w:i/>
        </w:rPr>
        <w:t>______</w:t>
      </w:r>
      <w:r w:rsidR="007B0FC2" w:rsidRPr="00F96252">
        <w:rPr>
          <w:rFonts w:ascii="Arial" w:hAnsi="Arial" w:cs="Arial"/>
          <w:b/>
          <w:i/>
        </w:rPr>
        <w:softHyphen/>
      </w:r>
      <w:r w:rsidR="007B0FC2" w:rsidRPr="00F96252">
        <w:rPr>
          <w:rFonts w:ascii="Arial" w:hAnsi="Arial" w:cs="Arial"/>
          <w:b/>
          <w:i/>
        </w:rPr>
        <w:softHyphen/>
      </w:r>
      <w:r w:rsidR="007B0FC2" w:rsidRPr="00F96252">
        <w:rPr>
          <w:rFonts w:ascii="Arial" w:hAnsi="Arial" w:cs="Arial"/>
          <w:b/>
          <w:i/>
        </w:rPr>
        <w:softHyphen/>
        <w:t>_</w:t>
      </w:r>
      <w:r w:rsidR="00930164" w:rsidRPr="00F96252">
        <w:rPr>
          <w:rFonts w:ascii="Arial" w:hAnsi="Arial" w:cs="Arial"/>
          <w:b/>
          <w:i/>
        </w:rPr>
        <w:t xml:space="preserve"> - </w:t>
      </w:r>
      <w:r w:rsidR="00F96FA7" w:rsidRPr="00F96252">
        <w:rPr>
          <w:rFonts w:ascii="Arial" w:hAnsi="Arial" w:cs="Arial"/>
          <w:b/>
          <w:i/>
        </w:rPr>
        <w:t xml:space="preserve">Date </w:t>
      </w:r>
      <w:r w:rsidR="001B5781" w:rsidRPr="00F96252">
        <w:rPr>
          <w:rFonts w:ascii="Arial" w:hAnsi="Arial" w:cs="Arial"/>
          <w:b/>
          <w:i/>
        </w:rPr>
        <w:t>Gran</w:t>
      </w:r>
      <w:r w:rsidRPr="00F96252">
        <w:rPr>
          <w:rFonts w:ascii="Arial" w:hAnsi="Arial" w:cs="Arial"/>
          <w:b/>
          <w:i/>
        </w:rPr>
        <w:t>t</w:t>
      </w:r>
      <w:r w:rsidR="001B5781" w:rsidRPr="00F96252">
        <w:rPr>
          <w:rFonts w:ascii="Arial" w:hAnsi="Arial" w:cs="Arial"/>
          <w:b/>
          <w:i/>
        </w:rPr>
        <w:t xml:space="preserve"> Request Form</w:t>
      </w:r>
      <w:r w:rsidRPr="00F96252">
        <w:rPr>
          <w:rFonts w:ascii="Arial" w:hAnsi="Arial" w:cs="Arial"/>
          <w:b/>
          <w:i/>
        </w:rPr>
        <w:t xml:space="preserve"> </w:t>
      </w:r>
      <w:r w:rsidR="009E45AB" w:rsidRPr="00F96252">
        <w:rPr>
          <w:rFonts w:ascii="Arial" w:hAnsi="Arial" w:cs="Arial"/>
          <w:b/>
          <w:i/>
        </w:rPr>
        <w:t>Submitted: _</w:t>
      </w:r>
      <w:r w:rsidR="00F96FA7" w:rsidRPr="00F96252">
        <w:rPr>
          <w:rFonts w:ascii="Arial" w:hAnsi="Arial" w:cs="Arial"/>
          <w:b/>
          <w:i/>
        </w:rPr>
        <w:t>____</w:t>
      </w:r>
      <w:r w:rsidR="009E45AB" w:rsidRPr="00F96252">
        <w:rPr>
          <w:rFonts w:ascii="Arial" w:hAnsi="Arial" w:cs="Arial"/>
          <w:b/>
          <w:i/>
        </w:rPr>
        <w:softHyphen/>
        <w:t>_</w:t>
      </w:r>
      <w:r w:rsidR="00F96FA7" w:rsidRPr="00F96252">
        <w:rPr>
          <w:rFonts w:ascii="Arial" w:hAnsi="Arial" w:cs="Arial"/>
          <w:b/>
          <w:i/>
        </w:rPr>
        <w:t>_</w:t>
      </w:r>
    </w:p>
    <w:p w14:paraId="3B1DB4FC" w14:textId="37D5F3CB" w:rsidR="00F96FA7" w:rsidRPr="009E45AB" w:rsidRDefault="009E45AB" w:rsidP="00711E00">
      <w:pPr>
        <w:pStyle w:val="NoSpacing"/>
        <w:ind w:left="4320" w:firstLine="720"/>
        <w:jc w:val="right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  <w:sz w:val="24"/>
          <w:szCs w:val="24"/>
        </w:rPr>
        <w:t xml:space="preserve">  </w:t>
      </w:r>
      <w:r w:rsidR="00C46FBA">
        <w:rPr>
          <w:rFonts w:ascii="Arial" w:hAnsi="Arial" w:cs="Arial"/>
          <w:b/>
          <w:i/>
          <w:sz w:val="24"/>
          <w:szCs w:val="24"/>
        </w:rPr>
        <w:t xml:space="preserve">Grant </w:t>
      </w:r>
      <w:r w:rsidR="00F96FA7" w:rsidRPr="00F96FA7">
        <w:rPr>
          <w:rFonts w:ascii="Arial" w:hAnsi="Arial" w:cs="Arial"/>
          <w:b/>
          <w:i/>
          <w:sz w:val="24"/>
          <w:szCs w:val="24"/>
        </w:rPr>
        <w:t xml:space="preserve">Amount </w:t>
      </w:r>
      <w:r>
        <w:rPr>
          <w:rFonts w:ascii="Arial" w:hAnsi="Arial" w:cs="Arial"/>
          <w:b/>
          <w:i/>
          <w:sz w:val="24"/>
          <w:szCs w:val="24"/>
        </w:rPr>
        <w:t>Requested:</w:t>
      </w:r>
      <w:r w:rsidR="00960E1C">
        <w:rPr>
          <w:rFonts w:ascii="Arial" w:hAnsi="Arial" w:cs="Arial"/>
          <w:b/>
          <w:i/>
          <w:sz w:val="24"/>
          <w:szCs w:val="24"/>
        </w:rPr>
        <w:t xml:space="preserve"> $</w:t>
      </w:r>
      <w:r>
        <w:rPr>
          <w:rFonts w:ascii="Arial" w:hAnsi="Arial" w:cs="Arial"/>
          <w:b/>
          <w:i/>
          <w:sz w:val="24"/>
          <w:szCs w:val="24"/>
        </w:rPr>
        <w:t>_</w:t>
      </w:r>
      <w:r w:rsidR="00F96FA7" w:rsidRPr="00F96FA7">
        <w:rPr>
          <w:rFonts w:ascii="Arial" w:hAnsi="Arial" w:cs="Arial"/>
          <w:b/>
          <w:i/>
          <w:sz w:val="24"/>
          <w:szCs w:val="24"/>
        </w:rPr>
        <w:t>______</w:t>
      </w:r>
    </w:p>
    <w:p w14:paraId="1502D779" w14:textId="25F6773C" w:rsidR="004E00BE" w:rsidRPr="00F96FA7" w:rsidRDefault="006F0654" w:rsidP="00711E00">
      <w:pPr>
        <w:pStyle w:val="NoSpacing"/>
        <w:ind w:left="4320"/>
        <w:jc w:val="right"/>
        <w:rPr>
          <w:rFonts w:ascii="Arial" w:hAnsi="Arial" w:cs="Arial"/>
          <w:b/>
          <w:i/>
          <w:sz w:val="24"/>
          <w:szCs w:val="24"/>
        </w:rPr>
      </w:pPr>
      <w:r w:rsidRPr="00F96FA7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7A413B90" wp14:editId="5F0C7356">
            <wp:simplePos x="0" y="0"/>
            <wp:positionH relativeFrom="margin">
              <wp:posOffset>9525</wp:posOffset>
            </wp:positionH>
            <wp:positionV relativeFrom="margin">
              <wp:posOffset>392430</wp:posOffset>
            </wp:positionV>
            <wp:extent cx="2438400" cy="1616710"/>
            <wp:effectExtent l="0" t="0" r="0" b="2540"/>
            <wp:wrapSquare wrapText="bothSides"/>
            <wp:docPr id="1" name="Picture 1" descr="C:\Users\Cristy\AppData\Local\Microsoft\Windows\Temporary Internet Files\Content.Outlook\YVAEO2I7\new_logo2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risty\AppData\Local\Microsoft\Windows\Temporary Internet Files\Content.Outlook\YVAEO2I7\new_logo2016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45AB">
        <w:rPr>
          <w:rFonts w:ascii="Arial" w:hAnsi="Arial" w:cs="Arial"/>
          <w:b/>
          <w:i/>
          <w:sz w:val="24"/>
          <w:szCs w:val="24"/>
        </w:rPr>
        <w:t xml:space="preserve">           </w:t>
      </w:r>
      <w:r w:rsidR="004E00BE">
        <w:rPr>
          <w:rFonts w:ascii="Arial" w:hAnsi="Arial" w:cs="Arial"/>
          <w:b/>
          <w:i/>
          <w:sz w:val="24"/>
          <w:szCs w:val="24"/>
        </w:rPr>
        <w:t>Grant Amount Approved:</w:t>
      </w:r>
      <w:r w:rsidR="00960E1C">
        <w:rPr>
          <w:rFonts w:ascii="Arial" w:hAnsi="Arial" w:cs="Arial"/>
          <w:b/>
          <w:i/>
          <w:sz w:val="24"/>
          <w:szCs w:val="24"/>
        </w:rPr>
        <w:t xml:space="preserve"> $</w:t>
      </w:r>
      <w:r w:rsidR="004E00BE">
        <w:rPr>
          <w:rFonts w:ascii="Arial" w:hAnsi="Arial" w:cs="Arial"/>
          <w:b/>
          <w:i/>
          <w:sz w:val="24"/>
          <w:szCs w:val="24"/>
        </w:rPr>
        <w:t>_______</w:t>
      </w:r>
    </w:p>
    <w:p w14:paraId="7DB4F339" w14:textId="77777777" w:rsidR="00F96FA7" w:rsidRDefault="00F96FA7" w:rsidP="00F96FA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</w:p>
    <w:p w14:paraId="21E3BD15" w14:textId="1B32F112" w:rsidR="00F96FA7" w:rsidRPr="009A6A8C" w:rsidRDefault="00781067" w:rsidP="00F96FA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A6A8C">
        <w:rPr>
          <w:rFonts w:ascii="Arial" w:hAnsi="Arial" w:cs="Arial"/>
          <w:b/>
          <w:sz w:val="28"/>
          <w:szCs w:val="28"/>
        </w:rPr>
        <w:t>Visit Stillwater</w:t>
      </w:r>
    </w:p>
    <w:p w14:paraId="38D98D58" w14:textId="77777777" w:rsidR="00781067" w:rsidRPr="009A6A8C" w:rsidRDefault="00CA700F" w:rsidP="00F96FA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A6A8C">
        <w:rPr>
          <w:rFonts w:ascii="Arial" w:hAnsi="Arial" w:cs="Arial"/>
          <w:b/>
          <w:sz w:val="28"/>
          <w:szCs w:val="28"/>
        </w:rPr>
        <w:t xml:space="preserve">Visitor Development Incentive </w:t>
      </w:r>
      <w:r w:rsidR="00781067" w:rsidRPr="009A6A8C">
        <w:rPr>
          <w:rFonts w:ascii="Arial" w:hAnsi="Arial" w:cs="Arial"/>
          <w:b/>
          <w:sz w:val="28"/>
          <w:szCs w:val="28"/>
        </w:rPr>
        <w:t>Grant</w:t>
      </w:r>
    </w:p>
    <w:p w14:paraId="0D104416" w14:textId="77777777" w:rsidR="00F96FA7" w:rsidRPr="00F96FA7" w:rsidRDefault="00F96FA7" w:rsidP="00F96FA7">
      <w:pPr>
        <w:pStyle w:val="NoSpacing"/>
        <w:jc w:val="center"/>
        <w:rPr>
          <w:rFonts w:ascii="Arial" w:hAnsi="Arial" w:cs="Arial"/>
          <w:b/>
        </w:rPr>
      </w:pPr>
    </w:p>
    <w:p w14:paraId="4410AEAC" w14:textId="77777777" w:rsidR="00CA700F" w:rsidRPr="00F96FA7" w:rsidRDefault="00CA700F" w:rsidP="00F96FA7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F96FA7">
        <w:rPr>
          <w:rFonts w:ascii="Arial" w:hAnsi="Arial" w:cs="Arial"/>
          <w:i/>
          <w:sz w:val="24"/>
          <w:szCs w:val="24"/>
        </w:rPr>
        <w:t>Assistance Provided to New or Growing</w:t>
      </w:r>
    </w:p>
    <w:p w14:paraId="4F09DC8B" w14:textId="77777777" w:rsidR="00CA700F" w:rsidRPr="00F96FA7" w:rsidRDefault="00CA700F" w:rsidP="00F96FA7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F96FA7">
        <w:rPr>
          <w:rFonts w:ascii="Arial" w:hAnsi="Arial" w:cs="Arial"/>
          <w:i/>
          <w:sz w:val="24"/>
          <w:szCs w:val="24"/>
        </w:rPr>
        <w:t>Stillwater Based Events</w:t>
      </w:r>
    </w:p>
    <w:bookmarkEnd w:id="2"/>
    <w:p w14:paraId="485E9517" w14:textId="77777777" w:rsidR="00CA1520" w:rsidRPr="00F96FA7" w:rsidRDefault="00CA1520" w:rsidP="00F96FA7">
      <w:pPr>
        <w:pStyle w:val="NoSpacing"/>
        <w:rPr>
          <w:rFonts w:ascii="Arial" w:hAnsi="Arial" w:cs="Arial"/>
          <w:sz w:val="24"/>
          <w:szCs w:val="24"/>
        </w:rPr>
      </w:pPr>
    </w:p>
    <w:p w14:paraId="6F8A6FF7" w14:textId="77777777" w:rsidR="003A2D16" w:rsidRPr="00F96FA7" w:rsidRDefault="00781067" w:rsidP="00F96FA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F96FA7">
        <w:rPr>
          <w:rFonts w:ascii="Arial" w:hAnsi="Arial" w:cs="Arial"/>
          <w:b/>
          <w:sz w:val="28"/>
          <w:szCs w:val="28"/>
        </w:rPr>
        <w:t>Grant Request Fo</w:t>
      </w:r>
      <w:r w:rsidRPr="00BA0EC7">
        <w:rPr>
          <w:rFonts w:ascii="Arial" w:hAnsi="Arial" w:cs="Arial"/>
          <w:b/>
          <w:sz w:val="28"/>
          <w:szCs w:val="28"/>
        </w:rPr>
        <w:t>rm</w:t>
      </w:r>
    </w:p>
    <w:p w14:paraId="2CF6440D" w14:textId="77777777" w:rsidR="00C523C5" w:rsidRDefault="00C523C5" w:rsidP="0024217E">
      <w:pPr>
        <w:pStyle w:val="NoSpacing"/>
        <w:rPr>
          <w:rFonts w:ascii="Arial" w:hAnsi="Arial" w:cs="Arial"/>
        </w:rPr>
      </w:pPr>
    </w:p>
    <w:p w14:paraId="7E9D8128" w14:textId="5B376934" w:rsidR="0024217E" w:rsidRDefault="0024217E" w:rsidP="0024217E">
      <w:pPr>
        <w:pStyle w:val="NoSpacing"/>
        <w:rPr>
          <w:rFonts w:ascii="Arial" w:hAnsi="Arial" w:cs="Arial"/>
        </w:rPr>
      </w:pPr>
      <w:r w:rsidRPr="00BF2B0C">
        <w:rPr>
          <w:rFonts w:ascii="Arial" w:hAnsi="Arial" w:cs="Arial"/>
        </w:rPr>
        <w:t>Event Name:</w:t>
      </w:r>
      <w:r>
        <w:rPr>
          <w:rFonts w:ascii="Arial" w:hAnsi="Arial" w:cs="Arial"/>
        </w:rPr>
        <w:t xml:space="preserve">  _________________________________________________________________</w:t>
      </w:r>
    </w:p>
    <w:p w14:paraId="7B70E4F2" w14:textId="77777777" w:rsidR="0024217E" w:rsidRPr="00B570B2" w:rsidRDefault="00B570B2" w:rsidP="00B570B2">
      <w:pPr>
        <w:pStyle w:val="NoSpacing"/>
        <w:ind w:left="720" w:firstLine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(</w:t>
      </w:r>
      <w:r w:rsidRPr="00B570B2">
        <w:rPr>
          <w:rFonts w:ascii="Arial" w:hAnsi="Arial" w:cs="Arial"/>
          <w:sz w:val="18"/>
          <w:szCs w:val="18"/>
        </w:rPr>
        <w:t>Please spell out all names – no acronyms.)</w:t>
      </w:r>
    </w:p>
    <w:p w14:paraId="350C1D36" w14:textId="77777777" w:rsidR="00D823B1" w:rsidRDefault="00D823B1" w:rsidP="0024217E">
      <w:pPr>
        <w:pStyle w:val="NoSpacing"/>
        <w:rPr>
          <w:rFonts w:ascii="Arial" w:hAnsi="Arial" w:cs="Arial"/>
        </w:rPr>
      </w:pPr>
    </w:p>
    <w:p w14:paraId="2CC97FDA" w14:textId="77777777" w:rsidR="0024217E" w:rsidRDefault="0024217E" w:rsidP="0024217E">
      <w:pPr>
        <w:pStyle w:val="NoSpacing"/>
        <w:rPr>
          <w:rFonts w:ascii="Arial" w:hAnsi="Arial" w:cs="Arial"/>
        </w:rPr>
      </w:pPr>
      <w:r w:rsidRPr="00BF2B0C">
        <w:rPr>
          <w:rFonts w:ascii="Arial" w:hAnsi="Arial" w:cs="Arial"/>
        </w:rPr>
        <w:t>Organization:</w:t>
      </w:r>
      <w:r>
        <w:rPr>
          <w:rFonts w:ascii="Arial" w:hAnsi="Arial" w:cs="Arial"/>
        </w:rPr>
        <w:t xml:space="preserve">  ________________________________________________________________</w:t>
      </w:r>
    </w:p>
    <w:p w14:paraId="493AA2DD" w14:textId="77777777" w:rsidR="00B570B2" w:rsidRPr="00B570B2" w:rsidRDefault="00B570B2" w:rsidP="00B570B2">
      <w:pPr>
        <w:pStyle w:val="NoSpacing"/>
        <w:ind w:left="720" w:firstLine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(</w:t>
      </w:r>
      <w:r w:rsidRPr="00B570B2">
        <w:rPr>
          <w:rFonts w:ascii="Arial" w:hAnsi="Arial" w:cs="Arial"/>
          <w:sz w:val="18"/>
          <w:szCs w:val="18"/>
        </w:rPr>
        <w:t>Please spell out all names – no acronyms.)</w:t>
      </w:r>
    </w:p>
    <w:p w14:paraId="6986DBDD" w14:textId="77777777" w:rsidR="00D823B1" w:rsidRDefault="00D823B1" w:rsidP="0024217E">
      <w:pPr>
        <w:pStyle w:val="NoSpacing"/>
        <w:rPr>
          <w:rFonts w:ascii="Arial" w:hAnsi="Arial" w:cs="Arial"/>
        </w:rPr>
      </w:pPr>
    </w:p>
    <w:p w14:paraId="61ECC6C4" w14:textId="53922A7D" w:rsidR="005C25A4" w:rsidRDefault="0024217E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Event </w:t>
      </w:r>
      <w:r w:rsidR="009C2BEE">
        <w:rPr>
          <w:rFonts w:ascii="Arial" w:hAnsi="Arial" w:cs="Arial"/>
        </w:rPr>
        <w:t>Contact</w:t>
      </w:r>
      <w:r>
        <w:rPr>
          <w:rFonts w:ascii="Arial" w:hAnsi="Arial" w:cs="Arial"/>
        </w:rPr>
        <w:t>:  _______________________________________________________________</w:t>
      </w:r>
    </w:p>
    <w:p w14:paraId="1F72EDCA" w14:textId="77777777" w:rsidR="0024217E" w:rsidRDefault="0024217E" w:rsidP="0024217E">
      <w:pPr>
        <w:pStyle w:val="NoSpacing"/>
        <w:rPr>
          <w:rFonts w:ascii="Arial" w:hAnsi="Arial" w:cs="Arial"/>
        </w:rPr>
      </w:pPr>
    </w:p>
    <w:p w14:paraId="2AB94ADD" w14:textId="353ABC8F" w:rsidR="005C25A4" w:rsidRDefault="005C25A4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Address: ____________________________________________________________________</w:t>
      </w:r>
    </w:p>
    <w:p w14:paraId="58FCE2F4" w14:textId="7615967A" w:rsidR="005C25A4" w:rsidRDefault="005C25A4" w:rsidP="0024217E">
      <w:pPr>
        <w:pStyle w:val="NoSpacing"/>
        <w:rPr>
          <w:rFonts w:ascii="Arial" w:hAnsi="Arial" w:cs="Arial"/>
        </w:rPr>
      </w:pPr>
    </w:p>
    <w:p w14:paraId="171910AA" w14:textId="7C90B48D" w:rsidR="0024217E" w:rsidRDefault="0024217E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City:  ___________________________________</w:t>
      </w:r>
      <w:r w:rsidR="005C25A4">
        <w:rPr>
          <w:rFonts w:ascii="Arial" w:hAnsi="Arial" w:cs="Arial"/>
        </w:rPr>
        <w:t>_ State</w:t>
      </w:r>
      <w:r>
        <w:rPr>
          <w:rFonts w:ascii="Arial" w:hAnsi="Arial" w:cs="Arial"/>
        </w:rPr>
        <w:t>:  ________</w:t>
      </w:r>
      <w:r w:rsidR="005C25A4">
        <w:rPr>
          <w:rFonts w:ascii="Arial" w:hAnsi="Arial" w:cs="Arial"/>
        </w:rPr>
        <w:t>_ Zip</w:t>
      </w:r>
      <w:r>
        <w:rPr>
          <w:rFonts w:ascii="Arial" w:hAnsi="Arial" w:cs="Arial"/>
        </w:rPr>
        <w:t>:  ___________</w:t>
      </w:r>
      <w:r w:rsidR="005C25A4">
        <w:rPr>
          <w:rFonts w:ascii="Arial" w:hAnsi="Arial" w:cs="Arial"/>
        </w:rPr>
        <w:t>___</w:t>
      </w:r>
      <w:r>
        <w:rPr>
          <w:rFonts w:ascii="Arial" w:hAnsi="Arial" w:cs="Arial"/>
        </w:rPr>
        <w:t>_</w:t>
      </w:r>
    </w:p>
    <w:p w14:paraId="37A0F8AA" w14:textId="77777777" w:rsidR="0024217E" w:rsidRDefault="0024217E" w:rsidP="0024217E">
      <w:pPr>
        <w:pStyle w:val="NoSpacing"/>
        <w:rPr>
          <w:rFonts w:ascii="Arial" w:hAnsi="Arial" w:cs="Arial"/>
        </w:rPr>
      </w:pPr>
    </w:p>
    <w:p w14:paraId="3570605C" w14:textId="77777777" w:rsidR="0035551A" w:rsidRDefault="0024217E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Phone</w:t>
      </w:r>
      <w:r w:rsidR="0035551A">
        <w:rPr>
          <w:rFonts w:ascii="Arial" w:hAnsi="Arial" w:cs="Arial"/>
        </w:rPr>
        <w:t>:  ______________________________   Cell Phone:  ____________________________</w:t>
      </w:r>
      <w:r>
        <w:rPr>
          <w:rFonts w:ascii="Arial" w:hAnsi="Arial" w:cs="Arial"/>
        </w:rPr>
        <w:t xml:space="preserve"> </w:t>
      </w:r>
    </w:p>
    <w:p w14:paraId="332D71A7" w14:textId="77777777" w:rsidR="0035551A" w:rsidRDefault="0035551A" w:rsidP="0024217E">
      <w:pPr>
        <w:pStyle w:val="NoSpacing"/>
        <w:rPr>
          <w:rFonts w:ascii="Arial" w:hAnsi="Arial" w:cs="Arial"/>
        </w:rPr>
      </w:pPr>
    </w:p>
    <w:p w14:paraId="716DF167" w14:textId="77777777" w:rsidR="0024217E" w:rsidRDefault="0024217E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Email:  _________________________________</w:t>
      </w:r>
      <w:r w:rsidR="0035551A">
        <w:rPr>
          <w:rFonts w:ascii="Arial" w:hAnsi="Arial" w:cs="Arial"/>
        </w:rPr>
        <w:t>____________________________________</w:t>
      </w:r>
      <w:r>
        <w:rPr>
          <w:rFonts w:ascii="Arial" w:hAnsi="Arial" w:cs="Arial"/>
        </w:rPr>
        <w:t>_</w:t>
      </w:r>
    </w:p>
    <w:p w14:paraId="21D2DF2D" w14:textId="77777777" w:rsidR="00C8703D" w:rsidRDefault="00C8703D" w:rsidP="0024217E">
      <w:pPr>
        <w:pStyle w:val="NoSpacing"/>
        <w:rPr>
          <w:rFonts w:ascii="Arial" w:hAnsi="Arial" w:cs="Arial"/>
        </w:rPr>
      </w:pPr>
    </w:p>
    <w:p w14:paraId="31C88469" w14:textId="77777777" w:rsidR="00C8703D" w:rsidRDefault="00C8703D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Organization Website:  _________________________________________________________</w:t>
      </w:r>
    </w:p>
    <w:p w14:paraId="748C796C" w14:textId="77777777" w:rsidR="00C8703D" w:rsidRDefault="00C8703D" w:rsidP="0024217E">
      <w:pPr>
        <w:pStyle w:val="NoSpacing"/>
        <w:rPr>
          <w:rFonts w:ascii="Arial" w:hAnsi="Arial" w:cs="Arial"/>
        </w:rPr>
      </w:pPr>
    </w:p>
    <w:p w14:paraId="4C1B16CD" w14:textId="77777777" w:rsidR="00C8703D" w:rsidRDefault="00C8703D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Event Website:  _______________________________________________________________</w:t>
      </w:r>
    </w:p>
    <w:p w14:paraId="464685F9" w14:textId="77777777" w:rsidR="00C8703D" w:rsidRDefault="00C8703D" w:rsidP="0024217E">
      <w:pPr>
        <w:pStyle w:val="NoSpacing"/>
        <w:rPr>
          <w:rFonts w:ascii="Arial" w:hAnsi="Arial" w:cs="Arial"/>
        </w:rPr>
      </w:pPr>
    </w:p>
    <w:p w14:paraId="1A8E7095" w14:textId="77777777" w:rsidR="00C8703D" w:rsidRDefault="00C8703D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Social Media Handles:  </w:t>
      </w:r>
      <w:r>
        <w:rPr>
          <w:rFonts w:ascii="Arial" w:hAnsi="Arial" w:cs="Arial"/>
        </w:rPr>
        <w:tab/>
        <w:t>Facebook:  ___________________________________________</w:t>
      </w:r>
    </w:p>
    <w:p w14:paraId="6581D6C6" w14:textId="77777777" w:rsidR="00C8703D" w:rsidRDefault="00C8703D" w:rsidP="0024217E">
      <w:pPr>
        <w:pStyle w:val="NoSpacing"/>
        <w:rPr>
          <w:rFonts w:ascii="Arial" w:hAnsi="Arial" w:cs="Arial"/>
        </w:rPr>
      </w:pPr>
    </w:p>
    <w:p w14:paraId="4119512E" w14:textId="77777777" w:rsidR="00C8703D" w:rsidRDefault="00C8703D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Twitter:  ______________________________________________</w:t>
      </w:r>
    </w:p>
    <w:p w14:paraId="034C3718" w14:textId="77777777" w:rsidR="00C8703D" w:rsidRDefault="00C8703D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DEA3DFB" w14:textId="77777777" w:rsidR="00C8703D" w:rsidRDefault="00C8703D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Instagram:  ___________________________________________</w:t>
      </w:r>
    </w:p>
    <w:p w14:paraId="3E588ABF" w14:textId="77777777" w:rsidR="00C8703D" w:rsidRDefault="00C8703D" w:rsidP="0024217E">
      <w:pPr>
        <w:pStyle w:val="NoSpacing"/>
        <w:rPr>
          <w:rFonts w:ascii="Arial" w:hAnsi="Arial" w:cs="Arial"/>
        </w:rPr>
      </w:pPr>
    </w:p>
    <w:p w14:paraId="65CF9395" w14:textId="77777777" w:rsidR="0024217E" w:rsidRDefault="0024217E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Event </w:t>
      </w:r>
      <w:r w:rsidRPr="00BF2B0C">
        <w:rPr>
          <w:rFonts w:ascii="Arial" w:hAnsi="Arial" w:cs="Arial"/>
        </w:rPr>
        <w:t>Location:</w:t>
      </w:r>
      <w:r>
        <w:rPr>
          <w:rFonts w:ascii="Arial" w:hAnsi="Arial" w:cs="Arial"/>
        </w:rPr>
        <w:t xml:space="preserve">  _______________________________________________________________</w:t>
      </w:r>
    </w:p>
    <w:p w14:paraId="675D9EEE" w14:textId="77777777" w:rsidR="0024217E" w:rsidRPr="00BF2B0C" w:rsidRDefault="0024217E" w:rsidP="0024217E">
      <w:pPr>
        <w:pStyle w:val="NoSpacing"/>
        <w:rPr>
          <w:rFonts w:ascii="Arial" w:hAnsi="Arial" w:cs="Arial"/>
        </w:rPr>
      </w:pPr>
    </w:p>
    <w:p w14:paraId="0DA70E92" w14:textId="77777777" w:rsidR="0024217E" w:rsidRDefault="0024217E" w:rsidP="0024217E">
      <w:pPr>
        <w:pStyle w:val="NoSpacing"/>
        <w:rPr>
          <w:rFonts w:ascii="Arial" w:hAnsi="Arial" w:cs="Arial"/>
        </w:rPr>
      </w:pPr>
      <w:r w:rsidRPr="00BF2B0C">
        <w:rPr>
          <w:rFonts w:ascii="Arial" w:hAnsi="Arial" w:cs="Arial"/>
        </w:rPr>
        <w:t>Start Date</w:t>
      </w:r>
      <w:r>
        <w:rPr>
          <w:rFonts w:ascii="Arial" w:hAnsi="Arial" w:cs="Arial"/>
        </w:rPr>
        <w:t>/Time</w:t>
      </w:r>
      <w:r w:rsidRPr="00BF2B0C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______________________________________________________________</w:t>
      </w:r>
    </w:p>
    <w:p w14:paraId="5CE69F0D" w14:textId="77777777" w:rsidR="0024217E" w:rsidRPr="00BF2B0C" w:rsidRDefault="0024217E" w:rsidP="0024217E">
      <w:pPr>
        <w:pStyle w:val="NoSpacing"/>
        <w:rPr>
          <w:rFonts w:ascii="Arial" w:hAnsi="Arial" w:cs="Arial"/>
        </w:rPr>
      </w:pPr>
    </w:p>
    <w:p w14:paraId="16708F6A" w14:textId="77777777" w:rsidR="0024217E" w:rsidRDefault="0024217E" w:rsidP="0024217E">
      <w:pPr>
        <w:pStyle w:val="NoSpacing"/>
        <w:rPr>
          <w:rFonts w:ascii="Arial" w:hAnsi="Arial" w:cs="Arial"/>
        </w:rPr>
      </w:pPr>
      <w:r w:rsidRPr="00BF2B0C">
        <w:rPr>
          <w:rFonts w:ascii="Arial" w:hAnsi="Arial" w:cs="Arial"/>
        </w:rPr>
        <w:t>End Date</w:t>
      </w:r>
      <w:r>
        <w:rPr>
          <w:rFonts w:ascii="Arial" w:hAnsi="Arial" w:cs="Arial"/>
        </w:rPr>
        <w:t>/Time</w:t>
      </w:r>
      <w:r w:rsidRPr="00BF2B0C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_______________________________________________________________</w:t>
      </w:r>
    </w:p>
    <w:p w14:paraId="773A993D" w14:textId="77777777" w:rsidR="0024217E" w:rsidRPr="00BF2B0C" w:rsidRDefault="0024217E" w:rsidP="0024217E">
      <w:pPr>
        <w:pStyle w:val="NoSpacing"/>
        <w:rPr>
          <w:rFonts w:ascii="Arial" w:hAnsi="Arial" w:cs="Arial"/>
        </w:rPr>
      </w:pPr>
    </w:p>
    <w:p w14:paraId="1E15C128" w14:textId="77777777" w:rsidR="0024217E" w:rsidRPr="00BF2B0C" w:rsidRDefault="0024217E" w:rsidP="0024217E">
      <w:pPr>
        <w:pStyle w:val="NoSpacing"/>
        <w:rPr>
          <w:rFonts w:ascii="Arial" w:hAnsi="Arial" w:cs="Arial"/>
        </w:rPr>
      </w:pPr>
      <w:r w:rsidRPr="00BF2B0C">
        <w:rPr>
          <w:rFonts w:ascii="Arial" w:hAnsi="Arial" w:cs="Arial"/>
        </w:rPr>
        <w:t>Event Type:</w:t>
      </w:r>
      <w:r w:rsidRPr="00BF2B0C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>
        <w:rPr>
          <w:rFonts w:ascii="Arial" w:hAnsi="Arial" w:cs="Arial"/>
        </w:rPr>
        <w:t xml:space="preserve"> </w:t>
      </w:r>
      <w:r w:rsidRPr="00BF2B0C">
        <w:rPr>
          <w:rFonts w:ascii="Arial" w:hAnsi="Arial" w:cs="Arial"/>
        </w:rPr>
        <w:t>Business Meetin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 w:rsidRPr="00BF2B0C">
        <w:rPr>
          <w:rFonts w:ascii="Arial" w:hAnsi="Arial" w:cs="Arial"/>
        </w:rPr>
        <w:t xml:space="preserve"> Sports</w:t>
      </w:r>
    </w:p>
    <w:p w14:paraId="439FE915" w14:textId="77777777" w:rsidR="0024217E" w:rsidRPr="00BF2B0C" w:rsidRDefault="0024217E" w:rsidP="0024217E">
      <w:pPr>
        <w:pStyle w:val="NoSpacing"/>
        <w:rPr>
          <w:rFonts w:ascii="Arial" w:hAnsi="Arial" w:cs="Arial"/>
        </w:rPr>
      </w:pPr>
      <w:r w:rsidRPr="00E20545">
        <w:rPr>
          <w:rFonts w:ascii="Arial" w:hAnsi="Arial" w:cs="Arial"/>
          <w:i/>
          <w:sz w:val="18"/>
          <w:szCs w:val="18"/>
        </w:rPr>
        <w:t>(Check One)</w:t>
      </w:r>
      <w:r>
        <w:rPr>
          <w:rFonts w:ascii="Arial" w:hAnsi="Arial" w:cs="Arial"/>
          <w:i/>
          <w:sz w:val="18"/>
          <w:szCs w:val="18"/>
        </w:rPr>
        <w:tab/>
      </w:r>
      <w:r>
        <w:rPr>
          <w:rFonts w:ascii="Arial" w:hAnsi="Arial" w:cs="Arial"/>
          <w:i/>
          <w:sz w:val="18"/>
          <w:szCs w:val="18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 w:rsidRPr="00BF2B0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nference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 w:rsidRPr="00BF2B0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estivals &amp; </w:t>
      </w:r>
      <w:r w:rsidRPr="00BF2B0C">
        <w:rPr>
          <w:rFonts w:ascii="Arial" w:hAnsi="Arial" w:cs="Arial"/>
        </w:rPr>
        <w:t>Cultural Events</w:t>
      </w:r>
      <w:r>
        <w:rPr>
          <w:rFonts w:ascii="Arial" w:hAnsi="Arial" w:cs="Arial"/>
        </w:rPr>
        <w:t xml:space="preserve"> </w:t>
      </w:r>
    </w:p>
    <w:p w14:paraId="68BDA464" w14:textId="77777777" w:rsidR="0024217E" w:rsidRPr="00BF2B0C" w:rsidRDefault="0024217E" w:rsidP="0024217E">
      <w:pPr>
        <w:pStyle w:val="NoSpacing"/>
        <w:ind w:left="1440" w:firstLine="720"/>
        <w:rPr>
          <w:rFonts w:ascii="Arial" w:hAnsi="Arial" w:cs="Arial"/>
        </w:rPr>
      </w:pPr>
      <w:r w:rsidRPr="00E463BF">
        <w:rPr>
          <w:rFonts w:ascii="Webdings" w:hAnsi="Webdings" w:cs="Arial"/>
          <w:b/>
          <w:sz w:val="24"/>
          <w:szCs w:val="24"/>
        </w:rPr>
        <w:t></w:t>
      </w:r>
      <w:r w:rsidRPr="00BF2B0C">
        <w:rPr>
          <w:rFonts w:ascii="Arial" w:hAnsi="Arial" w:cs="Arial"/>
        </w:rPr>
        <w:t xml:space="preserve"> Trade Show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 w:rsidRPr="00BF2B0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xhibition </w:t>
      </w:r>
    </w:p>
    <w:p w14:paraId="4E588165" w14:textId="77777777" w:rsidR="0024217E" w:rsidRDefault="0024217E" w:rsidP="0024217E">
      <w:pPr>
        <w:pStyle w:val="NoSpacing"/>
        <w:rPr>
          <w:rFonts w:ascii="Arial" w:hAnsi="Arial" w:cs="Arial"/>
        </w:rPr>
      </w:pPr>
    </w:p>
    <w:p w14:paraId="3468DD34" w14:textId="77777777" w:rsidR="0024217E" w:rsidRDefault="0024217E" w:rsidP="0024217E">
      <w:pPr>
        <w:pStyle w:val="NoSpacing"/>
        <w:rPr>
          <w:rFonts w:ascii="Arial" w:hAnsi="Arial" w:cs="Arial"/>
        </w:rPr>
      </w:pPr>
      <w:r w:rsidRPr="00BF2B0C">
        <w:rPr>
          <w:rFonts w:ascii="Arial" w:hAnsi="Arial" w:cs="Arial"/>
        </w:rPr>
        <w:t>Market Segment:</w:t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>
        <w:rPr>
          <w:rFonts w:ascii="Arial" w:hAnsi="Arial" w:cs="Arial"/>
        </w:rPr>
        <w:t xml:space="preserve"> Association/Corporat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 w:rsidRPr="00BF2B0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griculture </w:t>
      </w:r>
      <w:r>
        <w:rPr>
          <w:rFonts w:ascii="Arial" w:hAnsi="Arial" w:cs="Arial"/>
        </w:rPr>
        <w:tab/>
      </w:r>
    </w:p>
    <w:p w14:paraId="35FAE1BE" w14:textId="77777777" w:rsidR="0024217E" w:rsidRDefault="0024217E" w:rsidP="0024217E">
      <w:pPr>
        <w:pStyle w:val="NoSpacing"/>
        <w:rPr>
          <w:rFonts w:ascii="Arial" w:hAnsi="Arial" w:cs="Arial"/>
        </w:rPr>
      </w:pPr>
      <w:r w:rsidRPr="00E20545">
        <w:rPr>
          <w:rFonts w:ascii="Arial" w:hAnsi="Arial" w:cs="Arial"/>
          <w:i/>
          <w:sz w:val="18"/>
          <w:szCs w:val="18"/>
        </w:rPr>
        <w:t>(Check One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>
        <w:rPr>
          <w:rFonts w:ascii="Arial" w:hAnsi="Arial" w:cs="Arial"/>
        </w:rPr>
        <w:t xml:space="preserve"> Government</w:t>
      </w:r>
    </w:p>
    <w:p w14:paraId="74B3054B" w14:textId="77777777" w:rsidR="0024217E" w:rsidRPr="00BF2B0C" w:rsidRDefault="0024217E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>
        <w:rPr>
          <w:rFonts w:ascii="Arial" w:hAnsi="Arial" w:cs="Arial"/>
        </w:rPr>
        <w:t xml:space="preserve"> SMERF (Social, Military, Education, Religious, and Fraternal)</w:t>
      </w:r>
    </w:p>
    <w:p w14:paraId="12DF1532" w14:textId="77777777" w:rsidR="0024217E" w:rsidRDefault="0024217E" w:rsidP="0024217E">
      <w:pPr>
        <w:pStyle w:val="NoSpacing"/>
        <w:rPr>
          <w:rFonts w:ascii="Arial" w:hAnsi="Arial" w:cs="Arial"/>
        </w:rPr>
      </w:pPr>
    </w:p>
    <w:p w14:paraId="133CD7E3" w14:textId="77777777" w:rsidR="0024217E" w:rsidRDefault="0024217E" w:rsidP="0024217E">
      <w:pPr>
        <w:pStyle w:val="NoSpacing"/>
        <w:rPr>
          <w:rFonts w:ascii="Arial" w:hAnsi="Arial" w:cs="Arial"/>
        </w:rPr>
      </w:pPr>
      <w:r w:rsidRPr="00BF2B0C">
        <w:rPr>
          <w:rFonts w:ascii="Arial" w:hAnsi="Arial" w:cs="Arial"/>
        </w:rPr>
        <w:t>Meeting Space:</w:t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>
        <w:rPr>
          <w:rFonts w:ascii="Arial" w:hAnsi="Arial" w:cs="Arial"/>
        </w:rPr>
        <w:t xml:space="preserve"> Meeting space in hote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>
        <w:rPr>
          <w:rFonts w:ascii="Arial" w:hAnsi="Arial" w:cs="Arial"/>
        </w:rPr>
        <w:t xml:space="preserve"> Meeting space outside of hotel</w:t>
      </w:r>
    </w:p>
    <w:p w14:paraId="2032E633" w14:textId="77777777" w:rsidR="0024217E" w:rsidRDefault="0024217E" w:rsidP="0024217E">
      <w:pPr>
        <w:pStyle w:val="NoSpacing"/>
        <w:rPr>
          <w:rFonts w:ascii="Arial" w:hAnsi="Arial" w:cs="Arial"/>
        </w:rPr>
      </w:pPr>
      <w:r w:rsidRPr="00E20545">
        <w:rPr>
          <w:rFonts w:ascii="Arial" w:hAnsi="Arial" w:cs="Arial"/>
          <w:i/>
          <w:sz w:val="18"/>
          <w:szCs w:val="18"/>
        </w:rPr>
        <w:t>(Check One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5FC90841" w14:textId="77777777" w:rsidR="0050214B" w:rsidRDefault="0050214B" w:rsidP="0050214B">
      <w:pPr>
        <w:pStyle w:val="NoSpacing"/>
        <w:rPr>
          <w:rFonts w:ascii="Arial" w:hAnsi="Arial" w:cs="Arial"/>
        </w:rPr>
      </w:pPr>
    </w:p>
    <w:p w14:paraId="3E4E84D9" w14:textId="123C877E" w:rsidR="0050214B" w:rsidRDefault="0050214B" w:rsidP="0050214B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Exempt from Visitor</w:t>
      </w:r>
      <w:r w:rsidR="00F358EF">
        <w:rPr>
          <w:rFonts w:ascii="Arial" w:hAnsi="Arial" w:cs="Arial"/>
        </w:rPr>
        <w:t xml:space="preserve"> &amp; Sales </w:t>
      </w:r>
      <w:r>
        <w:rPr>
          <w:rFonts w:ascii="Arial" w:hAnsi="Arial" w:cs="Arial"/>
        </w:rPr>
        <w:t>Tax</w:t>
      </w:r>
      <w:r w:rsidRPr="00BF2B0C"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>
        <w:rPr>
          <w:rFonts w:ascii="Arial" w:hAnsi="Arial" w:cs="Arial"/>
        </w:rPr>
        <w:t xml:space="preserve"> Yes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E463BF">
        <w:rPr>
          <w:rFonts w:ascii="Webdings" w:hAnsi="Webdings" w:cs="Arial"/>
          <w:b/>
          <w:sz w:val="24"/>
          <w:szCs w:val="24"/>
        </w:rPr>
        <w:t></w:t>
      </w:r>
      <w:r>
        <w:rPr>
          <w:rFonts w:ascii="Arial" w:hAnsi="Arial" w:cs="Arial"/>
        </w:rPr>
        <w:t xml:space="preserve"> No </w:t>
      </w:r>
    </w:p>
    <w:p w14:paraId="654B4D80" w14:textId="77777777" w:rsidR="0050214B" w:rsidRDefault="0050214B" w:rsidP="0050214B">
      <w:pPr>
        <w:pStyle w:val="NoSpacing"/>
        <w:rPr>
          <w:rFonts w:ascii="Arial" w:hAnsi="Arial" w:cs="Arial"/>
        </w:rPr>
      </w:pPr>
      <w:r w:rsidRPr="00E20545">
        <w:rPr>
          <w:rFonts w:ascii="Arial" w:hAnsi="Arial" w:cs="Arial"/>
          <w:i/>
          <w:sz w:val="18"/>
          <w:szCs w:val="18"/>
        </w:rPr>
        <w:t>(Check One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67220C85" w14:textId="77777777" w:rsidR="007B0FC2" w:rsidRDefault="007B0FC2" w:rsidP="0024217E">
      <w:pPr>
        <w:pStyle w:val="NoSpacing"/>
        <w:rPr>
          <w:rFonts w:ascii="Arial" w:hAnsi="Arial" w:cs="Arial"/>
        </w:rPr>
      </w:pPr>
    </w:p>
    <w:p w14:paraId="2F9DC88D" w14:textId="77777777" w:rsidR="00A26379" w:rsidRDefault="00A26379" w:rsidP="0024217E">
      <w:pPr>
        <w:pStyle w:val="NoSpacing"/>
        <w:rPr>
          <w:rFonts w:ascii="Arial" w:hAnsi="Arial" w:cs="Arial"/>
        </w:rPr>
      </w:pPr>
    </w:p>
    <w:p w14:paraId="2437266C" w14:textId="6D31EEA9" w:rsidR="00C8703D" w:rsidRDefault="00C8703D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Brief Narrative Description of Event:  ______________________________________________</w:t>
      </w:r>
    </w:p>
    <w:p w14:paraId="5149023D" w14:textId="77777777" w:rsidR="00C25958" w:rsidRDefault="00C25958" w:rsidP="0024217E">
      <w:pPr>
        <w:pStyle w:val="NoSpacing"/>
        <w:rPr>
          <w:rFonts w:ascii="Arial" w:hAnsi="Arial" w:cs="Arial"/>
        </w:rPr>
      </w:pPr>
    </w:p>
    <w:p w14:paraId="67D7A101" w14:textId="72F7C8A0" w:rsidR="00820A40" w:rsidRDefault="00820A40" w:rsidP="00C25958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</w:t>
      </w:r>
      <w:r w:rsidR="00C25958">
        <w:rPr>
          <w:rFonts w:ascii="Arial" w:hAnsi="Arial" w:cs="Arial"/>
        </w:rPr>
        <w:softHyphen/>
      </w:r>
      <w:r w:rsidR="00C25958">
        <w:rPr>
          <w:rFonts w:ascii="Arial" w:hAnsi="Arial" w:cs="Arial"/>
        </w:rPr>
        <w:softHyphen/>
      </w:r>
      <w:r w:rsidR="00C25958">
        <w:rPr>
          <w:rFonts w:ascii="Arial" w:hAnsi="Arial" w:cs="Arial"/>
        </w:rPr>
        <w:softHyphen/>
      </w:r>
      <w:r w:rsidR="00C25958">
        <w:rPr>
          <w:rFonts w:ascii="Arial" w:hAnsi="Arial" w:cs="Arial"/>
        </w:rPr>
        <w:softHyphen/>
        <w:t>___</w:t>
      </w:r>
    </w:p>
    <w:p w14:paraId="72C9B25B" w14:textId="5928D152" w:rsidR="00C8703D" w:rsidRPr="00C25958" w:rsidRDefault="00C25958" w:rsidP="00C25958">
      <w:r>
        <w:rPr>
          <w:rFonts w:ascii="Arial" w:hAnsi="Arial" w:cs="Arial"/>
        </w:rPr>
        <w:t>_____________________________________________</w:t>
      </w:r>
      <w:r w:rsidR="00820A40">
        <w:rPr>
          <w:rFonts w:ascii="Arial" w:hAnsi="Arial" w:cs="Arial"/>
        </w:rPr>
        <w:t>_______________________________</w:t>
      </w:r>
    </w:p>
    <w:p w14:paraId="1CBCC39E" w14:textId="77777777" w:rsidR="00080259" w:rsidRDefault="00080259" w:rsidP="0024217E">
      <w:pPr>
        <w:pStyle w:val="NoSpacing"/>
        <w:rPr>
          <w:rFonts w:ascii="Arial" w:hAnsi="Arial" w:cs="Arial"/>
        </w:rPr>
      </w:pPr>
    </w:p>
    <w:p w14:paraId="10A94F68" w14:textId="77777777" w:rsidR="00D030B2" w:rsidRDefault="00D030B2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Number of Years Previously Held:  ________________________________________________</w:t>
      </w:r>
    </w:p>
    <w:p w14:paraId="4A57F570" w14:textId="77777777" w:rsidR="00D030B2" w:rsidRDefault="00D030B2" w:rsidP="0024217E">
      <w:pPr>
        <w:pStyle w:val="NoSpacing"/>
        <w:rPr>
          <w:rFonts w:ascii="Arial" w:hAnsi="Arial" w:cs="Arial"/>
        </w:rPr>
      </w:pPr>
    </w:p>
    <w:p w14:paraId="2B6FAD6B" w14:textId="77777777" w:rsidR="003A0D15" w:rsidRDefault="00D030B2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Location</w:t>
      </w:r>
      <w:r w:rsidR="00656A04">
        <w:rPr>
          <w:rFonts w:ascii="Arial" w:hAnsi="Arial" w:cs="Arial"/>
        </w:rPr>
        <w:t xml:space="preserve">(s), </w:t>
      </w:r>
      <w:r w:rsidR="003A0D15">
        <w:rPr>
          <w:rFonts w:ascii="Arial" w:hAnsi="Arial" w:cs="Arial"/>
        </w:rPr>
        <w:t>Date(s)</w:t>
      </w:r>
      <w:r w:rsidR="00656A04">
        <w:rPr>
          <w:rFonts w:ascii="Arial" w:hAnsi="Arial" w:cs="Arial"/>
        </w:rPr>
        <w:t>, and Host/Overflow Hotels</w:t>
      </w:r>
      <w:r w:rsidR="003A0D1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f Previous 3 Events Held: </w:t>
      </w:r>
    </w:p>
    <w:p w14:paraId="765CB2A4" w14:textId="77777777" w:rsidR="003A0D15" w:rsidRDefault="003A0D15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5D3E3670" w14:textId="77777777" w:rsidR="00075BC4" w:rsidRDefault="003A0D15" w:rsidP="00656A0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  <w:t>Locat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Date(s)</w:t>
      </w:r>
      <w:r w:rsidR="00656A04">
        <w:rPr>
          <w:rFonts w:ascii="Arial" w:hAnsi="Arial" w:cs="Arial"/>
        </w:rPr>
        <w:tab/>
      </w:r>
      <w:r w:rsidR="00656A04">
        <w:rPr>
          <w:rFonts w:ascii="Arial" w:hAnsi="Arial" w:cs="Arial"/>
        </w:rPr>
        <w:tab/>
      </w:r>
      <w:r w:rsidR="00656A04">
        <w:rPr>
          <w:rFonts w:ascii="Arial" w:hAnsi="Arial" w:cs="Arial"/>
        </w:rPr>
        <w:tab/>
        <w:t>Host/Overflow Hotels</w:t>
      </w:r>
      <w:r w:rsidR="00075BC4">
        <w:rPr>
          <w:rFonts w:ascii="Arial" w:hAnsi="Arial" w:cs="Arial"/>
        </w:rPr>
        <w:tab/>
      </w:r>
    </w:p>
    <w:p w14:paraId="36BB4014" w14:textId="77777777" w:rsidR="00251E6B" w:rsidRDefault="00251E6B" w:rsidP="00656A04">
      <w:pPr>
        <w:pStyle w:val="NoSpacing"/>
        <w:rPr>
          <w:rFonts w:ascii="Arial" w:hAnsi="Arial" w:cs="Arial"/>
        </w:rPr>
      </w:pPr>
    </w:p>
    <w:p w14:paraId="48960D7E" w14:textId="77777777" w:rsidR="00D030B2" w:rsidRDefault="00D030B2" w:rsidP="00656A0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1)  _____________________________________</w:t>
      </w:r>
      <w:r w:rsidR="003A0D15">
        <w:rPr>
          <w:rFonts w:ascii="Arial" w:hAnsi="Arial" w:cs="Arial"/>
        </w:rPr>
        <w:t>________________________</w:t>
      </w:r>
      <w:r w:rsidR="00656A04">
        <w:rPr>
          <w:rFonts w:ascii="Arial" w:hAnsi="Arial" w:cs="Arial"/>
        </w:rPr>
        <w:t>______</w:t>
      </w:r>
      <w:r w:rsidR="003A0D15">
        <w:rPr>
          <w:rFonts w:ascii="Arial" w:hAnsi="Arial" w:cs="Arial"/>
        </w:rPr>
        <w:t>_____</w:t>
      </w:r>
      <w:r>
        <w:rPr>
          <w:rFonts w:ascii="Arial" w:hAnsi="Arial" w:cs="Arial"/>
        </w:rPr>
        <w:t>_</w:t>
      </w:r>
    </w:p>
    <w:p w14:paraId="3F906687" w14:textId="77777777" w:rsidR="00D030B2" w:rsidRDefault="00D030B2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21BA1506" w14:textId="77777777" w:rsidR="00D030B2" w:rsidRDefault="00D030B2" w:rsidP="00656A0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2)  ______________________________________</w:t>
      </w:r>
      <w:r w:rsidR="003A0D15">
        <w:rPr>
          <w:rFonts w:ascii="Arial" w:hAnsi="Arial" w:cs="Arial"/>
        </w:rPr>
        <w:t>____________________________</w:t>
      </w:r>
      <w:r w:rsidR="00656A04">
        <w:rPr>
          <w:rFonts w:ascii="Arial" w:hAnsi="Arial" w:cs="Arial"/>
        </w:rPr>
        <w:t>______</w:t>
      </w:r>
      <w:r w:rsidR="003A0D15">
        <w:rPr>
          <w:rFonts w:ascii="Arial" w:hAnsi="Arial" w:cs="Arial"/>
        </w:rPr>
        <w:t>_</w:t>
      </w:r>
    </w:p>
    <w:p w14:paraId="7AC541B2" w14:textId="77777777" w:rsidR="00D030B2" w:rsidRDefault="00D030B2" w:rsidP="0024217E">
      <w:pPr>
        <w:pStyle w:val="NoSpacing"/>
        <w:rPr>
          <w:rFonts w:ascii="Arial" w:hAnsi="Arial" w:cs="Arial"/>
        </w:rPr>
      </w:pPr>
    </w:p>
    <w:p w14:paraId="7C76448B" w14:textId="77777777" w:rsidR="00D030B2" w:rsidRDefault="00D030B2" w:rsidP="0024217E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3)  _____________________________________</w:t>
      </w:r>
      <w:r w:rsidR="003A0D15">
        <w:rPr>
          <w:rFonts w:ascii="Arial" w:hAnsi="Arial" w:cs="Arial"/>
        </w:rPr>
        <w:t>____________________________</w:t>
      </w:r>
      <w:r w:rsidR="00656A04">
        <w:rPr>
          <w:rFonts w:ascii="Arial" w:hAnsi="Arial" w:cs="Arial"/>
        </w:rPr>
        <w:t>______</w:t>
      </w:r>
      <w:r w:rsidR="003A0D15">
        <w:rPr>
          <w:rFonts w:ascii="Arial" w:hAnsi="Arial" w:cs="Arial"/>
        </w:rPr>
        <w:t>_</w:t>
      </w:r>
      <w:r>
        <w:rPr>
          <w:rFonts w:ascii="Arial" w:hAnsi="Arial" w:cs="Arial"/>
        </w:rPr>
        <w:t>_</w:t>
      </w:r>
    </w:p>
    <w:p w14:paraId="60308480" w14:textId="77777777" w:rsidR="003A0D15" w:rsidRDefault="003A0D15" w:rsidP="0024217E">
      <w:pPr>
        <w:pStyle w:val="NoSpacing"/>
        <w:rPr>
          <w:rFonts w:ascii="Arial" w:hAnsi="Arial" w:cs="Arial"/>
        </w:rPr>
      </w:pPr>
    </w:p>
    <w:p w14:paraId="40581404" w14:textId="77777777" w:rsidR="00075BC4" w:rsidRDefault="00075BC4" w:rsidP="00075BC4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# </w:t>
      </w:r>
      <w:proofErr w:type="gramStart"/>
      <w:r>
        <w:rPr>
          <w:rFonts w:ascii="Arial" w:hAnsi="Arial" w:cs="Arial"/>
        </w:rPr>
        <w:t>of</w:t>
      </w:r>
      <w:proofErr w:type="gramEnd"/>
      <w:r>
        <w:rPr>
          <w:rFonts w:ascii="Arial" w:hAnsi="Arial" w:cs="Arial"/>
        </w:rPr>
        <w:t xml:space="preserve"> Years Committed to Stillwater to Serve as Host Site:  ______________________________</w:t>
      </w:r>
    </w:p>
    <w:p w14:paraId="0E04BE6A" w14:textId="77777777" w:rsidR="00075BC4" w:rsidRDefault="00075BC4" w:rsidP="0024217E">
      <w:pPr>
        <w:pStyle w:val="NoSpacing"/>
        <w:rPr>
          <w:rFonts w:ascii="Arial" w:hAnsi="Arial" w:cs="Arial"/>
        </w:rPr>
      </w:pPr>
    </w:p>
    <w:p w14:paraId="67099DA1" w14:textId="7FFE2ACE" w:rsidR="00192819" w:rsidRPr="001C516C" w:rsidRDefault="00192819" w:rsidP="00192819">
      <w:pPr>
        <w:pStyle w:val="NoSpacing"/>
        <w:numPr>
          <w:ilvl w:val="0"/>
          <w:numId w:val="12"/>
        </w:numPr>
        <w:rPr>
          <w:rFonts w:ascii="Arial" w:hAnsi="Arial" w:cs="Arial"/>
        </w:rPr>
      </w:pPr>
      <w:r w:rsidRPr="001C516C">
        <w:rPr>
          <w:rFonts w:ascii="Arial" w:hAnsi="Arial" w:cs="Arial"/>
        </w:rPr>
        <w:t>Estimated</w:t>
      </w:r>
      <w:r w:rsidR="00A0383D">
        <w:rPr>
          <w:rFonts w:ascii="Arial" w:hAnsi="Arial" w:cs="Arial"/>
        </w:rPr>
        <w:t xml:space="preserve"> Total</w:t>
      </w:r>
      <w:r w:rsidRPr="001C516C">
        <w:rPr>
          <w:rFonts w:ascii="Arial" w:hAnsi="Arial" w:cs="Arial"/>
        </w:rPr>
        <w:t xml:space="preserve"> # of Attendees:</w:t>
      </w:r>
      <w:r w:rsidR="00820A40">
        <w:rPr>
          <w:rFonts w:ascii="Arial" w:hAnsi="Arial" w:cs="Arial"/>
        </w:rPr>
        <w:t xml:space="preserve"> (Day &amp; Overnight)</w:t>
      </w:r>
      <w:r w:rsidR="00A0383D">
        <w:rPr>
          <w:rFonts w:ascii="Arial" w:hAnsi="Arial" w:cs="Arial"/>
        </w:rPr>
        <w:tab/>
      </w:r>
      <w:r w:rsidRPr="001C516C">
        <w:rPr>
          <w:rFonts w:ascii="Arial" w:hAnsi="Arial" w:cs="Arial"/>
        </w:rPr>
        <w:t>_____________</w:t>
      </w:r>
    </w:p>
    <w:p w14:paraId="76F1215F" w14:textId="77777777" w:rsidR="00D52DD9" w:rsidRPr="00192819" w:rsidRDefault="00D52DD9" w:rsidP="00D52DD9">
      <w:pPr>
        <w:pStyle w:val="NoSpacing"/>
        <w:ind w:left="720"/>
        <w:rPr>
          <w:rFonts w:ascii="Arial" w:hAnsi="Arial" w:cs="Arial"/>
        </w:rPr>
      </w:pPr>
    </w:p>
    <w:p w14:paraId="1B9A2B55" w14:textId="77777777" w:rsidR="00D52DD9" w:rsidRDefault="0024217E" w:rsidP="00367440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4F7321">
        <w:rPr>
          <w:rFonts w:ascii="Arial" w:hAnsi="Arial" w:cs="Arial"/>
        </w:rPr>
        <w:t xml:space="preserve">Estimated </w:t>
      </w:r>
      <w:r w:rsidR="000B4E83">
        <w:rPr>
          <w:rFonts w:ascii="Arial" w:hAnsi="Arial" w:cs="Arial"/>
        </w:rPr>
        <w:t>#</w:t>
      </w:r>
      <w:r w:rsidRPr="004F7321">
        <w:rPr>
          <w:rFonts w:ascii="Arial" w:hAnsi="Arial" w:cs="Arial"/>
        </w:rPr>
        <w:t xml:space="preserve"> of Overnight Visitors:</w:t>
      </w:r>
      <w:r w:rsidR="00367440">
        <w:rPr>
          <w:rFonts w:ascii="Arial" w:hAnsi="Arial" w:cs="Arial"/>
        </w:rPr>
        <w:t xml:space="preserve"> </w:t>
      </w:r>
      <w:r w:rsidR="00AC1F17">
        <w:rPr>
          <w:rFonts w:ascii="Arial" w:hAnsi="Arial" w:cs="Arial"/>
        </w:rPr>
        <w:t>_____________</w:t>
      </w:r>
      <w:r w:rsidR="00B54B6C">
        <w:rPr>
          <w:rFonts w:ascii="Arial" w:hAnsi="Arial" w:cs="Arial"/>
        </w:rPr>
        <w:t xml:space="preserve">   </w:t>
      </w:r>
      <w:proofErr w:type="gramStart"/>
      <w:r w:rsidR="00B54B6C">
        <w:rPr>
          <w:rFonts w:ascii="Arial" w:hAnsi="Arial" w:cs="Arial"/>
        </w:rPr>
        <w:t>+  #</w:t>
      </w:r>
      <w:proofErr w:type="gramEnd"/>
      <w:r w:rsidR="00B54B6C">
        <w:rPr>
          <w:rFonts w:ascii="Arial" w:hAnsi="Arial" w:cs="Arial"/>
        </w:rPr>
        <w:t xml:space="preserve"> of Nights:  _____________</w:t>
      </w:r>
    </w:p>
    <w:p w14:paraId="047D0C10" w14:textId="77777777" w:rsidR="0024217E" w:rsidRPr="004F7321" w:rsidRDefault="00AC1F17" w:rsidP="00D52DD9">
      <w:pPr>
        <w:pStyle w:val="NoSpacing"/>
        <w:ind w:left="10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4C446D6C" w14:textId="77777777" w:rsidR="0024217E" w:rsidRDefault="0024217E" w:rsidP="00367440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4F7321">
        <w:rPr>
          <w:rFonts w:ascii="Arial" w:hAnsi="Arial" w:cs="Arial"/>
        </w:rPr>
        <w:t xml:space="preserve">Estimated </w:t>
      </w:r>
      <w:r w:rsidR="000B4E83">
        <w:rPr>
          <w:rFonts w:ascii="Arial" w:hAnsi="Arial" w:cs="Arial"/>
        </w:rPr>
        <w:t>#</w:t>
      </w:r>
      <w:r w:rsidRPr="004F7321">
        <w:rPr>
          <w:rFonts w:ascii="Arial" w:hAnsi="Arial" w:cs="Arial"/>
        </w:rPr>
        <w:t xml:space="preserve"> of Day Visitors:  </w:t>
      </w:r>
      <w:r w:rsidR="00AC1F17">
        <w:rPr>
          <w:rFonts w:ascii="Arial" w:hAnsi="Arial" w:cs="Arial"/>
        </w:rPr>
        <w:tab/>
      </w:r>
      <w:r w:rsidR="00367440">
        <w:rPr>
          <w:rFonts w:ascii="Arial" w:hAnsi="Arial" w:cs="Arial"/>
        </w:rPr>
        <w:t xml:space="preserve"> </w:t>
      </w:r>
      <w:r w:rsidR="00AC1F17">
        <w:rPr>
          <w:rFonts w:ascii="Arial" w:hAnsi="Arial" w:cs="Arial"/>
        </w:rPr>
        <w:t>_____________</w:t>
      </w:r>
      <w:r w:rsidR="00B54B6C">
        <w:rPr>
          <w:rFonts w:ascii="Arial" w:hAnsi="Arial" w:cs="Arial"/>
        </w:rPr>
        <w:t xml:space="preserve">   </w:t>
      </w:r>
      <w:proofErr w:type="gramStart"/>
      <w:r w:rsidR="00B54B6C">
        <w:rPr>
          <w:rFonts w:ascii="Arial" w:hAnsi="Arial" w:cs="Arial"/>
        </w:rPr>
        <w:t>+  #</w:t>
      </w:r>
      <w:proofErr w:type="gramEnd"/>
      <w:r w:rsidR="00B54B6C">
        <w:rPr>
          <w:rFonts w:ascii="Arial" w:hAnsi="Arial" w:cs="Arial"/>
        </w:rPr>
        <w:t xml:space="preserve"> of Days:    _____________</w:t>
      </w:r>
    </w:p>
    <w:p w14:paraId="78269721" w14:textId="77777777" w:rsidR="00D52DD9" w:rsidRPr="004F7321" w:rsidRDefault="00D52DD9" w:rsidP="00D52DD9">
      <w:pPr>
        <w:pStyle w:val="NoSpacing"/>
        <w:rPr>
          <w:rFonts w:ascii="Arial" w:hAnsi="Arial" w:cs="Arial"/>
        </w:rPr>
      </w:pPr>
    </w:p>
    <w:p w14:paraId="746A683E" w14:textId="35141CF6" w:rsidR="00820A40" w:rsidRDefault="00820A40" w:rsidP="00367440">
      <w:pPr>
        <w:pStyle w:val="NoSpacing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nticipated Visitor Tax Projection ____________ </w:t>
      </w:r>
      <w:r w:rsidR="00C25958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____________</w:t>
      </w:r>
      <w:r w:rsidR="00C25958">
        <w:rPr>
          <w:rFonts w:ascii="Arial" w:hAnsi="Arial" w:cs="Arial"/>
        </w:rPr>
        <w:t>x</w:t>
      </w:r>
      <w:r>
        <w:rPr>
          <w:rFonts w:ascii="Arial" w:hAnsi="Arial" w:cs="Arial"/>
        </w:rPr>
        <w:t xml:space="preserve"> 7% = ________</w:t>
      </w:r>
      <w:r w:rsidR="005E1E36">
        <w:rPr>
          <w:rFonts w:ascii="Arial" w:hAnsi="Arial" w:cs="Arial"/>
        </w:rPr>
        <w:t>__</w:t>
      </w:r>
      <w:r>
        <w:rPr>
          <w:rFonts w:ascii="Arial" w:hAnsi="Arial" w:cs="Arial"/>
        </w:rPr>
        <w:t xml:space="preserve">_ </w:t>
      </w:r>
    </w:p>
    <w:p w14:paraId="680EB0E7" w14:textId="77DCC1C5" w:rsidR="00820A40" w:rsidRDefault="00820A40" w:rsidP="00820A40">
      <w:pPr>
        <w:pStyle w:val="NoSpacing"/>
        <w:ind w:left="288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Total Rooms</w:t>
      </w:r>
      <w:r w:rsidR="005E1E36">
        <w:rPr>
          <w:rFonts w:ascii="Arial" w:hAnsi="Arial" w:cs="Arial"/>
        </w:rPr>
        <w:t xml:space="preserve">   </w:t>
      </w:r>
      <w:r w:rsidR="00C25958">
        <w:rPr>
          <w:rFonts w:ascii="Arial" w:hAnsi="Arial" w:cs="Arial"/>
        </w:rPr>
        <w:t>x</w:t>
      </w:r>
      <w:r w:rsidR="005E1E36">
        <w:rPr>
          <w:rFonts w:ascii="Arial" w:hAnsi="Arial" w:cs="Arial"/>
        </w:rPr>
        <w:t xml:space="preserve">    Room </w:t>
      </w:r>
      <w:proofErr w:type="gramStart"/>
      <w:r w:rsidR="005E1E36">
        <w:rPr>
          <w:rFonts w:ascii="Arial" w:hAnsi="Arial" w:cs="Arial"/>
        </w:rPr>
        <w:t xml:space="preserve">Rate  </w:t>
      </w:r>
      <w:r w:rsidR="00C25958">
        <w:rPr>
          <w:rFonts w:ascii="Arial" w:hAnsi="Arial" w:cs="Arial"/>
        </w:rPr>
        <w:t>x</w:t>
      </w:r>
      <w:proofErr w:type="gramEnd"/>
      <w:r w:rsidR="005E1E36">
        <w:rPr>
          <w:rFonts w:ascii="Arial" w:hAnsi="Arial" w:cs="Arial"/>
        </w:rPr>
        <w:t xml:space="preserve"> Visitor Tax = Total</w:t>
      </w:r>
    </w:p>
    <w:p w14:paraId="75B08070" w14:textId="54BD120D" w:rsidR="0024217E" w:rsidRDefault="00AC1F17" w:rsidP="00367440">
      <w:pPr>
        <w:pStyle w:val="NoSpacing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# </w:t>
      </w:r>
      <w:proofErr w:type="gramStart"/>
      <w:r>
        <w:rPr>
          <w:rFonts w:ascii="Arial" w:hAnsi="Arial" w:cs="Arial"/>
        </w:rPr>
        <w:t>of</w:t>
      </w:r>
      <w:proofErr w:type="gramEnd"/>
      <w:r>
        <w:rPr>
          <w:rFonts w:ascii="Arial" w:hAnsi="Arial" w:cs="Arial"/>
        </w:rPr>
        <w:t xml:space="preserve"> </w:t>
      </w:r>
      <w:r w:rsidR="0024217E" w:rsidRPr="004F7321">
        <w:rPr>
          <w:rFonts w:ascii="Arial" w:hAnsi="Arial" w:cs="Arial"/>
        </w:rPr>
        <w:t>Room</w:t>
      </w:r>
      <w:r>
        <w:rPr>
          <w:rFonts w:ascii="Arial" w:hAnsi="Arial" w:cs="Arial"/>
        </w:rPr>
        <w:t>s in</w:t>
      </w:r>
      <w:r w:rsidR="0024217E" w:rsidRPr="004F7321">
        <w:rPr>
          <w:rFonts w:ascii="Arial" w:hAnsi="Arial" w:cs="Arial"/>
        </w:rPr>
        <w:t xml:space="preserve"> Block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6744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</w:t>
      </w:r>
      <w:r w:rsidR="00D2069B">
        <w:rPr>
          <w:rFonts w:ascii="Arial" w:hAnsi="Arial" w:cs="Arial"/>
        </w:rPr>
        <w:t xml:space="preserve">  </w:t>
      </w:r>
    </w:p>
    <w:p w14:paraId="0F3C5136" w14:textId="77777777" w:rsidR="00E8254A" w:rsidRPr="004F7321" w:rsidRDefault="00E8254A" w:rsidP="00E8254A">
      <w:pPr>
        <w:pStyle w:val="NoSpacing"/>
        <w:ind w:left="720"/>
        <w:rPr>
          <w:rFonts w:ascii="Arial" w:hAnsi="Arial" w:cs="Arial"/>
        </w:rPr>
      </w:pPr>
    </w:p>
    <w:p w14:paraId="1804364C" w14:textId="77777777" w:rsidR="0024217E" w:rsidRDefault="0024217E" w:rsidP="00367440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4F7321">
        <w:rPr>
          <w:rFonts w:ascii="Arial" w:hAnsi="Arial" w:cs="Arial"/>
        </w:rPr>
        <w:t xml:space="preserve">Average Room Rate:  </w:t>
      </w:r>
      <w:r w:rsidR="00AC1F17">
        <w:rPr>
          <w:rFonts w:ascii="Arial" w:hAnsi="Arial" w:cs="Arial"/>
        </w:rPr>
        <w:tab/>
      </w:r>
      <w:r w:rsidR="00AC1F17">
        <w:rPr>
          <w:rFonts w:ascii="Arial" w:hAnsi="Arial" w:cs="Arial"/>
        </w:rPr>
        <w:tab/>
      </w:r>
      <w:r w:rsidR="00367440">
        <w:rPr>
          <w:rFonts w:ascii="Arial" w:hAnsi="Arial" w:cs="Arial"/>
        </w:rPr>
        <w:t xml:space="preserve"> </w:t>
      </w:r>
      <w:r w:rsidR="00AC1F17">
        <w:rPr>
          <w:rFonts w:ascii="Arial" w:hAnsi="Arial" w:cs="Arial"/>
        </w:rPr>
        <w:t xml:space="preserve">$ </w:t>
      </w:r>
      <w:r w:rsidR="00265264">
        <w:rPr>
          <w:rFonts w:ascii="Arial" w:hAnsi="Arial" w:cs="Arial"/>
        </w:rPr>
        <w:t>_</w:t>
      </w:r>
      <w:r w:rsidR="00AC1F17">
        <w:rPr>
          <w:rFonts w:ascii="Arial" w:hAnsi="Arial" w:cs="Arial"/>
        </w:rPr>
        <w:t>______</w:t>
      </w:r>
      <w:r w:rsidR="00265264">
        <w:rPr>
          <w:rFonts w:ascii="Arial" w:hAnsi="Arial" w:cs="Arial"/>
        </w:rPr>
        <w:t>____</w:t>
      </w:r>
    </w:p>
    <w:p w14:paraId="0F75A75D" w14:textId="77777777" w:rsidR="00AA77E8" w:rsidRPr="00AA77E8" w:rsidRDefault="00AA77E8" w:rsidP="00AA77E8">
      <w:pPr>
        <w:pStyle w:val="NoSpacing"/>
        <w:rPr>
          <w:rFonts w:ascii="Arial" w:hAnsi="Arial" w:cs="Arial"/>
        </w:rPr>
      </w:pPr>
    </w:p>
    <w:p w14:paraId="2FA24F16" w14:textId="77777777" w:rsidR="00AA77E8" w:rsidRDefault="00AA77E8" w:rsidP="00AA77E8">
      <w:pPr>
        <w:pStyle w:val="NoSpacing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Average Ticket Price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___________</w:t>
      </w:r>
    </w:p>
    <w:p w14:paraId="00C0D098" w14:textId="77777777" w:rsidR="00AA77E8" w:rsidRPr="00AA77E8" w:rsidRDefault="00AA77E8" w:rsidP="00AA77E8">
      <w:pPr>
        <w:pStyle w:val="NoSpacing"/>
        <w:rPr>
          <w:rFonts w:ascii="Arial" w:hAnsi="Arial" w:cs="Arial"/>
        </w:rPr>
      </w:pPr>
    </w:p>
    <w:p w14:paraId="000F0348" w14:textId="77777777" w:rsidR="00AA77E8" w:rsidRPr="004F7321" w:rsidRDefault="00AA77E8" w:rsidP="00367440">
      <w:pPr>
        <w:pStyle w:val="NoSpacing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Estimated # of Tickets Sold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6A51C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</w:t>
      </w:r>
    </w:p>
    <w:p w14:paraId="5AFD8D24" w14:textId="77777777" w:rsidR="004F7321" w:rsidRDefault="004F7321" w:rsidP="00F66158">
      <w:pPr>
        <w:rPr>
          <w:rFonts w:ascii="Arial" w:hAnsi="Arial" w:cs="Arial"/>
        </w:rPr>
      </w:pPr>
    </w:p>
    <w:p w14:paraId="4C1C74F4" w14:textId="77777777" w:rsidR="00F66158" w:rsidRDefault="00F66158" w:rsidP="00F66158">
      <w:pPr>
        <w:rPr>
          <w:rFonts w:ascii="Arial" w:hAnsi="Arial" w:cs="Arial"/>
        </w:rPr>
      </w:pPr>
      <w:r>
        <w:rPr>
          <w:rFonts w:ascii="Arial" w:hAnsi="Arial" w:cs="Arial"/>
        </w:rPr>
        <w:t>List of Sponsors:  ______________________________________________________________</w:t>
      </w:r>
    </w:p>
    <w:p w14:paraId="7ABFA448" w14:textId="77777777" w:rsidR="00F66158" w:rsidRDefault="00F66158" w:rsidP="00080259">
      <w:pPr>
        <w:rPr>
          <w:rFonts w:ascii="Arial" w:hAnsi="Arial" w:cs="Arial"/>
        </w:rPr>
      </w:pPr>
      <w:r w:rsidRPr="00F66158">
        <w:rPr>
          <w:rFonts w:ascii="Arial" w:hAnsi="Arial" w:cs="Arial"/>
        </w:rPr>
        <w:t>____________________________________________________________________________</w:t>
      </w:r>
    </w:p>
    <w:p w14:paraId="2684EEB7" w14:textId="71CB2C37" w:rsidR="0074475D" w:rsidRDefault="0074475D" w:rsidP="00D97DD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Marketing Plan for Event: _______________________________________________________</w:t>
      </w:r>
    </w:p>
    <w:p w14:paraId="6F7B391E" w14:textId="77777777" w:rsidR="0074475D" w:rsidRDefault="0074475D" w:rsidP="00D97DD9">
      <w:pPr>
        <w:pStyle w:val="NoSpacing"/>
        <w:rPr>
          <w:rFonts w:ascii="Arial" w:hAnsi="Arial" w:cs="Arial"/>
        </w:rPr>
      </w:pPr>
    </w:p>
    <w:p w14:paraId="2CD2B600" w14:textId="2835798D" w:rsidR="0074475D" w:rsidRDefault="0074475D" w:rsidP="00D97DD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630AC2B5" w14:textId="77777777" w:rsidR="0074475D" w:rsidRDefault="0074475D" w:rsidP="00D97DD9">
      <w:pPr>
        <w:pStyle w:val="NoSpacing"/>
        <w:rPr>
          <w:rFonts w:ascii="Arial" w:hAnsi="Arial" w:cs="Arial"/>
        </w:rPr>
      </w:pPr>
    </w:p>
    <w:p w14:paraId="7A6E6843" w14:textId="2A9CF90A" w:rsidR="0074475D" w:rsidRDefault="0074475D" w:rsidP="00D97DD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16ADF01D" w14:textId="77777777" w:rsidR="0074475D" w:rsidRDefault="0074475D" w:rsidP="00D97DD9">
      <w:pPr>
        <w:pStyle w:val="NoSpacing"/>
        <w:rPr>
          <w:rFonts w:ascii="Arial" w:hAnsi="Arial" w:cs="Arial"/>
        </w:rPr>
      </w:pPr>
    </w:p>
    <w:p w14:paraId="43CA6E1A" w14:textId="77777777" w:rsidR="0074475D" w:rsidRDefault="0074475D" w:rsidP="00D97DD9">
      <w:pPr>
        <w:pStyle w:val="NoSpacing"/>
        <w:rPr>
          <w:rFonts w:ascii="Arial" w:hAnsi="Arial" w:cs="Arial"/>
        </w:rPr>
      </w:pPr>
    </w:p>
    <w:p w14:paraId="250E50B9" w14:textId="29E15018" w:rsidR="00D97DD9" w:rsidRDefault="00D97DD9" w:rsidP="00D97DD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Host Hotel:  __________________________________________________________________</w:t>
      </w:r>
    </w:p>
    <w:p w14:paraId="5D83A042" w14:textId="77777777" w:rsidR="0074475D" w:rsidRDefault="0074475D" w:rsidP="00D97DD9">
      <w:pPr>
        <w:pStyle w:val="NoSpacing"/>
        <w:rPr>
          <w:rFonts w:ascii="Arial" w:hAnsi="Arial" w:cs="Arial"/>
        </w:rPr>
      </w:pPr>
    </w:p>
    <w:p w14:paraId="565E26E1" w14:textId="3086DD8A" w:rsidR="00D97DD9" w:rsidRDefault="00D97DD9" w:rsidP="00D97DD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Overflow Hotel</w:t>
      </w:r>
      <w:r w:rsidR="0006670D">
        <w:rPr>
          <w:rFonts w:ascii="Arial" w:hAnsi="Arial" w:cs="Arial"/>
        </w:rPr>
        <w:t>(</w:t>
      </w:r>
      <w:r>
        <w:rPr>
          <w:rFonts w:ascii="Arial" w:hAnsi="Arial" w:cs="Arial"/>
        </w:rPr>
        <w:t>s</w:t>
      </w:r>
      <w:r w:rsidR="0006670D">
        <w:rPr>
          <w:rFonts w:ascii="Arial" w:hAnsi="Arial" w:cs="Arial"/>
        </w:rPr>
        <w:t>)</w:t>
      </w:r>
      <w:r>
        <w:rPr>
          <w:rFonts w:ascii="Arial" w:hAnsi="Arial" w:cs="Arial"/>
        </w:rPr>
        <w:t>:  ___________________________________________________________</w:t>
      </w:r>
      <w:r w:rsidR="00301157">
        <w:rPr>
          <w:rFonts w:ascii="Arial" w:hAnsi="Arial" w:cs="Arial"/>
        </w:rPr>
        <w:t>______________</w:t>
      </w:r>
      <w:r>
        <w:rPr>
          <w:rFonts w:ascii="Arial" w:hAnsi="Arial" w:cs="Arial"/>
        </w:rPr>
        <w:t>___</w:t>
      </w:r>
    </w:p>
    <w:p w14:paraId="4E7C2F80" w14:textId="0D371460" w:rsidR="0074475D" w:rsidRDefault="0074475D" w:rsidP="00D97DD9">
      <w:pPr>
        <w:pStyle w:val="NoSpacing"/>
        <w:rPr>
          <w:rFonts w:ascii="Arial" w:hAnsi="Arial" w:cs="Arial"/>
        </w:rPr>
      </w:pPr>
    </w:p>
    <w:p w14:paraId="1515564F" w14:textId="3C39A1EB" w:rsidR="0074475D" w:rsidRDefault="0074475D" w:rsidP="00D97DD9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Budget Amount for Entire Event: $______________</w:t>
      </w:r>
    </w:p>
    <w:p w14:paraId="78598362" w14:textId="1D1247C8" w:rsidR="0074475D" w:rsidRDefault="0074475D" w:rsidP="00D97DD9">
      <w:pPr>
        <w:pStyle w:val="NoSpacing"/>
        <w:rPr>
          <w:rFonts w:ascii="Arial" w:hAnsi="Arial" w:cs="Arial"/>
        </w:rPr>
      </w:pPr>
    </w:p>
    <w:p w14:paraId="0F798EDB" w14:textId="77777777" w:rsidR="00080259" w:rsidRPr="00080259" w:rsidRDefault="00080259" w:rsidP="00080259">
      <w:pPr>
        <w:pStyle w:val="NoSpacing"/>
        <w:rPr>
          <w:rFonts w:ascii="Arial" w:hAnsi="Arial" w:cs="Arial"/>
          <w:b/>
        </w:rPr>
      </w:pPr>
      <w:r w:rsidRPr="009A7AC6">
        <w:rPr>
          <w:rFonts w:ascii="Arial" w:hAnsi="Arial" w:cs="Arial"/>
          <w:b/>
          <w:highlight w:val="lightGray"/>
        </w:rPr>
        <w:t>Amount of Grant Requested:  $ ______________</w:t>
      </w:r>
    </w:p>
    <w:p w14:paraId="456A26B9" w14:textId="1A6C31B8" w:rsidR="00080259" w:rsidRDefault="00080259" w:rsidP="00F85B41">
      <w:pPr>
        <w:pStyle w:val="NoSpacing"/>
        <w:rPr>
          <w:rFonts w:ascii="Arial" w:hAnsi="Arial" w:cs="Arial"/>
          <w:b/>
          <w:i/>
          <w:sz w:val="20"/>
          <w:szCs w:val="20"/>
          <w:u w:val="single"/>
        </w:rPr>
      </w:pPr>
    </w:p>
    <w:p w14:paraId="43BC1D83" w14:textId="77777777" w:rsidR="0074475D" w:rsidRDefault="0074475D" w:rsidP="00F85B41">
      <w:pPr>
        <w:pStyle w:val="NoSpacing"/>
        <w:rPr>
          <w:rFonts w:ascii="Arial" w:hAnsi="Arial" w:cs="Arial"/>
          <w:b/>
          <w:i/>
          <w:sz w:val="20"/>
          <w:szCs w:val="20"/>
          <w:u w:val="single"/>
        </w:rPr>
      </w:pPr>
    </w:p>
    <w:p w14:paraId="7C8B283D" w14:textId="77777777" w:rsidR="00301157" w:rsidRDefault="00301157" w:rsidP="00F85B41">
      <w:pPr>
        <w:pStyle w:val="NoSpacing"/>
        <w:rPr>
          <w:rFonts w:ascii="Arial" w:hAnsi="Arial" w:cs="Arial"/>
        </w:rPr>
      </w:pPr>
    </w:p>
    <w:p w14:paraId="145C65C5" w14:textId="40EDC429" w:rsidR="00F85B41" w:rsidRDefault="00080259" w:rsidP="00F85B41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Use(s) of</w:t>
      </w:r>
      <w:r w:rsidR="00F85B41">
        <w:rPr>
          <w:rFonts w:ascii="Arial" w:hAnsi="Arial" w:cs="Arial"/>
        </w:rPr>
        <w:t xml:space="preserve"> Grant:  _______________________________________________________</w:t>
      </w:r>
      <w:r>
        <w:rPr>
          <w:rFonts w:ascii="Arial" w:hAnsi="Arial" w:cs="Arial"/>
        </w:rPr>
        <w:t>_____</w:t>
      </w:r>
      <w:r w:rsidR="00F85B41">
        <w:rPr>
          <w:rFonts w:ascii="Arial" w:hAnsi="Arial" w:cs="Arial"/>
        </w:rPr>
        <w:t>__</w:t>
      </w:r>
    </w:p>
    <w:p w14:paraId="37B8F2E2" w14:textId="77777777" w:rsidR="00080259" w:rsidRDefault="00080259" w:rsidP="00F85B41">
      <w:pPr>
        <w:pStyle w:val="NoSpacing"/>
        <w:rPr>
          <w:rFonts w:ascii="Arial" w:hAnsi="Arial" w:cs="Arial"/>
        </w:rPr>
      </w:pPr>
    </w:p>
    <w:p w14:paraId="4D4AAA68" w14:textId="77777777" w:rsidR="00080259" w:rsidRDefault="00080259" w:rsidP="00F85B41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44783D9C" w14:textId="77777777" w:rsidR="00FF41F8" w:rsidRDefault="00FF41F8" w:rsidP="00F85B41">
      <w:pPr>
        <w:pStyle w:val="NoSpacing"/>
        <w:rPr>
          <w:rFonts w:ascii="Arial" w:hAnsi="Arial" w:cs="Arial"/>
        </w:rPr>
      </w:pPr>
    </w:p>
    <w:p w14:paraId="53E05DBE" w14:textId="77777777" w:rsidR="00FF41F8" w:rsidRDefault="00FF41F8" w:rsidP="00F85B41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61791438" w14:textId="77777777" w:rsidR="00F85B41" w:rsidRDefault="00F85B41" w:rsidP="00F85B41">
      <w:pPr>
        <w:pStyle w:val="NoSpacing"/>
        <w:rPr>
          <w:rFonts w:ascii="Arial" w:hAnsi="Arial" w:cs="Arial"/>
        </w:rPr>
      </w:pPr>
    </w:p>
    <w:p w14:paraId="7252658B" w14:textId="01E2AB80" w:rsidR="00812795" w:rsidRPr="003C2C6E" w:rsidRDefault="00F85B41" w:rsidP="00943EA5">
      <w:pPr>
        <w:rPr>
          <w:rFonts w:ascii="Arial" w:hAnsi="Arial" w:cs="Arial"/>
          <w:b/>
        </w:rPr>
      </w:pPr>
      <w:r w:rsidRPr="00D17BF5">
        <w:rPr>
          <w:rFonts w:ascii="Arial" w:hAnsi="Arial" w:cs="Arial"/>
          <w:b/>
        </w:rPr>
        <w:t xml:space="preserve">*Attach </w:t>
      </w:r>
      <w:r>
        <w:rPr>
          <w:rFonts w:ascii="Arial" w:hAnsi="Arial" w:cs="Arial"/>
          <w:b/>
        </w:rPr>
        <w:t>invoice</w:t>
      </w:r>
      <w:r w:rsidRPr="00D17BF5">
        <w:rPr>
          <w:rFonts w:ascii="Arial" w:hAnsi="Arial" w:cs="Arial"/>
          <w:b/>
        </w:rPr>
        <w:t xml:space="preserve">(s) for </w:t>
      </w:r>
      <w:r w:rsidR="00A93E78">
        <w:rPr>
          <w:rFonts w:ascii="Arial" w:hAnsi="Arial" w:cs="Arial"/>
          <w:b/>
        </w:rPr>
        <w:t xml:space="preserve">the </w:t>
      </w:r>
      <w:r w:rsidRPr="00D17BF5">
        <w:rPr>
          <w:rFonts w:ascii="Arial" w:hAnsi="Arial" w:cs="Arial"/>
          <w:b/>
        </w:rPr>
        <w:t>expense</w:t>
      </w:r>
      <w:r>
        <w:rPr>
          <w:rFonts w:ascii="Arial" w:hAnsi="Arial" w:cs="Arial"/>
          <w:b/>
        </w:rPr>
        <w:t>(s)</w:t>
      </w:r>
      <w:r w:rsidRPr="00D17BF5">
        <w:rPr>
          <w:rFonts w:ascii="Arial" w:hAnsi="Arial" w:cs="Arial"/>
          <w:b/>
        </w:rPr>
        <w:t xml:space="preserve"> in which the Grant </w:t>
      </w:r>
      <w:r>
        <w:rPr>
          <w:rFonts w:ascii="Arial" w:hAnsi="Arial" w:cs="Arial"/>
          <w:b/>
        </w:rPr>
        <w:t>will be</w:t>
      </w:r>
      <w:r w:rsidRPr="00D17BF5">
        <w:rPr>
          <w:rFonts w:ascii="Arial" w:hAnsi="Arial" w:cs="Arial"/>
          <w:b/>
        </w:rPr>
        <w:t xml:space="preserve"> utilized</w:t>
      </w:r>
      <w:r>
        <w:rPr>
          <w:rFonts w:ascii="Arial" w:hAnsi="Arial" w:cs="Arial"/>
          <w:b/>
        </w:rPr>
        <w:t xml:space="preserve"> pre-event</w:t>
      </w:r>
      <w:r w:rsidRPr="00D17BF5">
        <w:rPr>
          <w:rFonts w:ascii="Arial" w:hAnsi="Arial" w:cs="Arial"/>
          <w:b/>
        </w:rPr>
        <w:t xml:space="preserve">.  </w:t>
      </w:r>
    </w:p>
    <w:p w14:paraId="5E0E7A4F" w14:textId="06A359D4" w:rsidR="00F85B41" w:rsidRPr="00943EA5" w:rsidRDefault="00943EA5" w:rsidP="00943EA5">
      <w:pPr>
        <w:rPr>
          <w:rFonts w:ascii="Arial" w:hAnsi="Arial" w:cs="Arial"/>
          <w:i/>
          <w:sz w:val="20"/>
          <w:szCs w:val="20"/>
        </w:rPr>
      </w:pPr>
      <w:r w:rsidRPr="00943EA5">
        <w:rPr>
          <w:rFonts w:ascii="Arial" w:hAnsi="Arial" w:cs="Arial"/>
          <w:i/>
          <w:sz w:val="20"/>
          <w:szCs w:val="20"/>
        </w:rPr>
        <w:t>“I agree all of the information included in this application is true to the best of my knowledge. I agree to provide all of the required post-event information within 45 days of the conclusion of our event.”</w:t>
      </w:r>
    </w:p>
    <w:p w14:paraId="6C77096E" w14:textId="19016C18" w:rsidR="00943EA5" w:rsidRDefault="00943EA5" w:rsidP="00943EA5">
      <w:pPr>
        <w:rPr>
          <w:rFonts w:ascii="Arial" w:hAnsi="Arial" w:cs="Arial"/>
          <w:b/>
          <w:sz w:val="20"/>
          <w:szCs w:val="20"/>
        </w:rPr>
      </w:pPr>
      <w:r w:rsidRPr="00B80F66">
        <w:rPr>
          <w:rFonts w:ascii="Arial" w:hAnsi="Arial" w:cs="Arial"/>
          <w:b/>
          <w:sz w:val="20"/>
          <w:szCs w:val="20"/>
        </w:rPr>
        <w:t>____________________________________________________________________________________Signature:</w:t>
      </w:r>
      <w:r w:rsidRPr="00B80F66">
        <w:rPr>
          <w:rFonts w:ascii="Arial" w:hAnsi="Arial" w:cs="Arial"/>
          <w:b/>
          <w:sz w:val="20"/>
          <w:szCs w:val="20"/>
        </w:rPr>
        <w:tab/>
      </w:r>
      <w:r w:rsidRPr="00B80F66">
        <w:rPr>
          <w:rFonts w:ascii="Arial" w:hAnsi="Arial" w:cs="Arial"/>
          <w:b/>
          <w:sz w:val="20"/>
          <w:szCs w:val="20"/>
        </w:rPr>
        <w:tab/>
      </w:r>
      <w:r w:rsidRPr="00B80F66">
        <w:rPr>
          <w:rFonts w:ascii="Arial" w:hAnsi="Arial" w:cs="Arial"/>
          <w:b/>
          <w:sz w:val="20"/>
          <w:szCs w:val="20"/>
        </w:rPr>
        <w:tab/>
      </w:r>
      <w:r w:rsidRPr="00B80F66">
        <w:rPr>
          <w:rFonts w:ascii="Arial" w:hAnsi="Arial" w:cs="Arial"/>
          <w:b/>
          <w:sz w:val="20"/>
          <w:szCs w:val="20"/>
        </w:rPr>
        <w:tab/>
      </w:r>
      <w:r w:rsidR="006E47BE">
        <w:rPr>
          <w:rFonts w:ascii="Arial" w:hAnsi="Arial" w:cs="Arial"/>
          <w:b/>
          <w:sz w:val="20"/>
          <w:szCs w:val="20"/>
        </w:rPr>
        <w:tab/>
      </w:r>
      <w:r w:rsidRPr="00B80F66">
        <w:rPr>
          <w:rFonts w:ascii="Arial" w:hAnsi="Arial" w:cs="Arial"/>
          <w:b/>
          <w:sz w:val="20"/>
          <w:szCs w:val="20"/>
        </w:rPr>
        <w:t>Title:</w:t>
      </w:r>
      <w:r w:rsidRPr="00B80F66">
        <w:rPr>
          <w:rFonts w:ascii="Arial" w:hAnsi="Arial" w:cs="Arial"/>
          <w:b/>
          <w:sz w:val="20"/>
          <w:szCs w:val="20"/>
        </w:rPr>
        <w:tab/>
      </w:r>
      <w:r w:rsidRPr="00B80F66">
        <w:rPr>
          <w:rFonts w:ascii="Arial" w:hAnsi="Arial" w:cs="Arial"/>
          <w:b/>
          <w:sz w:val="20"/>
          <w:szCs w:val="20"/>
        </w:rPr>
        <w:tab/>
      </w:r>
      <w:r w:rsidRPr="00B80F66">
        <w:rPr>
          <w:rFonts w:ascii="Arial" w:hAnsi="Arial" w:cs="Arial"/>
          <w:b/>
          <w:sz w:val="20"/>
          <w:szCs w:val="20"/>
        </w:rPr>
        <w:tab/>
      </w:r>
      <w:r w:rsidRPr="00B80F66">
        <w:rPr>
          <w:rFonts w:ascii="Arial" w:hAnsi="Arial" w:cs="Arial"/>
          <w:b/>
          <w:sz w:val="20"/>
          <w:szCs w:val="20"/>
        </w:rPr>
        <w:tab/>
      </w:r>
      <w:r w:rsidR="00B80F66">
        <w:rPr>
          <w:rFonts w:ascii="Arial" w:hAnsi="Arial" w:cs="Arial"/>
          <w:b/>
          <w:sz w:val="20"/>
          <w:szCs w:val="20"/>
        </w:rPr>
        <w:tab/>
      </w:r>
      <w:r w:rsidRPr="00B80F66">
        <w:rPr>
          <w:rFonts w:ascii="Arial" w:hAnsi="Arial" w:cs="Arial"/>
          <w:b/>
          <w:sz w:val="20"/>
          <w:szCs w:val="20"/>
        </w:rPr>
        <w:t>Date:</w:t>
      </w:r>
    </w:p>
    <w:p w14:paraId="2DC6B087" w14:textId="77777777" w:rsidR="00477067" w:rsidRDefault="00477067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4DD67DE6" w14:textId="77777777" w:rsidR="00477067" w:rsidRDefault="00477067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10829C60" w14:textId="3A6EF5BF" w:rsidR="00A928B8" w:rsidRDefault="00B856EE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  <w:r>
        <w:rPr>
          <w:rFonts w:ascii="Arial" w:hAnsi="Arial" w:cs="Arial"/>
          <w:b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B6F71F" wp14:editId="698D38A4">
                <wp:simplePos x="0" y="0"/>
                <wp:positionH relativeFrom="column">
                  <wp:posOffset>-638176</wp:posOffset>
                </wp:positionH>
                <wp:positionV relativeFrom="paragraph">
                  <wp:posOffset>120650</wp:posOffset>
                </wp:positionV>
                <wp:extent cx="7305675" cy="3810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05675" cy="381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08559A" id="Straight Connector 2" o:spid="_x0000_s1026" style="position:absolute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0.25pt,9.5pt" to="52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" strokecolor="black [3200]" strokeweight="1.5pt">
                <v:stroke joinstyle="miter"/>
              </v:line>
            </w:pict>
          </mc:Fallback>
        </mc:AlternateContent>
      </w:r>
    </w:p>
    <w:p w14:paraId="1BAE77BF" w14:textId="77777777" w:rsidR="006D06F5" w:rsidRDefault="006D06F5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1F0ACA7A" w14:textId="77777777" w:rsidR="00AF501C" w:rsidRDefault="00AF501C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4FA374FC" w14:textId="144B1254" w:rsidR="004032CC" w:rsidRDefault="004032CC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  <w:r w:rsidRPr="002A1461">
        <w:rPr>
          <w:rFonts w:ascii="Arial" w:hAnsi="Arial" w:cs="Arial"/>
          <w:b/>
          <w:iCs/>
          <w:sz w:val="24"/>
          <w:szCs w:val="24"/>
          <w:highlight w:val="lightGray"/>
        </w:rPr>
        <w:t>For Visit Stillwater Use:</w:t>
      </w:r>
      <w:r>
        <w:rPr>
          <w:rFonts w:ascii="Arial" w:hAnsi="Arial" w:cs="Arial"/>
          <w:b/>
          <w:iCs/>
          <w:sz w:val="24"/>
          <w:szCs w:val="24"/>
        </w:rPr>
        <w:t xml:space="preserve"> </w:t>
      </w:r>
    </w:p>
    <w:p w14:paraId="32A0C653" w14:textId="77777777" w:rsidR="004447C9" w:rsidRDefault="004447C9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right" w:tblpY="1248"/>
        <w:tblW w:w="0" w:type="auto"/>
        <w:tblLook w:val="04A0" w:firstRow="1" w:lastRow="0" w:firstColumn="1" w:lastColumn="0" w:noHBand="0" w:noVBand="1"/>
      </w:tblPr>
      <w:tblGrid>
        <w:gridCol w:w="3309"/>
        <w:gridCol w:w="1096"/>
      </w:tblGrid>
      <w:tr w:rsidR="009B4C81" w:rsidRPr="00365DC6" w14:paraId="0AE68391" w14:textId="77777777" w:rsidTr="00742D4F">
        <w:trPr>
          <w:trHeight w:val="353"/>
        </w:trPr>
        <w:tc>
          <w:tcPr>
            <w:tcW w:w="3309" w:type="dxa"/>
          </w:tcPr>
          <w:p w14:paraId="7FB9BD65" w14:textId="08ED04A0" w:rsidR="009B4C81" w:rsidRPr="00686682" w:rsidRDefault="00A80108" w:rsidP="005C31AD">
            <w:pPr>
              <w:pStyle w:val="NoSpacing"/>
              <w:jc w:val="center"/>
              <w:rPr>
                <w:rFonts w:ascii="Arial" w:hAnsi="Arial" w:cs="Arial"/>
                <w:b/>
                <w:iCs/>
              </w:rPr>
            </w:pPr>
            <w:r w:rsidRPr="00686682">
              <w:rPr>
                <w:rFonts w:ascii="Arial" w:hAnsi="Arial" w:cs="Arial"/>
                <w:b/>
                <w:iCs/>
              </w:rPr>
              <w:t>Day Visitors</w:t>
            </w:r>
            <w:r w:rsidR="009B4C81" w:rsidRPr="00686682">
              <w:rPr>
                <w:rFonts w:ascii="Arial" w:hAnsi="Arial" w:cs="Arial"/>
                <w:b/>
                <w:iCs/>
              </w:rPr>
              <w:t xml:space="preserve"> </w:t>
            </w:r>
          </w:p>
        </w:tc>
        <w:tc>
          <w:tcPr>
            <w:tcW w:w="1096" w:type="dxa"/>
          </w:tcPr>
          <w:p w14:paraId="13A3B86A" w14:textId="77777777" w:rsidR="009B4C81" w:rsidRPr="00686682" w:rsidRDefault="009B4C81" w:rsidP="005C31AD">
            <w:pPr>
              <w:pStyle w:val="NoSpacing"/>
              <w:jc w:val="center"/>
              <w:rPr>
                <w:rFonts w:ascii="Arial" w:hAnsi="Arial" w:cs="Arial"/>
                <w:b/>
                <w:i/>
              </w:rPr>
            </w:pPr>
            <w:r w:rsidRPr="00686682">
              <w:rPr>
                <w:rFonts w:ascii="Arial" w:hAnsi="Arial" w:cs="Arial"/>
                <w:b/>
                <w:i/>
              </w:rPr>
              <w:t>Points</w:t>
            </w:r>
          </w:p>
        </w:tc>
      </w:tr>
      <w:tr w:rsidR="009B4C81" w:rsidRPr="00365DC6" w14:paraId="3F287BEB" w14:textId="77777777" w:rsidTr="005C31AD">
        <w:trPr>
          <w:trHeight w:val="248"/>
        </w:trPr>
        <w:tc>
          <w:tcPr>
            <w:tcW w:w="3309" w:type="dxa"/>
          </w:tcPr>
          <w:p w14:paraId="485208F9" w14:textId="76CEDF93" w:rsidR="009B4C81" w:rsidRPr="00365DC6" w:rsidRDefault="00A80108" w:rsidP="005C31AD">
            <w:pPr>
              <w:pStyle w:val="NoSpacing"/>
              <w:jc w:val="center"/>
              <w:rPr>
                <w:rFonts w:ascii="Arial" w:hAnsi="Arial" w:cs="Arial"/>
                <w:bCs/>
                <w:iCs/>
              </w:rPr>
            </w:pPr>
            <w:r w:rsidRPr="00365DC6">
              <w:rPr>
                <w:rFonts w:ascii="Arial" w:hAnsi="Arial" w:cs="Arial"/>
                <w:bCs/>
                <w:iCs/>
              </w:rPr>
              <w:t>20-50</w:t>
            </w:r>
          </w:p>
        </w:tc>
        <w:tc>
          <w:tcPr>
            <w:tcW w:w="1096" w:type="dxa"/>
          </w:tcPr>
          <w:p w14:paraId="0E2F143F" w14:textId="77777777" w:rsidR="009B4C81" w:rsidRPr="00365DC6" w:rsidRDefault="009B4C81" w:rsidP="005C31AD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9B4C81" w:rsidRPr="00365DC6" w14:paraId="60F4B256" w14:textId="77777777" w:rsidTr="005C31AD">
        <w:trPr>
          <w:trHeight w:val="263"/>
        </w:trPr>
        <w:tc>
          <w:tcPr>
            <w:tcW w:w="3309" w:type="dxa"/>
          </w:tcPr>
          <w:p w14:paraId="0F26C7B5" w14:textId="0A6DC1E8" w:rsidR="009B4C81" w:rsidRPr="00365DC6" w:rsidRDefault="00A80108" w:rsidP="005C31AD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51-100</w:t>
            </w:r>
          </w:p>
        </w:tc>
        <w:tc>
          <w:tcPr>
            <w:tcW w:w="1096" w:type="dxa"/>
          </w:tcPr>
          <w:p w14:paraId="5DC81C5B" w14:textId="77777777" w:rsidR="009B4C81" w:rsidRPr="00365DC6" w:rsidRDefault="009B4C81" w:rsidP="005C31AD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9B4C81" w:rsidRPr="00365DC6" w14:paraId="7C09B1A3" w14:textId="77777777" w:rsidTr="005C31AD">
        <w:trPr>
          <w:trHeight w:val="248"/>
        </w:trPr>
        <w:tc>
          <w:tcPr>
            <w:tcW w:w="3309" w:type="dxa"/>
          </w:tcPr>
          <w:p w14:paraId="266A80EF" w14:textId="45AE7768" w:rsidR="009B4C81" w:rsidRPr="00365DC6" w:rsidRDefault="00A80108" w:rsidP="005C31AD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101-150</w:t>
            </w:r>
          </w:p>
        </w:tc>
        <w:tc>
          <w:tcPr>
            <w:tcW w:w="1096" w:type="dxa"/>
          </w:tcPr>
          <w:p w14:paraId="5EE115AF" w14:textId="77777777" w:rsidR="009B4C81" w:rsidRPr="00365DC6" w:rsidRDefault="009B4C81" w:rsidP="005C31AD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9B4C81" w:rsidRPr="00365DC6" w14:paraId="08A9DA0B" w14:textId="77777777" w:rsidTr="005C31AD">
        <w:trPr>
          <w:trHeight w:val="248"/>
        </w:trPr>
        <w:tc>
          <w:tcPr>
            <w:tcW w:w="3309" w:type="dxa"/>
          </w:tcPr>
          <w:p w14:paraId="1AF0BCF8" w14:textId="00CDA86B" w:rsidR="009B4C81" w:rsidRPr="00365DC6" w:rsidRDefault="00A80108" w:rsidP="005C31AD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151+</w:t>
            </w:r>
          </w:p>
        </w:tc>
        <w:tc>
          <w:tcPr>
            <w:tcW w:w="1096" w:type="dxa"/>
          </w:tcPr>
          <w:p w14:paraId="208E2839" w14:textId="77777777" w:rsidR="009B4C81" w:rsidRPr="00365DC6" w:rsidRDefault="009B4C81" w:rsidP="005C31AD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</w:tbl>
    <w:p w14:paraId="0B987A66" w14:textId="739C4097" w:rsidR="005C31AD" w:rsidRDefault="005C31AD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688D6ACB" w14:textId="0D17939E" w:rsidR="005C31AD" w:rsidRDefault="005C31AD" w:rsidP="005C31AD">
      <w:pPr>
        <w:pStyle w:val="NoSpacing"/>
        <w:rPr>
          <w:rFonts w:ascii="Arial" w:hAnsi="Arial" w:cs="Arial"/>
        </w:rPr>
      </w:pPr>
      <w:r w:rsidRPr="00403F35">
        <w:rPr>
          <w:rFonts w:ascii="Arial" w:hAnsi="Arial" w:cs="Arial"/>
          <w:b/>
          <w:bCs/>
        </w:rPr>
        <w:t>Exempt from Visitor &amp; Sales Tax:</w:t>
      </w:r>
      <w:r>
        <w:rPr>
          <w:rFonts w:ascii="Arial" w:hAnsi="Arial" w:cs="Arial"/>
        </w:rPr>
        <w:tab/>
      </w:r>
      <w:r w:rsidR="00403F35">
        <w:rPr>
          <w:rFonts w:ascii="Arial" w:hAnsi="Arial" w:cs="Arial"/>
        </w:rPr>
        <w:tab/>
      </w:r>
      <w:r w:rsidRPr="00403F35">
        <w:rPr>
          <w:rFonts w:ascii="Webdings" w:hAnsi="Webdings" w:cs="Arial"/>
          <w:bCs/>
          <w:sz w:val="24"/>
          <w:szCs w:val="24"/>
        </w:rPr>
        <w:t></w:t>
      </w:r>
      <w:r w:rsidRPr="00403F35">
        <w:rPr>
          <w:rFonts w:ascii="Arial" w:hAnsi="Arial" w:cs="Arial"/>
          <w:bCs/>
        </w:rPr>
        <w:t xml:space="preserve"> </w:t>
      </w:r>
      <w:r w:rsidRPr="00403F35">
        <w:rPr>
          <w:rFonts w:ascii="Arial" w:hAnsi="Arial" w:cs="Arial"/>
          <w:b/>
        </w:rPr>
        <w:t xml:space="preserve">Yes </w:t>
      </w:r>
      <w:r w:rsidRPr="00403F35">
        <w:rPr>
          <w:rFonts w:ascii="Arial" w:hAnsi="Arial" w:cs="Arial"/>
          <w:b/>
        </w:rPr>
        <w:tab/>
      </w:r>
      <w:r w:rsidRPr="00403F35">
        <w:rPr>
          <w:rFonts w:ascii="Webdings" w:hAnsi="Webdings" w:cs="Arial"/>
          <w:bCs/>
          <w:sz w:val="24"/>
          <w:szCs w:val="24"/>
        </w:rPr>
        <w:t></w:t>
      </w:r>
      <w:r w:rsidRPr="00403F35">
        <w:rPr>
          <w:rFonts w:ascii="Arial" w:hAnsi="Arial" w:cs="Arial"/>
          <w:b/>
        </w:rPr>
        <w:t xml:space="preserve"> No</w:t>
      </w:r>
      <w:r>
        <w:rPr>
          <w:rFonts w:ascii="Arial" w:hAnsi="Arial" w:cs="Arial"/>
        </w:rPr>
        <w:t xml:space="preserve"> </w:t>
      </w:r>
    </w:p>
    <w:p w14:paraId="4C66E122" w14:textId="55038D0A" w:rsidR="005C31AD" w:rsidRDefault="005C31AD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044692C7" w14:textId="77777777" w:rsidR="001354D6" w:rsidRDefault="001354D6" w:rsidP="00A928B8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2"/>
        <w:tblW w:w="0" w:type="auto"/>
        <w:tblLook w:val="04A0" w:firstRow="1" w:lastRow="0" w:firstColumn="1" w:lastColumn="0" w:noHBand="0" w:noVBand="1"/>
      </w:tblPr>
      <w:tblGrid>
        <w:gridCol w:w="2255"/>
        <w:gridCol w:w="2160"/>
      </w:tblGrid>
      <w:tr w:rsidR="003548A1" w:rsidRPr="00365DC6" w14:paraId="6974DFE3" w14:textId="77777777" w:rsidTr="00742D4F">
        <w:trPr>
          <w:trHeight w:val="347"/>
        </w:trPr>
        <w:tc>
          <w:tcPr>
            <w:tcW w:w="2255" w:type="dxa"/>
          </w:tcPr>
          <w:p w14:paraId="16293FE9" w14:textId="77777777" w:rsidR="003548A1" w:rsidRPr="00686682" w:rsidRDefault="003548A1" w:rsidP="003548A1">
            <w:pPr>
              <w:pStyle w:val="NoSpacing"/>
              <w:jc w:val="center"/>
              <w:rPr>
                <w:rFonts w:ascii="Arial" w:hAnsi="Arial" w:cs="Arial"/>
                <w:b/>
                <w:iCs/>
              </w:rPr>
            </w:pPr>
            <w:r w:rsidRPr="00686682">
              <w:rPr>
                <w:rFonts w:ascii="Arial" w:hAnsi="Arial" w:cs="Arial"/>
                <w:b/>
                <w:iCs/>
              </w:rPr>
              <w:t>Hotel Room Nights</w:t>
            </w:r>
          </w:p>
        </w:tc>
        <w:tc>
          <w:tcPr>
            <w:tcW w:w="2160" w:type="dxa"/>
          </w:tcPr>
          <w:p w14:paraId="47858CBC" w14:textId="77777777" w:rsidR="003548A1" w:rsidRPr="00686682" w:rsidRDefault="003548A1" w:rsidP="003548A1">
            <w:pPr>
              <w:pStyle w:val="NoSpacing"/>
              <w:jc w:val="center"/>
              <w:rPr>
                <w:rFonts w:ascii="Arial" w:hAnsi="Arial" w:cs="Arial"/>
                <w:b/>
                <w:i/>
              </w:rPr>
            </w:pPr>
            <w:r w:rsidRPr="00686682">
              <w:rPr>
                <w:rFonts w:ascii="Arial" w:hAnsi="Arial" w:cs="Arial"/>
                <w:b/>
                <w:i/>
              </w:rPr>
              <w:t>Points</w:t>
            </w:r>
          </w:p>
        </w:tc>
      </w:tr>
      <w:tr w:rsidR="003548A1" w:rsidRPr="00365DC6" w14:paraId="5A089833" w14:textId="77777777" w:rsidTr="003548A1">
        <w:tc>
          <w:tcPr>
            <w:tcW w:w="2255" w:type="dxa"/>
          </w:tcPr>
          <w:p w14:paraId="43BDEE44" w14:textId="77777777" w:rsidR="003548A1" w:rsidRPr="00365DC6" w:rsidRDefault="003548A1" w:rsidP="003548A1">
            <w:pPr>
              <w:pStyle w:val="NoSpacing"/>
              <w:jc w:val="center"/>
              <w:rPr>
                <w:rFonts w:ascii="Arial" w:hAnsi="Arial" w:cs="Arial"/>
                <w:bCs/>
                <w:iCs/>
              </w:rPr>
            </w:pPr>
            <w:r w:rsidRPr="00365DC6">
              <w:rPr>
                <w:rFonts w:ascii="Arial" w:hAnsi="Arial" w:cs="Arial"/>
                <w:bCs/>
                <w:iCs/>
              </w:rPr>
              <w:t>20-50</w:t>
            </w:r>
          </w:p>
        </w:tc>
        <w:tc>
          <w:tcPr>
            <w:tcW w:w="2160" w:type="dxa"/>
          </w:tcPr>
          <w:p w14:paraId="686A88A2" w14:textId="77777777" w:rsidR="003548A1" w:rsidRPr="00365DC6" w:rsidRDefault="003548A1" w:rsidP="003548A1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3548A1" w:rsidRPr="00365DC6" w14:paraId="63BA0907" w14:textId="77777777" w:rsidTr="003548A1">
        <w:tc>
          <w:tcPr>
            <w:tcW w:w="2255" w:type="dxa"/>
          </w:tcPr>
          <w:p w14:paraId="16C3C534" w14:textId="77777777" w:rsidR="003548A1" w:rsidRPr="00365DC6" w:rsidRDefault="003548A1" w:rsidP="003548A1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51-100</w:t>
            </w:r>
          </w:p>
        </w:tc>
        <w:tc>
          <w:tcPr>
            <w:tcW w:w="2160" w:type="dxa"/>
          </w:tcPr>
          <w:p w14:paraId="6F712C36" w14:textId="77777777" w:rsidR="003548A1" w:rsidRPr="00365DC6" w:rsidRDefault="003548A1" w:rsidP="003548A1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3548A1" w:rsidRPr="00365DC6" w14:paraId="69BAFB8B" w14:textId="77777777" w:rsidTr="003548A1">
        <w:tc>
          <w:tcPr>
            <w:tcW w:w="2255" w:type="dxa"/>
          </w:tcPr>
          <w:p w14:paraId="72F943A8" w14:textId="77777777" w:rsidR="003548A1" w:rsidRPr="00365DC6" w:rsidRDefault="003548A1" w:rsidP="003548A1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101-150</w:t>
            </w:r>
          </w:p>
        </w:tc>
        <w:tc>
          <w:tcPr>
            <w:tcW w:w="2160" w:type="dxa"/>
          </w:tcPr>
          <w:p w14:paraId="5FA5765F" w14:textId="77777777" w:rsidR="003548A1" w:rsidRPr="00365DC6" w:rsidRDefault="003548A1" w:rsidP="003548A1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3548A1" w:rsidRPr="00365DC6" w14:paraId="508664D3" w14:textId="77777777" w:rsidTr="003548A1">
        <w:tc>
          <w:tcPr>
            <w:tcW w:w="2255" w:type="dxa"/>
          </w:tcPr>
          <w:p w14:paraId="4550E5F4" w14:textId="77777777" w:rsidR="003548A1" w:rsidRPr="00365DC6" w:rsidRDefault="003548A1" w:rsidP="003548A1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151+</w:t>
            </w:r>
          </w:p>
        </w:tc>
        <w:tc>
          <w:tcPr>
            <w:tcW w:w="2160" w:type="dxa"/>
          </w:tcPr>
          <w:p w14:paraId="4B928F0B" w14:textId="77777777" w:rsidR="003548A1" w:rsidRPr="00365DC6" w:rsidRDefault="003548A1" w:rsidP="003548A1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</w:tbl>
    <w:p w14:paraId="01EF9B08" w14:textId="77777777" w:rsidR="00A81BA9" w:rsidRPr="00A928B8" w:rsidRDefault="00A81BA9" w:rsidP="002A25FB">
      <w:pPr>
        <w:pStyle w:val="NoSpacing"/>
        <w:jc w:val="center"/>
        <w:rPr>
          <w:rFonts w:ascii="Arial" w:hAnsi="Arial" w:cs="Arial"/>
          <w:b/>
          <w:iCs/>
          <w:sz w:val="24"/>
          <w:szCs w:val="24"/>
        </w:rPr>
      </w:pPr>
    </w:p>
    <w:p w14:paraId="6A66E712" w14:textId="0E59007E" w:rsidR="009B4C81" w:rsidRDefault="009B4C81" w:rsidP="002A25FB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-48"/>
        <w:tblW w:w="0" w:type="auto"/>
        <w:tblLook w:val="04A0" w:firstRow="1" w:lastRow="0" w:firstColumn="1" w:lastColumn="0" w:noHBand="0" w:noVBand="1"/>
      </w:tblPr>
      <w:tblGrid>
        <w:gridCol w:w="3309"/>
        <w:gridCol w:w="1096"/>
      </w:tblGrid>
      <w:tr w:rsidR="00A80108" w:rsidRPr="00365DC6" w14:paraId="0542D329" w14:textId="77777777" w:rsidTr="00A80108">
        <w:trPr>
          <w:trHeight w:val="353"/>
        </w:trPr>
        <w:tc>
          <w:tcPr>
            <w:tcW w:w="3309" w:type="dxa"/>
          </w:tcPr>
          <w:p w14:paraId="796520ED" w14:textId="77777777" w:rsidR="00A80108" w:rsidRPr="00686682" w:rsidRDefault="00A80108" w:rsidP="00A80108">
            <w:pPr>
              <w:pStyle w:val="NoSpacing"/>
              <w:jc w:val="center"/>
              <w:rPr>
                <w:rFonts w:ascii="Arial" w:hAnsi="Arial" w:cs="Arial"/>
                <w:b/>
                <w:iCs/>
              </w:rPr>
            </w:pPr>
            <w:r w:rsidRPr="00686682">
              <w:rPr>
                <w:rFonts w:ascii="Arial" w:hAnsi="Arial" w:cs="Arial"/>
                <w:b/>
                <w:iCs/>
              </w:rPr>
              <w:t xml:space="preserve">Multiple year commitment </w:t>
            </w:r>
          </w:p>
        </w:tc>
        <w:tc>
          <w:tcPr>
            <w:tcW w:w="1096" w:type="dxa"/>
          </w:tcPr>
          <w:p w14:paraId="37AD0FC5" w14:textId="77777777" w:rsidR="00A80108" w:rsidRPr="00686682" w:rsidRDefault="00A80108" w:rsidP="00A80108">
            <w:pPr>
              <w:pStyle w:val="NoSpacing"/>
              <w:jc w:val="center"/>
              <w:rPr>
                <w:rFonts w:ascii="Arial" w:hAnsi="Arial" w:cs="Arial"/>
                <w:b/>
                <w:i/>
              </w:rPr>
            </w:pPr>
            <w:r w:rsidRPr="00686682">
              <w:rPr>
                <w:rFonts w:ascii="Arial" w:hAnsi="Arial" w:cs="Arial"/>
                <w:b/>
                <w:i/>
              </w:rPr>
              <w:t>Points</w:t>
            </w:r>
          </w:p>
        </w:tc>
      </w:tr>
      <w:tr w:rsidR="00A80108" w:rsidRPr="00365DC6" w14:paraId="118FB9BD" w14:textId="77777777" w:rsidTr="00A80108">
        <w:trPr>
          <w:trHeight w:val="248"/>
        </w:trPr>
        <w:tc>
          <w:tcPr>
            <w:tcW w:w="3309" w:type="dxa"/>
          </w:tcPr>
          <w:p w14:paraId="6FAB7028" w14:textId="77777777" w:rsidR="00A80108" w:rsidRPr="00365DC6" w:rsidRDefault="00A80108" w:rsidP="00A80108">
            <w:pPr>
              <w:pStyle w:val="NoSpacing"/>
              <w:jc w:val="center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>2 years</w:t>
            </w:r>
          </w:p>
        </w:tc>
        <w:tc>
          <w:tcPr>
            <w:tcW w:w="1096" w:type="dxa"/>
          </w:tcPr>
          <w:p w14:paraId="1EFAAB70" w14:textId="77777777" w:rsidR="00A80108" w:rsidRPr="00365DC6" w:rsidRDefault="00A80108" w:rsidP="00A80108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A80108" w:rsidRPr="00365DC6" w14:paraId="7C71E625" w14:textId="77777777" w:rsidTr="00A80108">
        <w:trPr>
          <w:trHeight w:val="263"/>
        </w:trPr>
        <w:tc>
          <w:tcPr>
            <w:tcW w:w="3309" w:type="dxa"/>
          </w:tcPr>
          <w:p w14:paraId="51D5372A" w14:textId="77777777" w:rsidR="00A80108" w:rsidRPr="00365DC6" w:rsidRDefault="00A80108" w:rsidP="00A80108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>
              <w:rPr>
                <w:rFonts w:ascii="Arial" w:hAnsi="Arial" w:cs="Arial"/>
                <w:bCs/>
                <w:i/>
              </w:rPr>
              <w:t>3 years</w:t>
            </w:r>
          </w:p>
        </w:tc>
        <w:tc>
          <w:tcPr>
            <w:tcW w:w="1096" w:type="dxa"/>
          </w:tcPr>
          <w:p w14:paraId="7BB2263D" w14:textId="77777777" w:rsidR="00A80108" w:rsidRPr="00365DC6" w:rsidRDefault="00A80108" w:rsidP="00A80108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A80108" w:rsidRPr="00365DC6" w14:paraId="4ED26E3C" w14:textId="77777777" w:rsidTr="00A80108">
        <w:trPr>
          <w:trHeight w:val="248"/>
        </w:trPr>
        <w:tc>
          <w:tcPr>
            <w:tcW w:w="3309" w:type="dxa"/>
          </w:tcPr>
          <w:p w14:paraId="3897208A" w14:textId="77777777" w:rsidR="00A80108" w:rsidRPr="00365DC6" w:rsidRDefault="00A80108" w:rsidP="00A80108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>
              <w:rPr>
                <w:rFonts w:ascii="Arial" w:hAnsi="Arial" w:cs="Arial"/>
                <w:bCs/>
                <w:i/>
              </w:rPr>
              <w:t>4 years</w:t>
            </w:r>
          </w:p>
        </w:tc>
        <w:tc>
          <w:tcPr>
            <w:tcW w:w="1096" w:type="dxa"/>
          </w:tcPr>
          <w:p w14:paraId="18C814CB" w14:textId="77777777" w:rsidR="00A80108" w:rsidRPr="00365DC6" w:rsidRDefault="00A80108" w:rsidP="00A80108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A80108" w:rsidRPr="00365DC6" w14:paraId="169AC186" w14:textId="77777777" w:rsidTr="00A80108">
        <w:trPr>
          <w:trHeight w:val="248"/>
        </w:trPr>
        <w:tc>
          <w:tcPr>
            <w:tcW w:w="3309" w:type="dxa"/>
          </w:tcPr>
          <w:p w14:paraId="79DBE05D" w14:textId="77777777" w:rsidR="00A80108" w:rsidRPr="00365DC6" w:rsidRDefault="00A80108" w:rsidP="00A80108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>
              <w:rPr>
                <w:rFonts w:ascii="Arial" w:hAnsi="Arial" w:cs="Arial"/>
                <w:bCs/>
                <w:i/>
              </w:rPr>
              <w:t>5+ years</w:t>
            </w:r>
          </w:p>
        </w:tc>
        <w:tc>
          <w:tcPr>
            <w:tcW w:w="1096" w:type="dxa"/>
          </w:tcPr>
          <w:p w14:paraId="033B578F" w14:textId="77777777" w:rsidR="00A80108" w:rsidRPr="00365DC6" w:rsidRDefault="00A80108" w:rsidP="00A80108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</w:tbl>
    <w:p w14:paraId="077497F3" w14:textId="1EF60545" w:rsidR="00A80108" w:rsidRDefault="00A80108" w:rsidP="002A25FB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14:paraId="5F34E030" w14:textId="0A896D27" w:rsidR="00A80108" w:rsidRDefault="00A80108" w:rsidP="002A25FB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14:paraId="552D313B" w14:textId="41C689E3" w:rsidR="00A80108" w:rsidRDefault="00A80108" w:rsidP="002A25FB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14:paraId="78A4A10E" w14:textId="77777777" w:rsidR="00A80108" w:rsidRDefault="00A80108" w:rsidP="002A25FB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14:paraId="53762F06" w14:textId="77777777" w:rsidR="00A80108" w:rsidRDefault="00A80108" w:rsidP="00CD6625">
      <w:pPr>
        <w:pStyle w:val="NoSpacing"/>
        <w:ind w:left="5040" w:firstLine="720"/>
        <w:rPr>
          <w:rFonts w:ascii="Arial" w:hAnsi="Arial" w:cs="Arial"/>
          <w:b/>
          <w:i/>
          <w:sz w:val="24"/>
          <w:szCs w:val="24"/>
        </w:rPr>
      </w:pPr>
    </w:p>
    <w:p w14:paraId="53C23036" w14:textId="77777777" w:rsidR="00A80108" w:rsidRDefault="00A80108" w:rsidP="00CD6625">
      <w:pPr>
        <w:pStyle w:val="NoSpacing"/>
        <w:ind w:left="5040" w:firstLine="720"/>
        <w:rPr>
          <w:rFonts w:ascii="Arial" w:hAnsi="Arial" w:cs="Arial"/>
          <w:b/>
          <w:i/>
          <w:sz w:val="24"/>
          <w:szCs w:val="24"/>
        </w:rPr>
      </w:pPr>
    </w:p>
    <w:p w14:paraId="7F140F6A" w14:textId="77777777" w:rsidR="00A80108" w:rsidRDefault="00A80108" w:rsidP="00CD6625">
      <w:pPr>
        <w:pStyle w:val="NoSpacing"/>
        <w:ind w:left="5040" w:firstLine="720"/>
        <w:rPr>
          <w:rFonts w:ascii="Arial" w:hAnsi="Arial" w:cs="Arial"/>
          <w:b/>
          <w:i/>
          <w:sz w:val="24"/>
          <w:szCs w:val="24"/>
        </w:rPr>
      </w:pPr>
    </w:p>
    <w:p w14:paraId="55E88A78" w14:textId="5BC065F3" w:rsidR="00834E06" w:rsidRDefault="00787FC9" w:rsidP="00CD6625">
      <w:pPr>
        <w:pStyle w:val="NoSpacing"/>
        <w:ind w:left="5040" w:firstLine="720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Total </w:t>
      </w:r>
      <w:r w:rsidR="00315128">
        <w:rPr>
          <w:rFonts w:ascii="Arial" w:hAnsi="Arial" w:cs="Arial"/>
          <w:b/>
          <w:i/>
          <w:sz w:val="24"/>
          <w:szCs w:val="24"/>
        </w:rPr>
        <w:t>Points: _</w:t>
      </w:r>
      <w:r>
        <w:rPr>
          <w:rFonts w:ascii="Arial" w:hAnsi="Arial" w:cs="Arial"/>
          <w:b/>
          <w:i/>
          <w:sz w:val="24"/>
          <w:szCs w:val="24"/>
        </w:rPr>
        <w:t>_________</w:t>
      </w:r>
    </w:p>
    <w:p w14:paraId="38C6E8EA" w14:textId="3FA0442D" w:rsidR="00CD6625" w:rsidRDefault="00CD6625" w:rsidP="002A25FB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14:paraId="02645721" w14:textId="77777777" w:rsidR="00A80108" w:rsidRDefault="00A80108" w:rsidP="002A25FB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277"/>
        <w:tblW w:w="0" w:type="auto"/>
        <w:tblLook w:val="04A0" w:firstRow="1" w:lastRow="0" w:firstColumn="1" w:lastColumn="0" w:noHBand="0" w:noVBand="1"/>
      </w:tblPr>
      <w:tblGrid>
        <w:gridCol w:w="3595"/>
        <w:gridCol w:w="5755"/>
      </w:tblGrid>
      <w:tr w:rsidR="00787FC9" w14:paraId="5A9E698E" w14:textId="77777777" w:rsidTr="00C722BA">
        <w:trPr>
          <w:trHeight w:val="350"/>
        </w:trPr>
        <w:tc>
          <w:tcPr>
            <w:tcW w:w="3595" w:type="dxa"/>
          </w:tcPr>
          <w:p w14:paraId="08AF9155" w14:textId="23B1FBFC" w:rsidR="00787FC9" w:rsidRPr="00686682" w:rsidRDefault="00787FC9" w:rsidP="005F695E">
            <w:pPr>
              <w:pStyle w:val="NoSpacing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686682">
              <w:rPr>
                <w:rFonts w:ascii="Arial" w:hAnsi="Arial" w:cs="Arial"/>
                <w:b/>
                <w:iCs/>
                <w:sz w:val="24"/>
                <w:szCs w:val="24"/>
              </w:rPr>
              <w:t>Year of Grant</w:t>
            </w:r>
            <w:r w:rsidR="00C722BA" w:rsidRPr="00686682">
              <w:rPr>
                <w:rFonts w:ascii="Arial" w:hAnsi="Arial" w:cs="Arial"/>
                <w:b/>
                <w:iCs/>
                <w:sz w:val="24"/>
                <w:szCs w:val="24"/>
              </w:rPr>
              <w:t xml:space="preserve">: </w:t>
            </w:r>
            <w:r w:rsidRPr="00686682">
              <w:rPr>
                <w:rFonts w:ascii="Arial" w:hAnsi="Arial" w:cs="Arial"/>
                <w:b/>
                <w:iCs/>
                <w:sz w:val="24"/>
                <w:szCs w:val="24"/>
              </w:rPr>
              <w:t xml:space="preserve"> </w:t>
            </w:r>
            <w:proofErr w:type="gramStart"/>
            <w:r w:rsidRPr="00686682">
              <w:rPr>
                <w:rFonts w:ascii="Arial" w:hAnsi="Arial" w:cs="Arial"/>
                <w:b/>
                <w:iCs/>
                <w:sz w:val="24"/>
                <w:szCs w:val="24"/>
              </w:rPr>
              <w:t>1  2</w:t>
            </w:r>
            <w:proofErr w:type="gramEnd"/>
            <w:r w:rsidRPr="00686682">
              <w:rPr>
                <w:rFonts w:ascii="Arial" w:hAnsi="Arial" w:cs="Arial"/>
                <w:b/>
                <w:iCs/>
                <w:sz w:val="24"/>
                <w:szCs w:val="24"/>
              </w:rPr>
              <w:t xml:space="preserve">  3 </w:t>
            </w:r>
          </w:p>
        </w:tc>
        <w:tc>
          <w:tcPr>
            <w:tcW w:w="5755" w:type="dxa"/>
          </w:tcPr>
          <w:p w14:paraId="5267290B" w14:textId="7E1CC1AB" w:rsidR="00787FC9" w:rsidRPr="00686682" w:rsidRDefault="00787FC9" w:rsidP="005F695E">
            <w:pPr>
              <w:pStyle w:val="NoSpacing"/>
              <w:rPr>
                <w:rFonts w:ascii="Arial" w:hAnsi="Arial" w:cs="Arial"/>
                <w:b/>
                <w:iCs/>
                <w:sz w:val="24"/>
                <w:szCs w:val="24"/>
              </w:rPr>
            </w:pPr>
            <w:r w:rsidRPr="00686682">
              <w:rPr>
                <w:rFonts w:ascii="Arial" w:hAnsi="Arial" w:cs="Arial"/>
                <w:b/>
                <w:iCs/>
                <w:sz w:val="24"/>
                <w:szCs w:val="24"/>
              </w:rPr>
              <w:t>Amount</w:t>
            </w:r>
            <w:r w:rsidR="00C722BA" w:rsidRPr="00686682">
              <w:rPr>
                <w:rFonts w:ascii="Arial" w:hAnsi="Arial" w:cs="Arial"/>
                <w:b/>
                <w:iCs/>
                <w:sz w:val="24"/>
                <w:szCs w:val="24"/>
              </w:rPr>
              <w:t xml:space="preserve">: </w:t>
            </w:r>
            <w:r w:rsidRPr="00686682">
              <w:rPr>
                <w:rFonts w:ascii="Arial" w:hAnsi="Arial" w:cs="Arial"/>
                <w:b/>
                <w:iCs/>
                <w:sz w:val="24"/>
                <w:szCs w:val="24"/>
              </w:rPr>
              <w:t xml:space="preserve"> $</w:t>
            </w:r>
            <w:r w:rsidR="00C722BA" w:rsidRPr="00686682">
              <w:rPr>
                <w:rFonts w:ascii="Arial" w:hAnsi="Arial" w:cs="Arial"/>
                <w:b/>
                <w:iCs/>
                <w:sz w:val="24"/>
                <w:szCs w:val="24"/>
              </w:rPr>
              <w:t>_________</w:t>
            </w:r>
          </w:p>
        </w:tc>
      </w:tr>
      <w:tr w:rsidR="00787FC9" w14:paraId="4E36208E" w14:textId="77777777" w:rsidTr="005F695E">
        <w:tc>
          <w:tcPr>
            <w:tcW w:w="3595" w:type="dxa"/>
          </w:tcPr>
          <w:p w14:paraId="0A444F45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Check amount $  </w:t>
            </w:r>
          </w:p>
        </w:tc>
        <w:tc>
          <w:tcPr>
            <w:tcW w:w="5755" w:type="dxa"/>
          </w:tcPr>
          <w:p w14:paraId="79A1C601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Paid to: </w:t>
            </w:r>
          </w:p>
        </w:tc>
      </w:tr>
      <w:tr w:rsidR="00787FC9" w14:paraId="5AC874C4" w14:textId="77777777" w:rsidTr="005F695E">
        <w:tc>
          <w:tcPr>
            <w:tcW w:w="3595" w:type="dxa"/>
          </w:tcPr>
          <w:p w14:paraId="0D8BBBBC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Check amount $  </w:t>
            </w:r>
          </w:p>
        </w:tc>
        <w:tc>
          <w:tcPr>
            <w:tcW w:w="5755" w:type="dxa"/>
          </w:tcPr>
          <w:p w14:paraId="44ADCE19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Paid to: </w:t>
            </w:r>
          </w:p>
        </w:tc>
      </w:tr>
      <w:tr w:rsidR="00787FC9" w14:paraId="30843607" w14:textId="77777777" w:rsidTr="005F695E">
        <w:tc>
          <w:tcPr>
            <w:tcW w:w="3595" w:type="dxa"/>
          </w:tcPr>
          <w:p w14:paraId="57345B51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Check amount $  </w:t>
            </w:r>
          </w:p>
        </w:tc>
        <w:tc>
          <w:tcPr>
            <w:tcW w:w="5755" w:type="dxa"/>
          </w:tcPr>
          <w:p w14:paraId="0EA023A5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Paid to: </w:t>
            </w:r>
          </w:p>
        </w:tc>
      </w:tr>
      <w:tr w:rsidR="00787FC9" w14:paraId="14742958" w14:textId="77777777" w:rsidTr="005F695E">
        <w:tc>
          <w:tcPr>
            <w:tcW w:w="3595" w:type="dxa"/>
          </w:tcPr>
          <w:p w14:paraId="5B197026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Check amount $  </w:t>
            </w:r>
          </w:p>
        </w:tc>
        <w:tc>
          <w:tcPr>
            <w:tcW w:w="5755" w:type="dxa"/>
          </w:tcPr>
          <w:p w14:paraId="79F05830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Paid to: </w:t>
            </w:r>
          </w:p>
        </w:tc>
      </w:tr>
      <w:tr w:rsidR="00787FC9" w14:paraId="603B54E2" w14:textId="77777777" w:rsidTr="005F695E">
        <w:tc>
          <w:tcPr>
            <w:tcW w:w="3595" w:type="dxa"/>
          </w:tcPr>
          <w:p w14:paraId="4762CAD8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Check amount $  </w:t>
            </w:r>
          </w:p>
        </w:tc>
        <w:tc>
          <w:tcPr>
            <w:tcW w:w="5755" w:type="dxa"/>
          </w:tcPr>
          <w:p w14:paraId="340C8AF3" w14:textId="77777777" w:rsidR="00787FC9" w:rsidRDefault="00787FC9" w:rsidP="005F695E">
            <w:pPr>
              <w:pStyle w:val="NoSpacing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Paid to: </w:t>
            </w:r>
          </w:p>
        </w:tc>
      </w:tr>
    </w:tbl>
    <w:p w14:paraId="2028E8B8" w14:textId="03F81C92" w:rsidR="00834E06" w:rsidRDefault="000C692F" w:rsidP="00CD6625">
      <w:pPr>
        <w:pStyle w:val="NoSpacing"/>
        <w:numPr>
          <w:ilvl w:val="0"/>
          <w:numId w:val="20"/>
        </w:numPr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Economic Impact </w:t>
      </w:r>
      <w:r w:rsidR="00853417">
        <w:rPr>
          <w:rFonts w:ascii="Arial" w:hAnsi="Arial" w:cs="Arial"/>
          <w:b/>
          <w:i/>
          <w:sz w:val="24"/>
          <w:szCs w:val="24"/>
        </w:rPr>
        <w:t>C</w:t>
      </w:r>
      <w:r>
        <w:rPr>
          <w:rFonts w:ascii="Arial" w:hAnsi="Arial" w:cs="Arial"/>
          <w:b/>
          <w:i/>
          <w:sz w:val="24"/>
          <w:szCs w:val="24"/>
        </w:rPr>
        <w:t>alculation</w:t>
      </w:r>
      <w:r w:rsidR="007F43BB">
        <w:rPr>
          <w:rFonts w:ascii="Arial" w:hAnsi="Arial" w:cs="Arial"/>
          <w:b/>
          <w:i/>
          <w:sz w:val="24"/>
          <w:szCs w:val="24"/>
        </w:rPr>
        <w:t xml:space="preserve"> (EIC: Tourism Economics)</w:t>
      </w:r>
      <w:r>
        <w:rPr>
          <w:rFonts w:ascii="Arial" w:hAnsi="Arial" w:cs="Arial"/>
          <w:b/>
          <w:i/>
          <w:sz w:val="24"/>
          <w:szCs w:val="24"/>
        </w:rPr>
        <w:t xml:space="preserve"> $ ______________</w:t>
      </w:r>
    </w:p>
    <w:p w14:paraId="1705BE8C" w14:textId="77777777" w:rsidR="005C31AD" w:rsidRDefault="005C31AD" w:rsidP="005C31AD">
      <w:pPr>
        <w:pStyle w:val="NoSpacing"/>
        <w:ind w:left="720"/>
        <w:rPr>
          <w:rFonts w:ascii="Arial" w:hAnsi="Arial" w:cs="Arial"/>
          <w:b/>
          <w:i/>
          <w:sz w:val="24"/>
          <w:szCs w:val="24"/>
        </w:rPr>
      </w:pPr>
    </w:p>
    <w:p w14:paraId="2BB3B706" w14:textId="7BB41256" w:rsidR="00CD6625" w:rsidRDefault="007F43BB" w:rsidP="00CD6625">
      <w:pPr>
        <w:pStyle w:val="NoSpacing"/>
        <w:numPr>
          <w:ilvl w:val="0"/>
          <w:numId w:val="20"/>
        </w:numPr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Date</w:t>
      </w:r>
      <w:r w:rsidR="00CD6625">
        <w:rPr>
          <w:rFonts w:ascii="Arial" w:hAnsi="Arial" w:cs="Arial"/>
          <w:b/>
          <w:i/>
          <w:sz w:val="24"/>
          <w:szCs w:val="24"/>
        </w:rPr>
        <w:t xml:space="preserve"> on agenda for board </w:t>
      </w:r>
      <w:r>
        <w:rPr>
          <w:rFonts w:ascii="Arial" w:hAnsi="Arial" w:cs="Arial"/>
          <w:b/>
          <w:i/>
          <w:sz w:val="24"/>
          <w:szCs w:val="24"/>
        </w:rPr>
        <w:t>consideration</w:t>
      </w:r>
      <w:r w:rsidR="00CD6625">
        <w:rPr>
          <w:rFonts w:ascii="Arial" w:hAnsi="Arial" w:cs="Arial"/>
          <w:b/>
          <w:i/>
          <w:sz w:val="24"/>
          <w:szCs w:val="24"/>
        </w:rPr>
        <w:t xml:space="preserve"> ____________</w:t>
      </w:r>
    </w:p>
    <w:p w14:paraId="752034CD" w14:textId="77777777" w:rsidR="00CD6625" w:rsidRDefault="00CD6625" w:rsidP="00CD6625">
      <w:pPr>
        <w:pStyle w:val="NoSpacing"/>
        <w:ind w:left="720"/>
        <w:rPr>
          <w:rFonts w:ascii="Arial" w:hAnsi="Arial" w:cs="Arial"/>
          <w:b/>
          <w:i/>
          <w:sz w:val="24"/>
          <w:szCs w:val="24"/>
        </w:rPr>
      </w:pPr>
    </w:p>
    <w:p w14:paraId="224ADF2D" w14:textId="77777777" w:rsidR="00787FC9" w:rsidRDefault="00787FC9" w:rsidP="00787FC9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14:paraId="666B5416" w14:textId="1EB6788D" w:rsidR="00834E06" w:rsidRDefault="00834E06" w:rsidP="00231F73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14:paraId="2B66444F" w14:textId="77777777" w:rsidR="00834E06" w:rsidRDefault="00834E06" w:rsidP="00812795">
      <w:pPr>
        <w:pStyle w:val="NoSpacing"/>
        <w:jc w:val="right"/>
        <w:rPr>
          <w:rFonts w:ascii="Arial" w:hAnsi="Arial" w:cs="Arial"/>
          <w:b/>
          <w:i/>
          <w:sz w:val="24"/>
          <w:szCs w:val="24"/>
        </w:rPr>
      </w:pPr>
    </w:p>
    <w:p w14:paraId="2DB1ADE8" w14:textId="2DEA60CF" w:rsidR="00BA0EC7" w:rsidRDefault="00C40D64" w:rsidP="003E188E">
      <w:pPr>
        <w:pStyle w:val="NoSpacing"/>
        <w:jc w:val="right"/>
        <w:rPr>
          <w:rFonts w:ascii="Arial" w:hAnsi="Arial" w:cs="Arial"/>
          <w:b/>
          <w:i/>
          <w:sz w:val="24"/>
          <w:szCs w:val="24"/>
        </w:rPr>
      </w:pPr>
      <w:r w:rsidRPr="00F96FA7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9504" behindDoc="0" locked="0" layoutInCell="1" allowOverlap="1" wp14:anchorId="40EDAD77" wp14:editId="42546396">
            <wp:simplePos x="0" y="0"/>
            <wp:positionH relativeFrom="margin">
              <wp:posOffset>-409575</wp:posOffset>
            </wp:positionH>
            <wp:positionV relativeFrom="margin">
              <wp:posOffset>230505</wp:posOffset>
            </wp:positionV>
            <wp:extent cx="2438400" cy="1616710"/>
            <wp:effectExtent l="0" t="0" r="0" b="2540"/>
            <wp:wrapSquare wrapText="bothSides"/>
            <wp:docPr id="6" name="Picture 6" descr="C:\Users\Cristy\AppData\Local\Microsoft\Windows\Temporary Internet Files\Content.Outlook\YVAEO2I7\new_logo2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risty\AppData\Local\Microsoft\Windows\Temporary Internet Files\Content.Outlook\YVAEO2I7\new_logo2016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0EC7" w:rsidRPr="00F96FA7">
        <w:rPr>
          <w:rFonts w:ascii="Arial" w:hAnsi="Arial" w:cs="Arial"/>
          <w:b/>
          <w:i/>
          <w:sz w:val="24"/>
          <w:szCs w:val="24"/>
        </w:rPr>
        <w:t xml:space="preserve">Date </w:t>
      </w:r>
      <w:r w:rsidR="001B5781">
        <w:rPr>
          <w:rFonts w:ascii="Arial" w:hAnsi="Arial" w:cs="Arial"/>
          <w:b/>
          <w:i/>
          <w:sz w:val="24"/>
          <w:szCs w:val="24"/>
        </w:rPr>
        <w:t xml:space="preserve">Post Event Form </w:t>
      </w:r>
      <w:r w:rsidR="00BA0EC7" w:rsidRPr="00F96FA7">
        <w:rPr>
          <w:rFonts w:ascii="Arial" w:hAnsi="Arial" w:cs="Arial"/>
          <w:b/>
          <w:i/>
          <w:sz w:val="24"/>
          <w:szCs w:val="24"/>
        </w:rPr>
        <w:t>Submitted:  ____________</w:t>
      </w:r>
    </w:p>
    <w:p w14:paraId="14697B52" w14:textId="6830492B" w:rsidR="00BA0EC7" w:rsidRPr="00F96FA7" w:rsidRDefault="001B5781" w:rsidP="00BA0EC7">
      <w:pPr>
        <w:pStyle w:val="NoSpacing"/>
        <w:jc w:val="right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Grant Amount Approved: </w:t>
      </w:r>
      <w:r w:rsidR="00B85F79">
        <w:rPr>
          <w:rFonts w:ascii="Arial" w:hAnsi="Arial" w:cs="Arial"/>
          <w:b/>
          <w:i/>
          <w:sz w:val="24"/>
          <w:szCs w:val="24"/>
        </w:rPr>
        <w:t>$</w:t>
      </w:r>
      <w:r>
        <w:rPr>
          <w:rFonts w:ascii="Arial" w:hAnsi="Arial" w:cs="Arial"/>
          <w:b/>
          <w:i/>
          <w:sz w:val="24"/>
          <w:szCs w:val="24"/>
        </w:rPr>
        <w:t xml:space="preserve"> ____________</w:t>
      </w:r>
    </w:p>
    <w:p w14:paraId="2DACAAB1" w14:textId="7080AE6F" w:rsidR="00BA0EC7" w:rsidRDefault="00BA0EC7" w:rsidP="00BA0EC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</w:p>
    <w:p w14:paraId="284359E1" w14:textId="77777777" w:rsidR="005D0A77" w:rsidRPr="009A6A8C" w:rsidRDefault="005D0A77" w:rsidP="005D0A7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A6A8C">
        <w:rPr>
          <w:rFonts w:ascii="Arial" w:hAnsi="Arial" w:cs="Arial"/>
          <w:b/>
          <w:sz w:val="28"/>
          <w:szCs w:val="28"/>
        </w:rPr>
        <w:t>Visit Stillwater</w:t>
      </w:r>
    </w:p>
    <w:p w14:paraId="3ADBC828" w14:textId="77777777" w:rsidR="005D0A77" w:rsidRPr="009A6A8C" w:rsidRDefault="005D0A77" w:rsidP="005D0A7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A6A8C">
        <w:rPr>
          <w:rFonts w:ascii="Arial" w:hAnsi="Arial" w:cs="Arial"/>
          <w:b/>
          <w:sz w:val="28"/>
          <w:szCs w:val="28"/>
        </w:rPr>
        <w:t>Visitor Development Incentive Grant</w:t>
      </w:r>
    </w:p>
    <w:p w14:paraId="07EB24AD" w14:textId="77777777" w:rsidR="00BA0EC7" w:rsidRPr="00F96FA7" w:rsidRDefault="00BA0EC7" w:rsidP="00BA0EC7">
      <w:pPr>
        <w:pStyle w:val="NoSpacing"/>
        <w:jc w:val="center"/>
        <w:rPr>
          <w:rFonts w:ascii="Arial" w:hAnsi="Arial" w:cs="Arial"/>
          <w:b/>
        </w:rPr>
      </w:pPr>
    </w:p>
    <w:p w14:paraId="62EAA38A" w14:textId="77777777" w:rsidR="00BA0EC7" w:rsidRPr="00F96FA7" w:rsidRDefault="00BA0EC7" w:rsidP="00BA0EC7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F96FA7">
        <w:rPr>
          <w:rFonts w:ascii="Arial" w:hAnsi="Arial" w:cs="Arial"/>
          <w:i/>
          <w:sz w:val="24"/>
          <w:szCs w:val="24"/>
        </w:rPr>
        <w:t>Assistance Provided to New or Growing</w:t>
      </w:r>
    </w:p>
    <w:p w14:paraId="5E90C2CB" w14:textId="464D9D95" w:rsidR="006C76B6" w:rsidRDefault="00F96252" w:rsidP="00F96252">
      <w:pPr>
        <w:pStyle w:val="NoSpacing"/>
        <w:ind w:left="2160" w:firstLine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              </w:t>
      </w:r>
      <w:r w:rsidR="00BA0EC7" w:rsidRPr="00F96FA7">
        <w:rPr>
          <w:rFonts w:ascii="Arial" w:hAnsi="Arial" w:cs="Arial"/>
          <w:i/>
          <w:sz w:val="24"/>
          <w:szCs w:val="24"/>
        </w:rPr>
        <w:t>Stillwater Based Events</w:t>
      </w:r>
    </w:p>
    <w:p w14:paraId="1E0A192E" w14:textId="77777777" w:rsidR="00FB7635" w:rsidRPr="00C23513" w:rsidRDefault="00FB7635" w:rsidP="00FB7635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3B86F324" w14:textId="77777777" w:rsidR="00853417" w:rsidRPr="000C0317" w:rsidRDefault="00853417" w:rsidP="00853417">
      <w:pPr>
        <w:pStyle w:val="NoSpacing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The </w:t>
      </w:r>
      <w:r w:rsidRPr="000C0317">
        <w:rPr>
          <w:rFonts w:ascii="Arial" w:hAnsi="Arial" w:cs="Arial"/>
          <w:b/>
          <w:sz w:val="28"/>
          <w:szCs w:val="28"/>
        </w:rPr>
        <w:t>Event</w:t>
      </w:r>
      <w:r>
        <w:rPr>
          <w:rFonts w:ascii="Arial" w:hAnsi="Arial" w:cs="Arial"/>
          <w:b/>
          <w:sz w:val="28"/>
          <w:szCs w:val="28"/>
        </w:rPr>
        <w:t xml:space="preserve"> Coordinator(s)</w:t>
      </w:r>
      <w:r w:rsidRPr="000C0317">
        <w:rPr>
          <w:rFonts w:ascii="Arial" w:hAnsi="Arial" w:cs="Arial"/>
          <w:b/>
          <w:sz w:val="28"/>
          <w:szCs w:val="28"/>
        </w:rPr>
        <w:t xml:space="preserve"> Requirements</w:t>
      </w:r>
    </w:p>
    <w:p w14:paraId="17469C61" w14:textId="77777777" w:rsidR="00E979DF" w:rsidRPr="00D72DE5" w:rsidRDefault="00E979DF" w:rsidP="00E979DF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D72DE5">
        <w:rPr>
          <w:rFonts w:ascii="Arial" w:hAnsi="Arial" w:cs="Arial"/>
          <w:i/>
        </w:rPr>
        <w:t xml:space="preserve">Stillwater </w:t>
      </w:r>
      <w:r>
        <w:rPr>
          <w:rFonts w:ascii="Arial" w:hAnsi="Arial" w:cs="Arial"/>
          <w:i/>
        </w:rPr>
        <w:t>Guide to the Local Scene</w:t>
      </w:r>
      <w:r w:rsidRPr="00D72DE5">
        <w:rPr>
          <w:rFonts w:ascii="Arial" w:hAnsi="Arial" w:cs="Arial"/>
        </w:rPr>
        <w:t xml:space="preserve"> must be distributed to event attendees.</w:t>
      </w:r>
    </w:p>
    <w:p w14:paraId="0AE9F41B" w14:textId="77777777" w:rsidR="00E979DF" w:rsidRDefault="00E979DF" w:rsidP="00E979DF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The Visit Stillwater logo must be included within all </w:t>
      </w:r>
      <w:r>
        <w:rPr>
          <w:rFonts w:ascii="Arial" w:hAnsi="Arial" w:cs="Arial"/>
        </w:rPr>
        <w:t>pre-and</w:t>
      </w:r>
      <w:r w:rsidRPr="00D72DE5">
        <w:rPr>
          <w:rFonts w:ascii="Arial" w:hAnsi="Arial" w:cs="Arial"/>
        </w:rPr>
        <w:t xml:space="preserve"> post-event print, website, and social media coverage.</w:t>
      </w:r>
    </w:p>
    <w:p w14:paraId="4C46727F" w14:textId="77777777" w:rsidR="00E979DF" w:rsidRDefault="00E979DF" w:rsidP="00E979DF">
      <w:pPr>
        <w:pStyle w:val="NoSpacing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Visit Stillwater must be included on the sponsor list and any “thank you” lists for sponsors pre-and</w:t>
      </w:r>
      <w:r w:rsidRPr="00D72DE5">
        <w:rPr>
          <w:rFonts w:ascii="Arial" w:hAnsi="Arial" w:cs="Arial"/>
        </w:rPr>
        <w:t xml:space="preserve"> post-event</w:t>
      </w:r>
      <w:r>
        <w:rPr>
          <w:rFonts w:ascii="Arial" w:hAnsi="Arial" w:cs="Arial"/>
        </w:rPr>
        <w:t xml:space="preserve">. </w:t>
      </w:r>
    </w:p>
    <w:p w14:paraId="45A33EF0" w14:textId="77777777" w:rsidR="00E979DF" w:rsidRDefault="00E979DF" w:rsidP="00E979DF">
      <w:pPr>
        <w:pStyle w:val="NoSpacing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dd #VisitStillwater to all social media posts. </w:t>
      </w:r>
    </w:p>
    <w:p w14:paraId="22B25DFF" w14:textId="77777777" w:rsidR="00E979DF" w:rsidRPr="00D72DE5" w:rsidRDefault="00E979DF" w:rsidP="00E979DF">
      <w:pPr>
        <w:pStyle w:val="NoSpacing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Visit Stillwater assistance must be featured in any news releases and/or emphasized during any media interviews.  </w:t>
      </w:r>
    </w:p>
    <w:p w14:paraId="2FCCCD30" w14:textId="77777777" w:rsidR="00E979DF" w:rsidRPr="00D72DE5" w:rsidRDefault="00E979DF" w:rsidP="00E979DF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Copies of each print promotion and </w:t>
      </w:r>
      <w:r>
        <w:rPr>
          <w:rFonts w:ascii="Arial" w:hAnsi="Arial" w:cs="Arial"/>
        </w:rPr>
        <w:t>screenshots</w:t>
      </w:r>
      <w:r w:rsidRPr="00D72DE5">
        <w:rPr>
          <w:rFonts w:ascii="Arial" w:hAnsi="Arial" w:cs="Arial"/>
        </w:rPr>
        <w:t xml:space="preserve"> of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>website and social media coverage must be provided with the Grant Post Event Form.</w:t>
      </w:r>
    </w:p>
    <w:p w14:paraId="5EE88433" w14:textId="77777777" w:rsidR="00E979DF" w:rsidRDefault="00E979DF" w:rsidP="00E979DF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>Refer to the Visit Stillwater Community Calendar of Events at VisitStillwaterOK.org to ensure your event does not conflict with other events, especially those requiring lodging accommodations.</w:t>
      </w:r>
      <w:r>
        <w:rPr>
          <w:rFonts w:ascii="Arial" w:hAnsi="Arial" w:cs="Arial"/>
        </w:rPr>
        <w:t xml:space="preserve"> Grants will not be considered during city-wide or “sold out” weekends.</w:t>
      </w:r>
    </w:p>
    <w:p w14:paraId="19248999" w14:textId="77777777" w:rsidR="00E979DF" w:rsidRPr="00D72DE5" w:rsidRDefault="00E979DF" w:rsidP="00E979DF">
      <w:pPr>
        <w:pStyle w:val="NoSpacing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Complete and submit the Grant Post-Event Survey within 45 days.</w:t>
      </w:r>
    </w:p>
    <w:p w14:paraId="2E3993FA" w14:textId="77777777" w:rsidR="00EC6995" w:rsidRDefault="00EC6995" w:rsidP="00FB7635">
      <w:pPr>
        <w:pStyle w:val="NoSpacing"/>
        <w:rPr>
          <w:rFonts w:ascii="Arial" w:hAnsi="Arial" w:cs="Arial"/>
          <w:bCs/>
          <w:sz w:val="24"/>
          <w:szCs w:val="24"/>
        </w:rPr>
      </w:pPr>
    </w:p>
    <w:p w14:paraId="3805A8F0" w14:textId="77777777" w:rsidR="00853417" w:rsidRPr="000C0317" w:rsidRDefault="00853417" w:rsidP="00853417">
      <w:pPr>
        <w:pStyle w:val="NoSpacing"/>
        <w:rPr>
          <w:rFonts w:ascii="Arial" w:hAnsi="Arial" w:cs="Arial"/>
          <w:sz w:val="28"/>
          <w:szCs w:val="28"/>
        </w:rPr>
      </w:pPr>
      <w:r w:rsidRPr="000C0317">
        <w:rPr>
          <w:rFonts w:ascii="Arial" w:hAnsi="Arial" w:cs="Arial"/>
          <w:b/>
          <w:sz w:val="28"/>
          <w:szCs w:val="28"/>
        </w:rPr>
        <w:t xml:space="preserve">Instructions to Receive Visitor Development </w:t>
      </w:r>
      <w:r>
        <w:rPr>
          <w:rFonts w:ascii="Arial" w:hAnsi="Arial" w:cs="Arial"/>
          <w:b/>
          <w:sz w:val="30"/>
          <w:szCs w:val="30"/>
        </w:rPr>
        <w:t xml:space="preserve">Incentive Grant </w:t>
      </w:r>
    </w:p>
    <w:p w14:paraId="0927F22A" w14:textId="77777777" w:rsidR="00E979DF" w:rsidRPr="00D72DE5" w:rsidRDefault="00E979DF" w:rsidP="00E979DF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The Visit Stillwater Board of Directors will review applications for approval. </w:t>
      </w:r>
    </w:p>
    <w:p w14:paraId="5C81E86F" w14:textId="77777777" w:rsidR="00E979DF" w:rsidRDefault="00E979DF" w:rsidP="00E979DF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The Grant Post Event Form must be completed and returned to the Visit Stillwater Director of Sales no later than </w:t>
      </w:r>
      <w:r w:rsidRPr="00D72DE5">
        <w:rPr>
          <w:rFonts w:ascii="Arial" w:hAnsi="Arial" w:cs="Arial"/>
          <w:b/>
        </w:rPr>
        <w:t>45 days following</w:t>
      </w:r>
      <w:r w:rsidRPr="00D72D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>event</w:t>
      </w:r>
      <w:r>
        <w:rPr>
          <w:rFonts w:ascii="Arial" w:hAnsi="Arial" w:cs="Arial"/>
        </w:rPr>
        <w:t xml:space="preserve"> with the required documents/copies listed above. </w:t>
      </w:r>
    </w:p>
    <w:p w14:paraId="7EBEC67C" w14:textId="77777777" w:rsidR="00E979DF" w:rsidRPr="00D72DE5" w:rsidRDefault="00E979DF" w:rsidP="00E979DF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If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 xml:space="preserve">Grant Post Event Form is not submitted within 45 days,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 xml:space="preserve">applicant forfeits the remainder of </w:t>
      </w:r>
      <w:r>
        <w:rPr>
          <w:rFonts w:ascii="Arial" w:hAnsi="Arial" w:cs="Arial"/>
        </w:rPr>
        <w:t xml:space="preserve">the </w:t>
      </w:r>
      <w:r w:rsidRPr="00D72DE5">
        <w:rPr>
          <w:rFonts w:ascii="Arial" w:hAnsi="Arial" w:cs="Arial"/>
        </w:rPr>
        <w:t xml:space="preserve">Grant and will not be considered for future Grants.  </w:t>
      </w:r>
    </w:p>
    <w:p w14:paraId="77D16CEB" w14:textId="77777777" w:rsidR="00E979DF" w:rsidRDefault="00E979DF" w:rsidP="00E979DF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Provide invoice(s) to Visit Stillwater </w:t>
      </w:r>
      <w:r>
        <w:rPr>
          <w:rFonts w:ascii="Arial" w:hAnsi="Arial" w:cs="Arial"/>
        </w:rPr>
        <w:t>pre-and</w:t>
      </w:r>
      <w:r w:rsidRPr="00D72DE5">
        <w:rPr>
          <w:rFonts w:ascii="Arial" w:hAnsi="Arial" w:cs="Arial"/>
        </w:rPr>
        <w:t>/or post-event to the local business(es) that will receive payment from the approved Grant.</w:t>
      </w:r>
    </w:p>
    <w:p w14:paraId="384C6689" w14:textId="77777777" w:rsidR="00E979DF" w:rsidRDefault="00E979DF" w:rsidP="00E979DF">
      <w:pPr>
        <w:pStyle w:val="NoSpacing"/>
        <w:numPr>
          <w:ilvl w:val="0"/>
          <w:numId w:val="9"/>
        </w:numPr>
        <w:rPr>
          <w:rFonts w:ascii="Arial" w:hAnsi="Arial" w:cs="Arial"/>
        </w:rPr>
      </w:pPr>
      <w:r w:rsidRPr="00D72DE5">
        <w:rPr>
          <w:rFonts w:ascii="Arial" w:hAnsi="Arial" w:cs="Arial"/>
        </w:rPr>
        <w:t xml:space="preserve">Provide </w:t>
      </w:r>
      <w:r>
        <w:rPr>
          <w:rFonts w:ascii="Arial" w:hAnsi="Arial" w:cs="Arial"/>
        </w:rPr>
        <w:t xml:space="preserve">a </w:t>
      </w:r>
      <w:r w:rsidRPr="00D72DE5">
        <w:rPr>
          <w:rFonts w:ascii="Arial" w:hAnsi="Arial" w:cs="Arial"/>
        </w:rPr>
        <w:t xml:space="preserve">copy of vendor W-9 if Visit Stillwater does not already have </w:t>
      </w:r>
      <w:r>
        <w:rPr>
          <w:rFonts w:ascii="Arial" w:hAnsi="Arial" w:cs="Arial"/>
        </w:rPr>
        <w:t xml:space="preserve">it </w:t>
      </w:r>
      <w:r w:rsidRPr="00D72DE5">
        <w:rPr>
          <w:rFonts w:ascii="Arial" w:hAnsi="Arial" w:cs="Arial"/>
        </w:rPr>
        <w:t>on file.</w:t>
      </w:r>
    </w:p>
    <w:p w14:paraId="660676A6" w14:textId="77777777" w:rsidR="00E979DF" w:rsidRPr="009226D0" w:rsidRDefault="00E979DF" w:rsidP="00E979DF">
      <w:pPr>
        <w:pStyle w:val="NoSpacing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ach grant is reviewed on an individual basis. </w:t>
      </w:r>
    </w:p>
    <w:p w14:paraId="02F4924A" w14:textId="7B9CDCF9" w:rsidR="006F7B48" w:rsidRDefault="006F7B48" w:rsidP="006F7B48">
      <w:pPr>
        <w:pStyle w:val="NoSpacing"/>
        <w:rPr>
          <w:rFonts w:ascii="Arial" w:hAnsi="Arial" w:cs="Arial"/>
        </w:rPr>
      </w:pPr>
    </w:p>
    <w:p w14:paraId="7304DD89" w14:textId="5E9AD8C7" w:rsidR="006F7B48" w:rsidRDefault="00D35FF1" w:rsidP="006F7B48">
      <w:pPr>
        <w:pStyle w:val="NoSpacing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Grant </w:t>
      </w:r>
      <w:proofErr w:type="spellStart"/>
      <w:r>
        <w:rPr>
          <w:rFonts w:ascii="Arial" w:hAnsi="Arial" w:cs="Arial"/>
          <w:b/>
          <w:sz w:val="28"/>
          <w:szCs w:val="28"/>
        </w:rPr>
        <w:t>Requirments</w:t>
      </w:r>
      <w:proofErr w:type="spellEnd"/>
      <w:r w:rsidR="006F7B48">
        <w:rPr>
          <w:rFonts w:ascii="Arial" w:hAnsi="Arial" w:cs="Arial"/>
          <w:b/>
          <w:sz w:val="28"/>
          <w:szCs w:val="28"/>
        </w:rPr>
        <w:t xml:space="preserve"> Check List: </w:t>
      </w:r>
    </w:p>
    <w:p w14:paraId="7319541F" w14:textId="63CB4D92" w:rsidR="0056005C" w:rsidRPr="0056005C" w:rsidRDefault="00FB3BA3" w:rsidP="006F7B48">
      <w:pPr>
        <w:pStyle w:val="NoSpacing"/>
        <w:numPr>
          <w:ilvl w:val="0"/>
          <w:numId w:val="18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mpleted and submitted </w:t>
      </w:r>
      <w:r w:rsidR="0056005C">
        <w:rPr>
          <w:rFonts w:ascii="Arial" w:hAnsi="Arial" w:cs="Arial"/>
          <w:bCs/>
        </w:rPr>
        <w:t>Grant Post Event Form</w:t>
      </w:r>
      <w:r w:rsidR="007C3116">
        <w:rPr>
          <w:rFonts w:ascii="Arial" w:hAnsi="Arial" w:cs="Arial"/>
          <w:bCs/>
        </w:rPr>
        <w:t xml:space="preserve"> submitted within 45 days.</w:t>
      </w:r>
    </w:p>
    <w:p w14:paraId="49D59C87" w14:textId="3B746900" w:rsidR="0056005C" w:rsidRPr="0056005C" w:rsidRDefault="00FB3BA3" w:rsidP="006F7B48">
      <w:pPr>
        <w:pStyle w:val="NoSpacing"/>
        <w:numPr>
          <w:ilvl w:val="0"/>
          <w:numId w:val="18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mpleted and submitted </w:t>
      </w:r>
      <w:r w:rsidR="0056005C">
        <w:rPr>
          <w:rFonts w:ascii="Arial" w:hAnsi="Arial" w:cs="Arial"/>
          <w:bCs/>
        </w:rPr>
        <w:t>Post Event Survey</w:t>
      </w:r>
      <w:r w:rsidR="007C3116">
        <w:rPr>
          <w:rFonts w:ascii="Arial" w:hAnsi="Arial" w:cs="Arial"/>
          <w:bCs/>
        </w:rPr>
        <w:t xml:space="preserve"> submitted within 45 days.</w:t>
      </w:r>
    </w:p>
    <w:p w14:paraId="2E9E3226" w14:textId="0456E33E" w:rsidR="0096681E" w:rsidRPr="00CD0A22" w:rsidRDefault="0096681E" w:rsidP="006F7B48">
      <w:pPr>
        <w:pStyle w:val="NoSpacing"/>
        <w:numPr>
          <w:ilvl w:val="0"/>
          <w:numId w:val="18"/>
        </w:numPr>
        <w:rPr>
          <w:rFonts w:ascii="Arial" w:hAnsi="Arial" w:cs="Arial"/>
          <w:bCs/>
        </w:rPr>
      </w:pPr>
      <w:r w:rsidRPr="00CD0A22">
        <w:rPr>
          <w:rFonts w:ascii="Arial" w:hAnsi="Arial" w:cs="Arial"/>
          <w:bCs/>
          <w:i/>
          <w:iCs/>
        </w:rPr>
        <w:t>Stillwater Guide to the Local Scene</w:t>
      </w:r>
      <w:r w:rsidRPr="00CD0A22">
        <w:rPr>
          <w:rFonts w:ascii="Arial" w:hAnsi="Arial" w:cs="Arial"/>
          <w:bCs/>
        </w:rPr>
        <w:t xml:space="preserve"> </w:t>
      </w:r>
      <w:r w:rsidR="00A94E5D">
        <w:rPr>
          <w:rFonts w:ascii="Arial" w:hAnsi="Arial" w:cs="Arial"/>
          <w:bCs/>
        </w:rPr>
        <w:t xml:space="preserve">was </w:t>
      </w:r>
      <w:r w:rsidRPr="00CD0A22">
        <w:rPr>
          <w:rFonts w:ascii="Arial" w:hAnsi="Arial" w:cs="Arial"/>
          <w:bCs/>
        </w:rPr>
        <w:t>distributed</w:t>
      </w:r>
      <w:r w:rsidR="00FB3BA3">
        <w:rPr>
          <w:rFonts w:ascii="Arial" w:hAnsi="Arial" w:cs="Arial"/>
          <w:bCs/>
        </w:rPr>
        <w:t xml:space="preserve"> to attendees</w:t>
      </w:r>
      <w:r w:rsidRPr="00CD0A22">
        <w:rPr>
          <w:rFonts w:ascii="Arial" w:hAnsi="Arial" w:cs="Arial"/>
          <w:bCs/>
        </w:rPr>
        <w:t>.</w:t>
      </w:r>
    </w:p>
    <w:p w14:paraId="26DACE84" w14:textId="50F93D56" w:rsidR="00137EB7" w:rsidRPr="00CD0A22" w:rsidRDefault="006F7B48" w:rsidP="006F7B48">
      <w:pPr>
        <w:pStyle w:val="NoSpacing"/>
        <w:numPr>
          <w:ilvl w:val="0"/>
          <w:numId w:val="18"/>
        </w:numPr>
        <w:rPr>
          <w:rFonts w:ascii="Arial" w:hAnsi="Arial" w:cs="Arial"/>
          <w:bCs/>
        </w:rPr>
      </w:pPr>
      <w:r w:rsidRPr="00CD0A22">
        <w:rPr>
          <w:rFonts w:ascii="Arial" w:hAnsi="Arial" w:cs="Arial"/>
          <w:bCs/>
        </w:rPr>
        <w:t>Copies of pre-and post-event promotions</w:t>
      </w:r>
      <w:r w:rsidR="00137EB7" w:rsidRPr="00CD0A22">
        <w:rPr>
          <w:rFonts w:ascii="Arial" w:hAnsi="Arial" w:cs="Arial"/>
          <w:bCs/>
        </w:rPr>
        <w:t xml:space="preserve"> </w:t>
      </w:r>
      <w:r w:rsidR="006623A6" w:rsidRPr="00CD0A22">
        <w:rPr>
          <w:rFonts w:ascii="Arial" w:hAnsi="Arial" w:cs="Arial"/>
          <w:bCs/>
        </w:rPr>
        <w:t>including</w:t>
      </w:r>
      <w:r w:rsidR="00137EB7" w:rsidRPr="00CD0A22">
        <w:rPr>
          <w:rFonts w:ascii="Arial" w:hAnsi="Arial" w:cs="Arial"/>
          <w:bCs/>
        </w:rPr>
        <w:t xml:space="preserve"> the Visit Stillwater logo</w:t>
      </w:r>
      <w:r w:rsidRPr="00CD0A22">
        <w:rPr>
          <w:rFonts w:ascii="Arial" w:hAnsi="Arial" w:cs="Arial"/>
          <w:bCs/>
        </w:rPr>
        <w:t>.</w:t>
      </w:r>
    </w:p>
    <w:p w14:paraId="42D2C40F" w14:textId="16FBD74A" w:rsidR="00137EB7" w:rsidRPr="00CD0A22" w:rsidRDefault="00137EB7" w:rsidP="00137EB7">
      <w:pPr>
        <w:pStyle w:val="NoSpacing"/>
        <w:numPr>
          <w:ilvl w:val="1"/>
          <w:numId w:val="18"/>
        </w:numPr>
        <w:rPr>
          <w:rFonts w:ascii="Arial" w:hAnsi="Arial" w:cs="Arial"/>
          <w:bCs/>
        </w:rPr>
      </w:pPr>
      <w:r w:rsidRPr="00CD0A22">
        <w:rPr>
          <w:rFonts w:ascii="Arial" w:hAnsi="Arial" w:cs="Arial"/>
          <w:bCs/>
        </w:rPr>
        <w:t>Copies of print promotions, programs, agendas, advertisements, etc.</w:t>
      </w:r>
    </w:p>
    <w:p w14:paraId="1775EF05" w14:textId="47988FD5" w:rsidR="00137EB7" w:rsidRPr="00CD0A22" w:rsidRDefault="00137EB7" w:rsidP="00137EB7">
      <w:pPr>
        <w:pStyle w:val="NoSpacing"/>
        <w:numPr>
          <w:ilvl w:val="1"/>
          <w:numId w:val="18"/>
        </w:numPr>
        <w:rPr>
          <w:rFonts w:ascii="Arial" w:hAnsi="Arial" w:cs="Arial"/>
          <w:bCs/>
        </w:rPr>
      </w:pPr>
      <w:r w:rsidRPr="00CD0A22">
        <w:rPr>
          <w:rFonts w:ascii="Arial" w:hAnsi="Arial" w:cs="Arial"/>
          <w:bCs/>
        </w:rPr>
        <w:t xml:space="preserve">Screenshots of website </w:t>
      </w:r>
    </w:p>
    <w:p w14:paraId="1CB3C104" w14:textId="38CDBB55" w:rsidR="006F7B48" w:rsidRPr="00CD0A22" w:rsidRDefault="00137EB7" w:rsidP="00137EB7">
      <w:pPr>
        <w:pStyle w:val="NoSpacing"/>
        <w:numPr>
          <w:ilvl w:val="1"/>
          <w:numId w:val="18"/>
        </w:numPr>
        <w:rPr>
          <w:rFonts w:ascii="Arial" w:hAnsi="Arial" w:cs="Arial"/>
          <w:bCs/>
        </w:rPr>
      </w:pPr>
      <w:r w:rsidRPr="00CD0A22">
        <w:rPr>
          <w:rFonts w:ascii="Arial" w:hAnsi="Arial" w:cs="Arial"/>
          <w:bCs/>
        </w:rPr>
        <w:t>Screenshots of social media posts</w:t>
      </w:r>
      <w:r w:rsidR="006F7B48" w:rsidRPr="00CD0A22">
        <w:rPr>
          <w:rFonts w:ascii="Arial" w:hAnsi="Arial" w:cs="Arial"/>
          <w:bCs/>
        </w:rPr>
        <w:t xml:space="preserve"> </w:t>
      </w:r>
    </w:p>
    <w:p w14:paraId="37006DD3" w14:textId="2903A57B" w:rsidR="006F7B48" w:rsidRPr="00CD0A22" w:rsidRDefault="006623A6" w:rsidP="006F7B48">
      <w:pPr>
        <w:pStyle w:val="NoSpacing"/>
        <w:numPr>
          <w:ilvl w:val="0"/>
          <w:numId w:val="18"/>
        </w:numPr>
        <w:rPr>
          <w:rFonts w:ascii="Arial" w:hAnsi="Arial" w:cs="Arial"/>
          <w:bCs/>
        </w:rPr>
      </w:pPr>
      <w:r w:rsidRPr="00CD0A22">
        <w:rPr>
          <w:rFonts w:ascii="Arial" w:hAnsi="Arial" w:cs="Arial"/>
          <w:bCs/>
        </w:rPr>
        <w:t>Copies of sponsorship or “thank you” lists including the Visit Stillwater logo.</w:t>
      </w:r>
    </w:p>
    <w:p w14:paraId="26821A69" w14:textId="727CDAFA" w:rsidR="006F7B48" w:rsidRDefault="0046759F" w:rsidP="006F7B48">
      <w:pPr>
        <w:pStyle w:val="NoSpacing"/>
        <w:numPr>
          <w:ilvl w:val="0"/>
          <w:numId w:val="18"/>
        </w:numPr>
        <w:rPr>
          <w:rFonts w:ascii="Arial" w:hAnsi="Arial" w:cs="Arial"/>
          <w:bCs/>
        </w:rPr>
      </w:pPr>
      <w:r w:rsidRPr="00CD0A22">
        <w:rPr>
          <w:rFonts w:ascii="Arial" w:hAnsi="Arial" w:cs="Arial"/>
          <w:bCs/>
        </w:rPr>
        <w:t xml:space="preserve">Copies showing the use of </w:t>
      </w:r>
      <w:r w:rsidR="006F7B48" w:rsidRPr="00CD0A22">
        <w:rPr>
          <w:rFonts w:ascii="Arial" w:hAnsi="Arial" w:cs="Arial"/>
          <w:bCs/>
        </w:rPr>
        <w:t xml:space="preserve">#VisitStillwater </w:t>
      </w:r>
      <w:r w:rsidRPr="00CD0A22">
        <w:rPr>
          <w:rFonts w:ascii="Arial" w:hAnsi="Arial" w:cs="Arial"/>
          <w:bCs/>
        </w:rPr>
        <w:t xml:space="preserve">in </w:t>
      </w:r>
      <w:r w:rsidR="006F7B48" w:rsidRPr="00CD0A22">
        <w:rPr>
          <w:rFonts w:ascii="Arial" w:hAnsi="Arial" w:cs="Arial"/>
          <w:bCs/>
        </w:rPr>
        <w:t xml:space="preserve">all social </w:t>
      </w:r>
      <w:r w:rsidRPr="00CD0A22">
        <w:rPr>
          <w:rFonts w:ascii="Arial" w:hAnsi="Arial" w:cs="Arial"/>
          <w:bCs/>
        </w:rPr>
        <w:t xml:space="preserve">media </w:t>
      </w:r>
      <w:r w:rsidR="006F7B48" w:rsidRPr="00CD0A22">
        <w:rPr>
          <w:rFonts w:ascii="Arial" w:hAnsi="Arial" w:cs="Arial"/>
          <w:bCs/>
        </w:rPr>
        <w:t>posts</w:t>
      </w:r>
      <w:r w:rsidRPr="00CD0A22">
        <w:rPr>
          <w:rFonts w:ascii="Arial" w:hAnsi="Arial" w:cs="Arial"/>
          <w:bCs/>
        </w:rPr>
        <w:t>.</w:t>
      </w:r>
    </w:p>
    <w:p w14:paraId="3AE9995D" w14:textId="67501493" w:rsidR="004B4F6E" w:rsidRPr="00CD0A22" w:rsidRDefault="004B4F6E" w:rsidP="006F7B48">
      <w:pPr>
        <w:pStyle w:val="NoSpacing"/>
        <w:numPr>
          <w:ilvl w:val="0"/>
          <w:numId w:val="18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pies of news releases and stories published. </w:t>
      </w:r>
    </w:p>
    <w:p w14:paraId="5E9B87CA" w14:textId="77777777" w:rsidR="006F7B48" w:rsidRPr="00CD0A22" w:rsidRDefault="006F7B48" w:rsidP="006F7B48">
      <w:pPr>
        <w:pStyle w:val="NoSpacing"/>
        <w:numPr>
          <w:ilvl w:val="0"/>
          <w:numId w:val="18"/>
        </w:numPr>
        <w:rPr>
          <w:rFonts w:ascii="Arial" w:hAnsi="Arial" w:cs="Arial"/>
        </w:rPr>
      </w:pPr>
      <w:r w:rsidRPr="00CD0A22">
        <w:rPr>
          <w:rFonts w:ascii="Arial" w:hAnsi="Arial" w:cs="Arial"/>
        </w:rPr>
        <w:t>Invoice(s) for the expense(s) in which the Grant will be utilized post-event.</w:t>
      </w:r>
    </w:p>
    <w:p w14:paraId="3912657A" w14:textId="22E29281" w:rsidR="006F7B48" w:rsidRPr="00CD0A22" w:rsidRDefault="006F7B48" w:rsidP="006F7B48">
      <w:pPr>
        <w:pStyle w:val="NoSpacing"/>
        <w:numPr>
          <w:ilvl w:val="0"/>
          <w:numId w:val="18"/>
        </w:numPr>
        <w:rPr>
          <w:rFonts w:ascii="Arial" w:hAnsi="Arial" w:cs="Arial"/>
          <w:bCs/>
        </w:rPr>
      </w:pPr>
      <w:r w:rsidRPr="00CD0A22">
        <w:rPr>
          <w:rFonts w:ascii="Arial" w:hAnsi="Arial" w:cs="Arial"/>
          <w:bCs/>
        </w:rPr>
        <w:t xml:space="preserve">W9 from vendors receiving </w:t>
      </w:r>
      <w:r w:rsidR="00936CE5">
        <w:rPr>
          <w:rFonts w:ascii="Arial" w:hAnsi="Arial" w:cs="Arial"/>
          <w:bCs/>
        </w:rPr>
        <w:t xml:space="preserve">grant </w:t>
      </w:r>
      <w:r w:rsidRPr="00CD0A22">
        <w:rPr>
          <w:rFonts w:ascii="Arial" w:hAnsi="Arial" w:cs="Arial"/>
          <w:bCs/>
        </w:rPr>
        <w:t xml:space="preserve">payments. </w:t>
      </w:r>
    </w:p>
    <w:p w14:paraId="4BD63039" w14:textId="77777777" w:rsidR="006F7B48" w:rsidRPr="009226D0" w:rsidRDefault="006F7B48" w:rsidP="006F7B48">
      <w:pPr>
        <w:pStyle w:val="NoSpacing"/>
        <w:rPr>
          <w:rFonts w:ascii="Arial" w:hAnsi="Arial" w:cs="Arial"/>
        </w:rPr>
      </w:pPr>
    </w:p>
    <w:p w14:paraId="46E0D0E2" w14:textId="77777777" w:rsidR="00FB7635" w:rsidRDefault="00FB7635" w:rsidP="00FB7635">
      <w:pPr>
        <w:pStyle w:val="NoSpacing"/>
        <w:rPr>
          <w:rFonts w:ascii="Arial" w:hAnsi="Arial" w:cs="Arial"/>
        </w:rPr>
      </w:pPr>
    </w:p>
    <w:p w14:paraId="04964C0B" w14:textId="7BECECEE" w:rsidR="00C7161F" w:rsidRDefault="00C7161F" w:rsidP="0056349D">
      <w:pPr>
        <w:pStyle w:val="NoSpacing"/>
        <w:rPr>
          <w:rFonts w:ascii="Arial" w:hAnsi="Arial" w:cs="Arial"/>
          <w:b/>
          <w:sz w:val="28"/>
          <w:szCs w:val="28"/>
        </w:rPr>
      </w:pPr>
    </w:p>
    <w:p w14:paraId="4B4A4EB0" w14:textId="77777777" w:rsidR="007C3116" w:rsidRDefault="007C3116" w:rsidP="0056349D">
      <w:pPr>
        <w:pStyle w:val="NoSpacing"/>
        <w:rPr>
          <w:rFonts w:ascii="Arial" w:hAnsi="Arial" w:cs="Arial"/>
          <w:b/>
          <w:sz w:val="28"/>
          <w:szCs w:val="28"/>
        </w:rPr>
      </w:pPr>
    </w:p>
    <w:p w14:paraId="5E299674" w14:textId="58F3E607" w:rsidR="00565947" w:rsidRPr="00F96FA7" w:rsidRDefault="00C7161F" w:rsidP="0056594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F96FA7">
        <w:rPr>
          <w:rFonts w:ascii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72576" behindDoc="0" locked="0" layoutInCell="1" allowOverlap="1" wp14:anchorId="15CB7E9F" wp14:editId="5D8A07A5">
            <wp:simplePos x="0" y="0"/>
            <wp:positionH relativeFrom="margin">
              <wp:posOffset>0</wp:posOffset>
            </wp:positionH>
            <wp:positionV relativeFrom="margin">
              <wp:posOffset>202565</wp:posOffset>
            </wp:positionV>
            <wp:extent cx="2438400" cy="1616710"/>
            <wp:effectExtent l="0" t="0" r="0" b="2540"/>
            <wp:wrapSquare wrapText="bothSides"/>
            <wp:docPr id="5" name="Picture 5" descr="C:\Users\Cristy\AppData\Local\Microsoft\Windows\Temporary Internet Files\Content.Outlook\YVAEO2I7\new_logo2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risty\AppData\Local\Microsoft\Windows\Temporary Internet Files\Content.Outlook\YVAEO2I7\new_logo2016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B5884B" w14:textId="77777777" w:rsidR="00C7161F" w:rsidRPr="009A6A8C" w:rsidRDefault="00C7161F" w:rsidP="00C7161F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A6A8C">
        <w:rPr>
          <w:rFonts w:ascii="Arial" w:hAnsi="Arial" w:cs="Arial"/>
          <w:b/>
          <w:sz w:val="28"/>
          <w:szCs w:val="28"/>
        </w:rPr>
        <w:t>Visit Stillwater</w:t>
      </w:r>
    </w:p>
    <w:p w14:paraId="483A921E" w14:textId="77777777" w:rsidR="00C7161F" w:rsidRPr="009A6A8C" w:rsidRDefault="00C7161F" w:rsidP="00C7161F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9A6A8C">
        <w:rPr>
          <w:rFonts w:ascii="Arial" w:hAnsi="Arial" w:cs="Arial"/>
          <w:b/>
          <w:sz w:val="28"/>
          <w:szCs w:val="28"/>
        </w:rPr>
        <w:t>Visitor Development Incentive Grant</w:t>
      </w:r>
    </w:p>
    <w:p w14:paraId="0253F5D2" w14:textId="0F1B5CFC" w:rsidR="00565947" w:rsidRPr="00F96FA7" w:rsidRDefault="00565947" w:rsidP="00565947">
      <w:pPr>
        <w:pStyle w:val="NoSpacing"/>
        <w:jc w:val="center"/>
        <w:rPr>
          <w:rFonts w:ascii="Arial" w:hAnsi="Arial" w:cs="Arial"/>
          <w:b/>
        </w:rPr>
      </w:pPr>
    </w:p>
    <w:p w14:paraId="6A0A232C" w14:textId="77777777" w:rsidR="00565947" w:rsidRPr="00F96FA7" w:rsidRDefault="00565947" w:rsidP="00565947">
      <w:pPr>
        <w:pStyle w:val="NoSpacing"/>
        <w:jc w:val="center"/>
        <w:rPr>
          <w:rFonts w:ascii="Arial" w:hAnsi="Arial" w:cs="Arial"/>
          <w:i/>
          <w:sz w:val="24"/>
          <w:szCs w:val="24"/>
        </w:rPr>
      </w:pPr>
      <w:r w:rsidRPr="00F96FA7">
        <w:rPr>
          <w:rFonts w:ascii="Arial" w:hAnsi="Arial" w:cs="Arial"/>
          <w:i/>
          <w:sz w:val="24"/>
          <w:szCs w:val="24"/>
        </w:rPr>
        <w:t>Assistance Provided to New or Growing</w:t>
      </w:r>
    </w:p>
    <w:p w14:paraId="157FAD57" w14:textId="132B03EB" w:rsidR="00565947" w:rsidRDefault="00565947" w:rsidP="00565947">
      <w:pPr>
        <w:pStyle w:val="NoSpacing"/>
        <w:ind w:left="2160" w:firstLine="720"/>
        <w:jc w:val="center"/>
        <w:rPr>
          <w:rFonts w:ascii="Arial" w:hAnsi="Arial" w:cs="Arial"/>
          <w:i/>
          <w:sz w:val="24"/>
          <w:szCs w:val="24"/>
        </w:rPr>
      </w:pPr>
      <w:r w:rsidRPr="00F96FA7">
        <w:rPr>
          <w:rFonts w:ascii="Arial" w:hAnsi="Arial" w:cs="Arial"/>
          <w:i/>
          <w:sz w:val="24"/>
          <w:szCs w:val="24"/>
        </w:rPr>
        <w:t>Stillwater Based Events</w:t>
      </w:r>
    </w:p>
    <w:p w14:paraId="744210AE" w14:textId="77777777" w:rsidR="00565947" w:rsidRPr="00565947" w:rsidRDefault="00565947" w:rsidP="00565947">
      <w:pPr>
        <w:pStyle w:val="NoSpacing"/>
        <w:ind w:left="2160" w:firstLine="720"/>
        <w:jc w:val="center"/>
        <w:rPr>
          <w:rFonts w:ascii="Arial" w:hAnsi="Arial" w:cs="Arial"/>
          <w:i/>
          <w:sz w:val="24"/>
          <w:szCs w:val="24"/>
        </w:rPr>
      </w:pPr>
    </w:p>
    <w:p w14:paraId="43466BCD" w14:textId="08C555F7" w:rsidR="006C76B6" w:rsidRPr="00781067" w:rsidRDefault="006C76B6" w:rsidP="00565947">
      <w:pPr>
        <w:jc w:val="center"/>
        <w:rPr>
          <w:rFonts w:ascii="Arial" w:hAnsi="Arial" w:cs="Arial"/>
          <w:b/>
          <w:sz w:val="28"/>
          <w:szCs w:val="28"/>
        </w:rPr>
      </w:pPr>
      <w:r w:rsidRPr="00781067">
        <w:rPr>
          <w:rFonts w:ascii="Arial" w:hAnsi="Arial" w:cs="Arial"/>
          <w:b/>
          <w:sz w:val="28"/>
          <w:szCs w:val="28"/>
        </w:rPr>
        <w:t xml:space="preserve">Grant </w:t>
      </w:r>
      <w:r w:rsidR="000600A6">
        <w:rPr>
          <w:rFonts w:ascii="Arial" w:hAnsi="Arial" w:cs="Arial"/>
          <w:b/>
          <w:sz w:val="28"/>
          <w:szCs w:val="28"/>
        </w:rPr>
        <w:t>Post Event</w:t>
      </w:r>
      <w:r w:rsidRPr="00781067">
        <w:rPr>
          <w:rFonts w:ascii="Arial" w:hAnsi="Arial" w:cs="Arial"/>
          <w:b/>
          <w:sz w:val="28"/>
          <w:szCs w:val="28"/>
        </w:rPr>
        <w:t xml:space="preserve"> Form</w:t>
      </w:r>
    </w:p>
    <w:p w14:paraId="3444359C" w14:textId="77777777" w:rsidR="00565947" w:rsidRDefault="00565947" w:rsidP="006C76B6">
      <w:pPr>
        <w:pStyle w:val="NoSpacing"/>
        <w:rPr>
          <w:rFonts w:ascii="Arial" w:hAnsi="Arial" w:cs="Arial"/>
        </w:rPr>
      </w:pPr>
    </w:p>
    <w:p w14:paraId="4C829DD0" w14:textId="77777777" w:rsidR="002E60F7" w:rsidRDefault="002E60F7" w:rsidP="006C76B6">
      <w:pPr>
        <w:pStyle w:val="NoSpacing"/>
        <w:rPr>
          <w:rFonts w:ascii="Arial" w:hAnsi="Arial" w:cs="Arial"/>
        </w:rPr>
      </w:pPr>
    </w:p>
    <w:p w14:paraId="7FA278CD" w14:textId="219782D3" w:rsidR="006C76B6" w:rsidRDefault="006C76B6" w:rsidP="006C76B6">
      <w:pPr>
        <w:pStyle w:val="NoSpacing"/>
        <w:rPr>
          <w:rFonts w:ascii="Arial" w:hAnsi="Arial" w:cs="Arial"/>
        </w:rPr>
      </w:pPr>
      <w:r w:rsidRPr="00BF2B0C">
        <w:rPr>
          <w:rFonts w:ascii="Arial" w:hAnsi="Arial" w:cs="Arial"/>
        </w:rPr>
        <w:t>Event Name:</w:t>
      </w:r>
      <w:r>
        <w:rPr>
          <w:rFonts w:ascii="Arial" w:hAnsi="Arial" w:cs="Arial"/>
        </w:rPr>
        <w:t xml:space="preserve">  _________________________________________________________________</w:t>
      </w:r>
    </w:p>
    <w:p w14:paraId="17014ECE" w14:textId="77777777" w:rsidR="006C76B6" w:rsidRPr="00BF2B0C" w:rsidRDefault="006C76B6" w:rsidP="006C76B6">
      <w:pPr>
        <w:pStyle w:val="NoSpacing"/>
        <w:rPr>
          <w:rFonts w:ascii="Arial" w:hAnsi="Arial" w:cs="Arial"/>
        </w:rPr>
      </w:pPr>
    </w:p>
    <w:p w14:paraId="2838F1E7" w14:textId="54474EFA" w:rsidR="00AF14A3" w:rsidRDefault="006C76B6" w:rsidP="006C76B6">
      <w:pPr>
        <w:pStyle w:val="NoSpacing"/>
        <w:rPr>
          <w:rFonts w:ascii="Arial" w:hAnsi="Arial" w:cs="Arial"/>
        </w:rPr>
      </w:pPr>
      <w:r w:rsidRPr="00BF2B0C">
        <w:rPr>
          <w:rFonts w:ascii="Arial" w:hAnsi="Arial" w:cs="Arial"/>
        </w:rPr>
        <w:t>Organization:</w:t>
      </w:r>
      <w:r>
        <w:rPr>
          <w:rFonts w:ascii="Arial" w:hAnsi="Arial" w:cs="Arial"/>
        </w:rPr>
        <w:t xml:space="preserve">  ________________________________________________________________</w:t>
      </w:r>
    </w:p>
    <w:p w14:paraId="0DDE659F" w14:textId="27ED2AFA" w:rsidR="00482D34" w:rsidRDefault="00482D34" w:rsidP="006C76B6">
      <w:pPr>
        <w:pStyle w:val="NoSpacing"/>
        <w:rPr>
          <w:rFonts w:ascii="Arial" w:hAnsi="Arial" w:cs="Arial"/>
        </w:rPr>
      </w:pPr>
    </w:p>
    <w:p w14:paraId="509684B9" w14:textId="02B4F87A" w:rsidR="00482D34" w:rsidRDefault="00482D34" w:rsidP="006C76B6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Date(s) of Event:  ______________________________________________________________</w:t>
      </w:r>
    </w:p>
    <w:p w14:paraId="2BA5062F" w14:textId="53E80731" w:rsidR="00022FB7" w:rsidRDefault="00022FB7" w:rsidP="006C76B6">
      <w:pPr>
        <w:pStyle w:val="NoSpacing"/>
        <w:rPr>
          <w:rFonts w:ascii="Arial" w:hAnsi="Arial" w:cs="Arial"/>
        </w:rPr>
      </w:pPr>
    </w:p>
    <w:p w14:paraId="0768D2D3" w14:textId="35A68ACF" w:rsidR="00924B5C" w:rsidRDefault="00924B5C" w:rsidP="006C76B6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Date Grant Post Event Form Submitted:  ___________________________________________</w:t>
      </w:r>
    </w:p>
    <w:p w14:paraId="74E05F1D" w14:textId="71698BAF" w:rsidR="00A20A96" w:rsidRPr="001C516C" w:rsidRDefault="00A20A96" w:rsidP="003474F5">
      <w:pPr>
        <w:pStyle w:val="NoSpacing"/>
        <w:rPr>
          <w:rFonts w:ascii="Arial" w:hAnsi="Arial" w:cs="Arial"/>
        </w:rPr>
      </w:pPr>
    </w:p>
    <w:p w14:paraId="7B9951A1" w14:textId="22A072EF" w:rsidR="003474F5" w:rsidRDefault="003474F5" w:rsidP="003474F5">
      <w:pPr>
        <w:pStyle w:val="NoSpacing"/>
        <w:rPr>
          <w:rFonts w:ascii="Arial" w:hAnsi="Arial" w:cs="Arial"/>
        </w:rPr>
      </w:pPr>
    </w:p>
    <w:p w14:paraId="0065FA5E" w14:textId="7660A82E" w:rsidR="003474F5" w:rsidRPr="0061483A" w:rsidRDefault="0061483A" w:rsidP="003474F5">
      <w:pPr>
        <w:pStyle w:val="NoSpacing"/>
        <w:rPr>
          <w:rFonts w:ascii="Arial" w:hAnsi="Arial" w:cs="Arial"/>
          <w:b/>
          <w:bCs/>
        </w:rPr>
      </w:pPr>
      <w:r w:rsidRPr="0061483A">
        <w:rPr>
          <w:rFonts w:ascii="Arial" w:hAnsi="Arial" w:cs="Arial"/>
          <w:b/>
          <w:bCs/>
        </w:rPr>
        <w:t xml:space="preserve">Host Hotel Name: </w:t>
      </w:r>
      <w:r w:rsidR="00903DF3" w:rsidRPr="00903DF3">
        <w:rPr>
          <w:rFonts w:ascii="Arial" w:hAnsi="Arial" w:cs="Arial"/>
        </w:rPr>
        <w:t>____________________________________________</w:t>
      </w:r>
      <w:r w:rsidR="00903DF3">
        <w:rPr>
          <w:rFonts w:ascii="Arial" w:hAnsi="Arial" w:cs="Arial"/>
        </w:rPr>
        <w:t>_</w:t>
      </w:r>
      <w:r w:rsidR="00903DF3" w:rsidRPr="00903DF3">
        <w:rPr>
          <w:rFonts w:ascii="Arial" w:hAnsi="Arial" w:cs="Arial"/>
        </w:rPr>
        <w:t>__</w:t>
      </w:r>
    </w:p>
    <w:p w14:paraId="0D8718BC" w14:textId="12CC8A24" w:rsidR="003474F5" w:rsidRDefault="003474F5" w:rsidP="003474F5">
      <w:pPr>
        <w:pStyle w:val="NoSpacing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800"/>
        <w:gridCol w:w="782"/>
        <w:gridCol w:w="767"/>
        <w:gridCol w:w="809"/>
        <w:gridCol w:w="809"/>
        <w:gridCol w:w="898"/>
        <w:gridCol w:w="774"/>
        <w:gridCol w:w="926"/>
      </w:tblGrid>
      <w:tr w:rsidR="001D5960" w:rsidRPr="001D5960" w14:paraId="3D36CB09" w14:textId="77777777" w:rsidTr="001D5960">
        <w:tc>
          <w:tcPr>
            <w:tcW w:w="2785" w:type="dxa"/>
          </w:tcPr>
          <w:p w14:paraId="43E98CA7" w14:textId="22255FAA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Date: </w:t>
            </w:r>
          </w:p>
        </w:tc>
        <w:tc>
          <w:tcPr>
            <w:tcW w:w="800" w:type="dxa"/>
          </w:tcPr>
          <w:p w14:paraId="49D4F949" w14:textId="325DED19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82" w:type="dxa"/>
          </w:tcPr>
          <w:p w14:paraId="0A6C4B5A" w14:textId="56D7D0E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67" w:type="dxa"/>
          </w:tcPr>
          <w:p w14:paraId="77936966" w14:textId="7FF8F323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09" w:type="dxa"/>
          </w:tcPr>
          <w:p w14:paraId="6D3F669D" w14:textId="47B723AD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09" w:type="dxa"/>
          </w:tcPr>
          <w:p w14:paraId="5A47DB81" w14:textId="28F53440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98" w:type="dxa"/>
          </w:tcPr>
          <w:p w14:paraId="345078EA" w14:textId="6BC0B0B4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74" w:type="dxa"/>
          </w:tcPr>
          <w:p w14:paraId="0E3B87CC" w14:textId="5D1D6ED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926" w:type="dxa"/>
          </w:tcPr>
          <w:p w14:paraId="1CD547F9" w14:textId="3493BC85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Total: </w:t>
            </w:r>
          </w:p>
        </w:tc>
      </w:tr>
      <w:tr w:rsidR="001D5960" w:rsidRPr="001D5960" w14:paraId="0A14A079" w14:textId="77777777" w:rsidTr="001D5960">
        <w:tc>
          <w:tcPr>
            <w:tcW w:w="2785" w:type="dxa"/>
          </w:tcPr>
          <w:p w14:paraId="7A17FF38" w14:textId="570A4D95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# </w:t>
            </w:r>
            <w:proofErr w:type="gramStart"/>
            <w:r w:rsidRPr="001D5960">
              <w:rPr>
                <w:rFonts w:ascii="Arial" w:hAnsi="Arial" w:cs="Arial"/>
              </w:rPr>
              <w:t>of</w:t>
            </w:r>
            <w:proofErr w:type="gramEnd"/>
            <w:r w:rsidRPr="001D5960">
              <w:rPr>
                <w:rFonts w:ascii="Arial" w:hAnsi="Arial" w:cs="Arial"/>
              </w:rPr>
              <w:t xml:space="preserve"> Rooms Each Night </w:t>
            </w:r>
          </w:p>
        </w:tc>
        <w:tc>
          <w:tcPr>
            <w:tcW w:w="800" w:type="dxa"/>
          </w:tcPr>
          <w:p w14:paraId="7166B3CC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2" w:type="dxa"/>
          </w:tcPr>
          <w:p w14:paraId="0C0C8981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67" w:type="dxa"/>
          </w:tcPr>
          <w:p w14:paraId="5803DF05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278FB5C2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147549A6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4F3C9F61" w14:textId="11BCD648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74" w:type="dxa"/>
          </w:tcPr>
          <w:p w14:paraId="63BB2626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26" w:type="dxa"/>
          </w:tcPr>
          <w:p w14:paraId="1DB37ED0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</w:tr>
      <w:tr w:rsidR="001D5960" w:rsidRPr="001D5960" w14:paraId="647744A3" w14:textId="77777777" w:rsidTr="001D5960">
        <w:tc>
          <w:tcPr>
            <w:tcW w:w="2785" w:type="dxa"/>
          </w:tcPr>
          <w:p w14:paraId="545CEA31" w14:textId="0A073C0E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Avg Room Rate </w:t>
            </w:r>
          </w:p>
        </w:tc>
        <w:tc>
          <w:tcPr>
            <w:tcW w:w="800" w:type="dxa"/>
          </w:tcPr>
          <w:p w14:paraId="5F93286D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2" w:type="dxa"/>
          </w:tcPr>
          <w:p w14:paraId="2B82C05B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67" w:type="dxa"/>
          </w:tcPr>
          <w:p w14:paraId="521A25F8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502F7CCD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283452A0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48D398EB" w14:textId="72970F56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74" w:type="dxa"/>
          </w:tcPr>
          <w:p w14:paraId="789E3E0B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26" w:type="dxa"/>
          </w:tcPr>
          <w:p w14:paraId="69BF218E" w14:textId="77777777" w:rsidR="001D5960" w:rsidRPr="001D5960" w:rsidRDefault="001D5960" w:rsidP="003474F5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0510C97F" w14:textId="77777777" w:rsidR="00E963AD" w:rsidRDefault="00E963AD" w:rsidP="003474F5">
      <w:pPr>
        <w:pStyle w:val="NoSpacing"/>
        <w:rPr>
          <w:rFonts w:ascii="Arial" w:hAnsi="Arial" w:cs="Arial"/>
          <w:b/>
          <w:bCs/>
        </w:rPr>
      </w:pPr>
    </w:p>
    <w:p w14:paraId="4BDC3023" w14:textId="145CFA5E" w:rsidR="003474F5" w:rsidRPr="00E963AD" w:rsidRDefault="00E963AD" w:rsidP="003474F5">
      <w:pPr>
        <w:pStyle w:val="NoSpacing"/>
        <w:rPr>
          <w:rFonts w:ascii="Arial" w:hAnsi="Arial" w:cs="Arial"/>
          <w:b/>
          <w:bCs/>
        </w:rPr>
      </w:pPr>
      <w:r w:rsidRPr="00E963AD">
        <w:rPr>
          <w:rFonts w:ascii="Arial" w:hAnsi="Arial" w:cs="Arial"/>
          <w:b/>
          <w:bCs/>
        </w:rPr>
        <w:t>Overflow Hotel Name:</w:t>
      </w:r>
      <w:r w:rsidRPr="00903DF3">
        <w:rPr>
          <w:rFonts w:ascii="Arial" w:hAnsi="Arial" w:cs="Arial"/>
        </w:rPr>
        <w:t xml:space="preserve"> </w:t>
      </w:r>
      <w:r w:rsidR="00903DF3" w:rsidRPr="00903DF3">
        <w:rPr>
          <w:rFonts w:ascii="Arial" w:hAnsi="Arial" w:cs="Arial"/>
        </w:rPr>
        <w:t>___________________________________________</w:t>
      </w:r>
    </w:p>
    <w:tbl>
      <w:tblPr>
        <w:tblStyle w:val="TableGrid"/>
        <w:tblpPr w:leftFromText="180" w:rightFromText="180" w:vertAnchor="text" w:horzAnchor="margin" w:tblpY="136"/>
        <w:tblW w:w="0" w:type="auto"/>
        <w:tblLook w:val="04A0" w:firstRow="1" w:lastRow="0" w:firstColumn="1" w:lastColumn="0" w:noHBand="0" w:noVBand="1"/>
      </w:tblPr>
      <w:tblGrid>
        <w:gridCol w:w="2785"/>
        <w:gridCol w:w="800"/>
        <w:gridCol w:w="782"/>
        <w:gridCol w:w="767"/>
        <w:gridCol w:w="809"/>
        <w:gridCol w:w="809"/>
        <w:gridCol w:w="898"/>
        <w:gridCol w:w="774"/>
        <w:gridCol w:w="926"/>
      </w:tblGrid>
      <w:tr w:rsidR="0061483A" w:rsidRPr="001D5960" w14:paraId="25198EEE" w14:textId="77777777" w:rsidTr="0061483A">
        <w:tc>
          <w:tcPr>
            <w:tcW w:w="2785" w:type="dxa"/>
          </w:tcPr>
          <w:p w14:paraId="32A7DC67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Date: </w:t>
            </w:r>
          </w:p>
        </w:tc>
        <w:tc>
          <w:tcPr>
            <w:tcW w:w="800" w:type="dxa"/>
          </w:tcPr>
          <w:p w14:paraId="6CBF1A48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82" w:type="dxa"/>
          </w:tcPr>
          <w:p w14:paraId="7A602534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67" w:type="dxa"/>
          </w:tcPr>
          <w:p w14:paraId="55802F34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09" w:type="dxa"/>
          </w:tcPr>
          <w:p w14:paraId="319FCCB6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09" w:type="dxa"/>
          </w:tcPr>
          <w:p w14:paraId="5A7D2E65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98" w:type="dxa"/>
          </w:tcPr>
          <w:p w14:paraId="0F69AF16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74" w:type="dxa"/>
          </w:tcPr>
          <w:p w14:paraId="646EA306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926" w:type="dxa"/>
          </w:tcPr>
          <w:p w14:paraId="03711AB0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Total: </w:t>
            </w:r>
          </w:p>
        </w:tc>
      </w:tr>
      <w:tr w:rsidR="0061483A" w:rsidRPr="001D5960" w14:paraId="3D27C918" w14:textId="77777777" w:rsidTr="0061483A">
        <w:tc>
          <w:tcPr>
            <w:tcW w:w="2785" w:type="dxa"/>
          </w:tcPr>
          <w:p w14:paraId="608D14C1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# </w:t>
            </w:r>
            <w:proofErr w:type="gramStart"/>
            <w:r w:rsidRPr="001D5960">
              <w:rPr>
                <w:rFonts w:ascii="Arial" w:hAnsi="Arial" w:cs="Arial"/>
              </w:rPr>
              <w:t>of</w:t>
            </w:r>
            <w:proofErr w:type="gramEnd"/>
            <w:r w:rsidRPr="001D5960">
              <w:rPr>
                <w:rFonts w:ascii="Arial" w:hAnsi="Arial" w:cs="Arial"/>
              </w:rPr>
              <w:t xml:space="preserve"> Rooms Each Night </w:t>
            </w:r>
          </w:p>
        </w:tc>
        <w:tc>
          <w:tcPr>
            <w:tcW w:w="800" w:type="dxa"/>
          </w:tcPr>
          <w:p w14:paraId="1F621738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2" w:type="dxa"/>
          </w:tcPr>
          <w:p w14:paraId="1121706D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67" w:type="dxa"/>
          </w:tcPr>
          <w:p w14:paraId="4AE2B819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76BD8141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5F148336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30FA9E56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74" w:type="dxa"/>
          </w:tcPr>
          <w:p w14:paraId="19991C6A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26" w:type="dxa"/>
          </w:tcPr>
          <w:p w14:paraId="21E3D9D0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</w:tr>
      <w:tr w:rsidR="0061483A" w:rsidRPr="001D5960" w14:paraId="3890CC1D" w14:textId="77777777" w:rsidTr="0061483A">
        <w:tc>
          <w:tcPr>
            <w:tcW w:w="2785" w:type="dxa"/>
          </w:tcPr>
          <w:p w14:paraId="3A5A70F7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Avg Room Rate </w:t>
            </w:r>
          </w:p>
        </w:tc>
        <w:tc>
          <w:tcPr>
            <w:tcW w:w="800" w:type="dxa"/>
          </w:tcPr>
          <w:p w14:paraId="3AAC8601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2" w:type="dxa"/>
          </w:tcPr>
          <w:p w14:paraId="079D98C7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67" w:type="dxa"/>
          </w:tcPr>
          <w:p w14:paraId="43FAB78D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04606AFA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01F4A8A1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21F5D79F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74" w:type="dxa"/>
          </w:tcPr>
          <w:p w14:paraId="6F5DABE7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26" w:type="dxa"/>
          </w:tcPr>
          <w:p w14:paraId="7798B626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1C6DB4C7" w14:textId="77777777" w:rsidR="00E963AD" w:rsidRDefault="00E963AD" w:rsidP="003474F5">
      <w:pPr>
        <w:pStyle w:val="NoSpacing"/>
        <w:rPr>
          <w:rFonts w:ascii="Arial" w:hAnsi="Arial" w:cs="Arial"/>
          <w:b/>
          <w:bCs/>
        </w:rPr>
      </w:pPr>
    </w:p>
    <w:p w14:paraId="12AFDD91" w14:textId="41B273BB" w:rsidR="003474F5" w:rsidRPr="00E963AD" w:rsidRDefault="00E963AD" w:rsidP="003474F5">
      <w:pPr>
        <w:pStyle w:val="NoSpacing"/>
        <w:rPr>
          <w:rFonts w:ascii="Arial" w:hAnsi="Arial" w:cs="Arial"/>
          <w:b/>
          <w:bCs/>
        </w:rPr>
      </w:pPr>
      <w:r w:rsidRPr="00E963AD">
        <w:rPr>
          <w:rFonts w:ascii="Arial" w:hAnsi="Arial" w:cs="Arial"/>
          <w:b/>
          <w:bCs/>
        </w:rPr>
        <w:t>Overflow Hotel Name:</w:t>
      </w:r>
      <w:r w:rsidR="00903DF3">
        <w:rPr>
          <w:rFonts w:ascii="Arial" w:hAnsi="Arial" w:cs="Arial"/>
          <w:b/>
          <w:bCs/>
        </w:rPr>
        <w:t xml:space="preserve"> </w:t>
      </w:r>
      <w:r w:rsidR="00903DF3" w:rsidRPr="00903DF3">
        <w:rPr>
          <w:rFonts w:ascii="Arial" w:hAnsi="Arial" w:cs="Arial"/>
        </w:rPr>
        <w:t>___________________________________________</w:t>
      </w:r>
    </w:p>
    <w:p w14:paraId="7A1A4E55" w14:textId="5E3C1E78" w:rsidR="003474F5" w:rsidRDefault="003474F5" w:rsidP="003474F5">
      <w:pPr>
        <w:pStyle w:val="NoSpacing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-45"/>
        <w:tblW w:w="0" w:type="auto"/>
        <w:tblLook w:val="04A0" w:firstRow="1" w:lastRow="0" w:firstColumn="1" w:lastColumn="0" w:noHBand="0" w:noVBand="1"/>
      </w:tblPr>
      <w:tblGrid>
        <w:gridCol w:w="2785"/>
        <w:gridCol w:w="800"/>
        <w:gridCol w:w="782"/>
        <w:gridCol w:w="767"/>
        <w:gridCol w:w="809"/>
        <w:gridCol w:w="809"/>
        <w:gridCol w:w="898"/>
        <w:gridCol w:w="774"/>
        <w:gridCol w:w="926"/>
      </w:tblGrid>
      <w:tr w:rsidR="0061483A" w:rsidRPr="001D5960" w14:paraId="7D74BA25" w14:textId="77777777" w:rsidTr="0061483A">
        <w:tc>
          <w:tcPr>
            <w:tcW w:w="2785" w:type="dxa"/>
          </w:tcPr>
          <w:p w14:paraId="06029010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Date: </w:t>
            </w:r>
          </w:p>
        </w:tc>
        <w:tc>
          <w:tcPr>
            <w:tcW w:w="800" w:type="dxa"/>
          </w:tcPr>
          <w:p w14:paraId="2B5D6DC9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82" w:type="dxa"/>
          </w:tcPr>
          <w:p w14:paraId="3A49914B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67" w:type="dxa"/>
          </w:tcPr>
          <w:p w14:paraId="3357B98F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09" w:type="dxa"/>
          </w:tcPr>
          <w:p w14:paraId="477673DF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09" w:type="dxa"/>
          </w:tcPr>
          <w:p w14:paraId="26481272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98" w:type="dxa"/>
          </w:tcPr>
          <w:p w14:paraId="35F8707D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74" w:type="dxa"/>
          </w:tcPr>
          <w:p w14:paraId="1700336B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926" w:type="dxa"/>
          </w:tcPr>
          <w:p w14:paraId="7DC158B3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Total: </w:t>
            </w:r>
          </w:p>
        </w:tc>
      </w:tr>
      <w:tr w:rsidR="0061483A" w:rsidRPr="001D5960" w14:paraId="797423BB" w14:textId="77777777" w:rsidTr="0061483A">
        <w:tc>
          <w:tcPr>
            <w:tcW w:w="2785" w:type="dxa"/>
          </w:tcPr>
          <w:p w14:paraId="021605AC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# </w:t>
            </w:r>
            <w:proofErr w:type="gramStart"/>
            <w:r w:rsidRPr="001D5960">
              <w:rPr>
                <w:rFonts w:ascii="Arial" w:hAnsi="Arial" w:cs="Arial"/>
              </w:rPr>
              <w:t>of</w:t>
            </w:r>
            <w:proofErr w:type="gramEnd"/>
            <w:r w:rsidRPr="001D5960">
              <w:rPr>
                <w:rFonts w:ascii="Arial" w:hAnsi="Arial" w:cs="Arial"/>
              </w:rPr>
              <w:t xml:space="preserve"> Rooms Each Night </w:t>
            </w:r>
          </w:p>
        </w:tc>
        <w:tc>
          <w:tcPr>
            <w:tcW w:w="800" w:type="dxa"/>
          </w:tcPr>
          <w:p w14:paraId="21E43E13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2" w:type="dxa"/>
          </w:tcPr>
          <w:p w14:paraId="4C2E2749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67" w:type="dxa"/>
          </w:tcPr>
          <w:p w14:paraId="21A5F7D5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772177D3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59FEC480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1DC53D3E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74" w:type="dxa"/>
          </w:tcPr>
          <w:p w14:paraId="32CB25BA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26" w:type="dxa"/>
          </w:tcPr>
          <w:p w14:paraId="36731EDF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</w:tr>
      <w:tr w:rsidR="0061483A" w:rsidRPr="001D5960" w14:paraId="10CA1722" w14:textId="77777777" w:rsidTr="0061483A">
        <w:tc>
          <w:tcPr>
            <w:tcW w:w="2785" w:type="dxa"/>
          </w:tcPr>
          <w:p w14:paraId="778BAB26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Avg Room Rate </w:t>
            </w:r>
          </w:p>
        </w:tc>
        <w:tc>
          <w:tcPr>
            <w:tcW w:w="800" w:type="dxa"/>
          </w:tcPr>
          <w:p w14:paraId="4431D880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2" w:type="dxa"/>
          </w:tcPr>
          <w:p w14:paraId="474B7E8A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67" w:type="dxa"/>
          </w:tcPr>
          <w:p w14:paraId="36425E62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2B2B9ECF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4378306F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74E6E5DE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74" w:type="dxa"/>
          </w:tcPr>
          <w:p w14:paraId="590D63CB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26" w:type="dxa"/>
          </w:tcPr>
          <w:p w14:paraId="71BA3D2F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4369CAB8" w14:textId="0BCB71B9" w:rsidR="003474F5" w:rsidRPr="00E963AD" w:rsidRDefault="00E963AD" w:rsidP="003474F5">
      <w:pPr>
        <w:pStyle w:val="NoSpacing"/>
        <w:rPr>
          <w:rFonts w:ascii="Arial" w:hAnsi="Arial" w:cs="Arial"/>
          <w:b/>
          <w:bCs/>
        </w:rPr>
      </w:pPr>
      <w:r w:rsidRPr="00E963AD">
        <w:rPr>
          <w:rFonts w:ascii="Arial" w:hAnsi="Arial" w:cs="Arial"/>
          <w:b/>
          <w:bCs/>
        </w:rPr>
        <w:t xml:space="preserve">Overflow Hotel Name: </w:t>
      </w:r>
      <w:r w:rsidR="00903DF3" w:rsidRPr="00903DF3">
        <w:rPr>
          <w:rFonts w:ascii="Arial" w:hAnsi="Arial" w:cs="Arial"/>
        </w:rPr>
        <w:t>___________________________________________</w:t>
      </w:r>
    </w:p>
    <w:tbl>
      <w:tblPr>
        <w:tblStyle w:val="TableGrid"/>
        <w:tblpPr w:leftFromText="180" w:rightFromText="180" w:vertAnchor="text" w:horzAnchor="margin" w:tblpY="135"/>
        <w:tblW w:w="0" w:type="auto"/>
        <w:tblLook w:val="04A0" w:firstRow="1" w:lastRow="0" w:firstColumn="1" w:lastColumn="0" w:noHBand="0" w:noVBand="1"/>
      </w:tblPr>
      <w:tblGrid>
        <w:gridCol w:w="2785"/>
        <w:gridCol w:w="800"/>
        <w:gridCol w:w="782"/>
        <w:gridCol w:w="767"/>
        <w:gridCol w:w="809"/>
        <w:gridCol w:w="809"/>
        <w:gridCol w:w="898"/>
        <w:gridCol w:w="774"/>
        <w:gridCol w:w="926"/>
      </w:tblGrid>
      <w:tr w:rsidR="0061483A" w:rsidRPr="001D5960" w14:paraId="3B0266ED" w14:textId="77777777" w:rsidTr="0061483A">
        <w:tc>
          <w:tcPr>
            <w:tcW w:w="2785" w:type="dxa"/>
          </w:tcPr>
          <w:p w14:paraId="3F3DE063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Date: </w:t>
            </w:r>
          </w:p>
        </w:tc>
        <w:tc>
          <w:tcPr>
            <w:tcW w:w="800" w:type="dxa"/>
          </w:tcPr>
          <w:p w14:paraId="43D61E6A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82" w:type="dxa"/>
          </w:tcPr>
          <w:p w14:paraId="0859AA4B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67" w:type="dxa"/>
          </w:tcPr>
          <w:p w14:paraId="72E6B44B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09" w:type="dxa"/>
          </w:tcPr>
          <w:p w14:paraId="179F922A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09" w:type="dxa"/>
          </w:tcPr>
          <w:p w14:paraId="5FB724E8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898" w:type="dxa"/>
          </w:tcPr>
          <w:p w14:paraId="100FB558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774" w:type="dxa"/>
          </w:tcPr>
          <w:p w14:paraId="45ACBB5F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>__/__</w:t>
            </w:r>
          </w:p>
        </w:tc>
        <w:tc>
          <w:tcPr>
            <w:tcW w:w="926" w:type="dxa"/>
          </w:tcPr>
          <w:p w14:paraId="0E9D1384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Total: </w:t>
            </w:r>
          </w:p>
        </w:tc>
      </w:tr>
      <w:tr w:rsidR="0061483A" w:rsidRPr="001D5960" w14:paraId="1AD7689F" w14:textId="77777777" w:rsidTr="0061483A">
        <w:tc>
          <w:tcPr>
            <w:tcW w:w="2785" w:type="dxa"/>
          </w:tcPr>
          <w:p w14:paraId="66335FDF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# </w:t>
            </w:r>
            <w:proofErr w:type="gramStart"/>
            <w:r w:rsidRPr="001D5960">
              <w:rPr>
                <w:rFonts w:ascii="Arial" w:hAnsi="Arial" w:cs="Arial"/>
              </w:rPr>
              <w:t>of</w:t>
            </w:r>
            <w:proofErr w:type="gramEnd"/>
            <w:r w:rsidRPr="001D5960">
              <w:rPr>
                <w:rFonts w:ascii="Arial" w:hAnsi="Arial" w:cs="Arial"/>
              </w:rPr>
              <w:t xml:space="preserve"> Rooms Each Night </w:t>
            </w:r>
          </w:p>
        </w:tc>
        <w:tc>
          <w:tcPr>
            <w:tcW w:w="800" w:type="dxa"/>
          </w:tcPr>
          <w:p w14:paraId="5BF1DCAE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2" w:type="dxa"/>
          </w:tcPr>
          <w:p w14:paraId="68ABE3EA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67" w:type="dxa"/>
          </w:tcPr>
          <w:p w14:paraId="255366A5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0B958B3B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030B0E42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5A2EB9D0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74" w:type="dxa"/>
          </w:tcPr>
          <w:p w14:paraId="4D9B577A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26" w:type="dxa"/>
          </w:tcPr>
          <w:p w14:paraId="5B77B7EA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</w:tr>
      <w:tr w:rsidR="0061483A" w:rsidRPr="001D5960" w14:paraId="053352F6" w14:textId="77777777" w:rsidTr="0061483A">
        <w:tc>
          <w:tcPr>
            <w:tcW w:w="2785" w:type="dxa"/>
          </w:tcPr>
          <w:p w14:paraId="54D562B8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  <w:r w:rsidRPr="001D5960">
              <w:rPr>
                <w:rFonts w:ascii="Arial" w:hAnsi="Arial" w:cs="Arial"/>
              </w:rPr>
              <w:t xml:space="preserve">Avg Room Rate </w:t>
            </w:r>
          </w:p>
        </w:tc>
        <w:tc>
          <w:tcPr>
            <w:tcW w:w="800" w:type="dxa"/>
          </w:tcPr>
          <w:p w14:paraId="19390736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82" w:type="dxa"/>
          </w:tcPr>
          <w:p w14:paraId="3BD65857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67" w:type="dxa"/>
          </w:tcPr>
          <w:p w14:paraId="2907E483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2ED64670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09" w:type="dxa"/>
          </w:tcPr>
          <w:p w14:paraId="6D591026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898" w:type="dxa"/>
          </w:tcPr>
          <w:p w14:paraId="0CCD7D5D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774" w:type="dxa"/>
          </w:tcPr>
          <w:p w14:paraId="424F207E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26" w:type="dxa"/>
          </w:tcPr>
          <w:p w14:paraId="709E5517" w14:textId="77777777" w:rsidR="0061483A" w:rsidRPr="001D5960" w:rsidRDefault="0061483A" w:rsidP="0061483A">
            <w:pPr>
              <w:pStyle w:val="NoSpacing"/>
              <w:rPr>
                <w:rFonts w:ascii="Arial" w:hAnsi="Arial" w:cs="Arial"/>
              </w:rPr>
            </w:pPr>
          </w:p>
        </w:tc>
      </w:tr>
    </w:tbl>
    <w:p w14:paraId="36270BB9" w14:textId="12F98623" w:rsidR="003474F5" w:rsidRDefault="003474F5" w:rsidP="003474F5">
      <w:pPr>
        <w:pStyle w:val="NoSpacing"/>
        <w:rPr>
          <w:rFonts w:ascii="Arial" w:hAnsi="Arial" w:cs="Arial"/>
        </w:rPr>
      </w:pPr>
    </w:p>
    <w:p w14:paraId="2DC54728" w14:textId="04478242" w:rsidR="009F3DAD" w:rsidRDefault="009F3DAD" w:rsidP="009F3DAD">
      <w:pPr>
        <w:rPr>
          <w:rFonts w:ascii="Arial" w:hAnsi="Arial" w:cs="Arial"/>
        </w:rPr>
      </w:pPr>
    </w:p>
    <w:p w14:paraId="0A89945A" w14:textId="77777777" w:rsidR="009F3DAD" w:rsidRDefault="009F3DAD" w:rsidP="009F3DAD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4F7321">
        <w:rPr>
          <w:rFonts w:ascii="Arial" w:hAnsi="Arial" w:cs="Arial"/>
        </w:rPr>
        <w:t xml:space="preserve">Average Persons Per Room:  </w:t>
      </w:r>
      <w:r>
        <w:rPr>
          <w:rFonts w:ascii="Arial" w:hAnsi="Arial" w:cs="Arial"/>
        </w:rPr>
        <w:tab/>
        <w:t xml:space="preserve"> _____________</w:t>
      </w:r>
    </w:p>
    <w:p w14:paraId="5B0CF85E" w14:textId="77777777" w:rsidR="009F3DAD" w:rsidRPr="004F7321" w:rsidRDefault="009F3DAD" w:rsidP="009F3DAD">
      <w:pPr>
        <w:pStyle w:val="NoSpacing"/>
        <w:rPr>
          <w:rFonts w:ascii="Arial" w:hAnsi="Arial" w:cs="Arial"/>
        </w:rPr>
      </w:pPr>
    </w:p>
    <w:p w14:paraId="1BA1066B" w14:textId="77777777" w:rsidR="009F3DAD" w:rsidRDefault="009F3DAD" w:rsidP="009F3DAD">
      <w:pPr>
        <w:pStyle w:val="NoSpacing"/>
        <w:numPr>
          <w:ilvl w:val="0"/>
          <w:numId w:val="14"/>
        </w:numPr>
        <w:rPr>
          <w:rFonts w:ascii="Arial" w:hAnsi="Arial" w:cs="Arial"/>
        </w:rPr>
      </w:pPr>
      <w:r w:rsidRPr="004F7321">
        <w:rPr>
          <w:rFonts w:ascii="Arial" w:hAnsi="Arial" w:cs="Arial"/>
        </w:rPr>
        <w:t xml:space="preserve">Estimated </w:t>
      </w:r>
      <w:r>
        <w:rPr>
          <w:rFonts w:ascii="Arial" w:hAnsi="Arial" w:cs="Arial"/>
        </w:rPr>
        <w:t>#</w:t>
      </w:r>
      <w:r w:rsidRPr="004F7321">
        <w:rPr>
          <w:rFonts w:ascii="Arial" w:hAnsi="Arial" w:cs="Arial"/>
        </w:rPr>
        <w:t xml:space="preserve"> Arriving by Air (%):  </w:t>
      </w:r>
      <w:r>
        <w:rPr>
          <w:rFonts w:ascii="Arial" w:hAnsi="Arial" w:cs="Arial"/>
        </w:rPr>
        <w:tab/>
        <w:t xml:space="preserve"> ___________%</w:t>
      </w:r>
    </w:p>
    <w:p w14:paraId="0B7FE94D" w14:textId="77777777" w:rsidR="009F3DAD" w:rsidRPr="00AA77E8" w:rsidRDefault="009F3DAD" w:rsidP="009F3DAD">
      <w:pPr>
        <w:pStyle w:val="NoSpacing"/>
        <w:rPr>
          <w:rFonts w:ascii="Arial" w:hAnsi="Arial" w:cs="Arial"/>
        </w:rPr>
      </w:pPr>
    </w:p>
    <w:p w14:paraId="4525EBD0" w14:textId="77777777" w:rsidR="009F3DAD" w:rsidRDefault="009F3DAD" w:rsidP="009F3DAD">
      <w:pPr>
        <w:pStyle w:val="NoSpacing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>Average Ticket Price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___________</w:t>
      </w:r>
    </w:p>
    <w:p w14:paraId="5AD47748" w14:textId="77777777" w:rsidR="009F3DAD" w:rsidRPr="00AA77E8" w:rsidRDefault="009F3DAD" w:rsidP="009F3DAD">
      <w:pPr>
        <w:pStyle w:val="NoSpacing"/>
        <w:rPr>
          <w:rFonts w:ascii="Arial" w:hAnsi="Arial" w:cs="Arial"/>
        </w:rPr>
      </w:pPr>
    </w:p>
    <w:p w14:paraId="23F0F480" w14:textId="77777777" w:rsidR="009F3DAD" w:rsidRPr="004F7321" w:rsidRDefault="009F3DAD" w:rsidP="009F3DAD">
      <w:pPr>
        <w:pStyle w:val="NoSpacing"/>
        <w:numPr>
          <w:ilvl w:val="0"/>
          <w:numId w:val="1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# </w:t>
      </w:r>
      <w:proofErr w:type="gramStart"/>
      <w:r>
        <w:rPr>
          <w:rFonts w:ascii="Arial" w:hAnsi="Arial" w:cs="Arial"/>
        </w:rPr>
        <w:t>of</w:t>
      </w:r>
      <w:proofErr w:type="gramEnd"/>
      <w:r>
        <w:rPr>
          <w:rFonts w:ascii="Arial" w:hAnsi="Arial" w:cs="Arial"/>
        </w:rPr>
        <w:t xml:space="preserve"> Tickets Sold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____________</w:t>
      </w:r>
    </w:p>
    <w:p w14:paraId="6DE0A931" w14:textId="77777777" w:rsidR="009F3DAD" w:rsidRDefault="009F3DAD" w:rsidP="009F3DAD">
      <w:pPr>
        <w:pStyle w:val="NoSpacing"/>
        <w:rPr>
          <w:rFonts w:ascii="Arial" w:hAnsi="Arial" w:cs="Arial"/>
        </w:rPr>
      </w:pPr>
    </w:p>
    <w:p w14:paraId="5EC79CB5" w14:textId="1C2D7AE9" w:rsidR="009F3DAD" w:rsidRDefault="009F3DAD" w:rsidP="009F3DAD">
      <w:pPr>
        <w:pStyle w:val="NoSpacing"/>
        <w:rPr>
          <w:rFonts w:ascii="Arial" w:hAnsi="Arial" w:cs="Arial"/>
        </w:rPr>
      </w:pPr>
    </w:p>
    <w:p w14:paraId="796B450C" w14:textId="77777777" w:rsidR="002E60F7" w:rsidRDefault="002E60F7" w:rsidP="002E60F7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21346ED2" w14:textId="49ED0124" w:rsidR="002E60F7" w:rsidRDefault="002E60F7" w:rsidP="002E60F7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24518DFC" w14:textId="67C0B018" w:rsidR="002E60F7" w:rsidRDefault="002E60F7" w:rsidP="002E60F7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46B3ABEC" w14:textId="75D7450A" w:rsidR="002E60F7" w:rsidRDefault="002E60F7" w:rsidP="002E60F7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267CAD26" w14:textId="77777777" w:rsidR="002E60F7" w:rsidRDefault="002E60F7" w:rsidP="002E60F7">
      <w:pPr>
        <w:pStyle w:val="NoSpacing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Actual</w:t>
      </w:r>
      <w:r w:rsidRPr="001C516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tal </w:t>
      </w:r>
      <w:r w:rsidRPr="001C516C">
        <w:rPr>
          <w:rFonts w:ascii="Arial" w:hAnsi="Arial" w:cs="Arial"/>
        </w:rPr>
        <w:t># of Attendees: _____________</w:t>
      </w:r>
    </w:p>
    <w:p w14:paraId="180B519D" w14:textId="77777777" w:rsidR="002E60F7" w:rsidRDefault="002E60F7" w:rsidP="002E60F7">
      <w:pPr>
        <w:pStyle w:val="NoSpacing"/>
        <w:ind w:left="1080"/>
        <w:rPr>
          <w:rFonts w:ascii="Arial" w:hAnsi="Arial" w:cs="Arial"/>
        </w:rPr>
      </w:pPr>
    </w:p>
    <w:p w14:paraId="0546C077" w14:textId="77777777" w:rsidR="002E60F7" w:rsidRDefault="002E60F7" w:rsidP="002E60F7">
      <w:pPr>
        <w:pStyle w:val="NoSpacing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Actual</w:t>
      </w:r>
      <w:r w:rsidRPr="004F732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#</w:t>
      </w:r>
      <w:r w:rsidRPr="004F7321">
        <w:rPr>
          <w:rFonts w:ascii="Arial" w:hAnsi="Arial" w:cs="Arial"/>
        </w:rPr>
        <w:t xml:space="preserve"> of Overnight Visitors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 xml:space="preserve">_____________   </w:t>
      </w:r>
      <w:proofErr w:type="gramStart"/>
      <w:r>
        <w:rPr>
          <w:rFonts w:ascii="Arial" w:hAnsi="Arial" w:cs="Arial"/>
        </w:rPr>
        <w:t>+  #</w:t>
      </w:r>
      <w:proofErr w:type="gramEnd"/>
      <w:r>
        <w:rPr>
          <w:rFonts w:ascii="Arial" w:hAnsi="Arial" w:cs="Arial"/>
        </w:rPr>
        <w:t xml:space="preserve"> of Nights:  _____________</w:t>
      </w:r>
    </w:p>
    <w:p w14:paraId="06525333" w14:textId="77777777" w:rsidR="002E60F7" w:rsidRDefault="002E60F7" w:rsidP="002E60F7">
      <w:pPr>
        <w:pStyle w:val="NoSpacing"/>
        <w:ind w:left="1080"/>
        <w:rPr>
          <w:rFonts w:ascii="Arial" w:hAnsi="Arial" w:cs="Arial"/>
        </w:rPr>
      </w:pPr>
    </w:p>
    <w:p w14:paraId="1F4E8753" w14:textId="77777777" w:rsidR="002E60F7" w:rsidRDefault="002E60F7" w:rsidP="002E60F7">
      <w:pPr>
        <w:pStyle w:val="NoSpacing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Actual</w:t>
      </w:r>
      <w:r w:rsidRPr="004F732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#</w:t>
      </w:r>
      <w:r w:rsidRPr="004F7321">
        <w:rPr>
          <w:rFonts w:ascii="Arial" w:hAnsi="Arial" w:cs="Arial"/>
        </w:rPr>
        <w:t xml:space="preserve"> of Day Visitors:  </w:t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  <w:t xml:space="preserve">_____________   </w:t>
      </w:r>
      <w:proofErr w:type="gramStart"/>
      <w:r>
        <w:rPr>
          <w:rFonts w:ascii="Arial" w:hAnsi="Arial" w:cs="Arial"/>
        </w:rPr>
        <w:t>+  #</w:t>
      </w:r>
      <w:proofErr w:type="gramEnd"/>
      <w:r>
        <w:rPr>
          <w:rFonts w:ascii="Arial" w:hAnsi="Arial" w:cs="Arial"/>
        </w:rPr>
        <w:t xml:space="preserve"> of Days:    _____________</w:t>
      </w:r>
    </w:p>
    <w:p w14:paraId="22AA2CAF" w14:textId="77777777" w:rsidR="002E60F7" w:rsidRPr="003474F5" w:rsidRDefault="002E60F7" w:rsidP="002E60F7">
      <w:pPr>
        <w:pStyle w:val="NoSpacing"/>
        <w:ind w:left="720"/>
        <w:rPr>
          <w:rFonts w:ascii="Arial" w:hAnsi="Arial" w:cs="Arial"/>
        </w:rPr>
      </w:pPr>
    </w:p>
    <w:p w14:paraId="7580EB85" w14:textId="77777777" w:rsidR="002E60F7" w:rsidRDefault="002E60F7" w:rsidP="002E60F7">
      <w:pPr>
        <w:pStyle w:val="NoSpacing"/>
        <w:numPr>
          <w:ilvl w:val="0"/>
          <w:numId w:val="13"/>
        </w:numPr>
        <w:rPr>
          <w:rFonts w:ascii="Arial" w:hAnsi="Arial" w:cs="Arial"/>
        </w:rPr>
      </w:pPr>
      <w:r w:rsidRPr="004F7321">
        <w:rPr>
          <w:rFonts w:ascii="Arial" w:hAnsi="Arial" w:cs="Arial"/>
        </w:rPr>
        <w:t>Local Share of Day Visitors:</w:t>
      </w:r>
      <w:r>
        <w:rPr>
          <w:rFonts w:ascii="Arial" w:hAnsi="Arial" w:cs="Arial"/>
        </w:rPr>
        <w:tab/>
        <w:t xml:space="preserve"> ___________ %</w:t>
      </w:r>
      <w:r w:rsidRPr="004F732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 </w:t>
      </w:r>
      <w:proofErr w:type="gramStart"/>
      <w:r>
        <w:rPr>
          <w:rFonts w:ascii="Arial" w:hAnsi="Arial" w:cs="Arial"/>
        </w:rPr>
        <w:t>+  #</w:t>
      </w:r>
      <w:proofErr w:type="gramEnd"/>
      <w:r>
        <w:rPr>
          <w:rFonts w:ascii="Arial" w:hAnsi="Arial" w:cs="Arial"/>
        </w:rPr>
        <w:t xml:space="preserve"> of Days:    _____________</w:t>
      </w:r>
    </w:p>
    <w:p w14:paraId="5E807556" w14:textId="012242E1" w:rsidR="002E60F7" w:rsidRDefault="002E60F7" w:rsidP="002E60F7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1A6C7507" w14:textId="4DD2455D" w:rsidR="002E60F7" w:rsidRDefault="002E60F7" w:rsidP="002E60F7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p w14:paraId="661DF63F" w14:textId="77777777" w:rsidR="002E60F7" w:rsidRDefault="002E60F7" w:rsidP="002E60F7">
      <w:pPr>
        <w:pStyle w:val="NoSpacing"/>
        <w:rPr>
          <w:rFonts w:ascii="Arial" w:hAnsi="Arial" w:cs="Arial"/>
          <w:b/>
          <w:i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2"/>
        <w:tblW w:w="0" w:type="auto"/>
        <w:tblLook w:val="04A0" w:firstRow="1" w:lastRow="0" w:firstColumn="1" w:lastColumn="0" w:noHBand="0" w:noVBand="1"/>
      </w:tblPr>
      <w:tblGrid>
        <w:gridCol w:w="2255"/>
        <w:gridCol w:w="2160"/>
      </w:tblGrid>
      <w:tr w:rsidR="002E60F7" w:rsidRPr="00365DC6" w14:paraId="495CA456" w14:textId="77777777" w:rsidTr="00F72A62">
        <w:trPr>
          <w:trHeight w:val="347"/>
        </w:trPr>
        <w:tc>
          <w:tcPr>
            <w:tcW w:w="2255" w:type="dxa"/>
          </w:tcPr>
          <w:p w14:paraId="738C3B76" w14:textId="77777777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Cs/>
              </w:rPr>
            </w:pPr>
            <w:r w:rsidRPr="00365DC6">
              <w:rPr>
                <w:rFonts w:ascii="Arial" w:hAnsi="Arial" w:cs="Arial"/>
                <w:bCs/>
                <w:iCs/>
              </w:rPr>
              <w:t>Hotel Room Nights</w:t>
            </w:r>
          </w:p>
        </w:tc>
        <w:tc>
          <w:tcPr>
            <w:tcW w:w="2160" w:type="dxa"/>
          </w:tcPr>
          <w:p w14:paraId="65D22184" w14:textId="7654277D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2E60F7" w:rsidRPr="00365DC6" w14:paraId="7A6B1C92" w14:textId="77777777" w:rsidTr="00F72A62">
        <w:tc>
          <w:tcPr>
            <w:tcW w:w="2255" w:type="dxa"/>
          </w:tcPr>
          <w:p w14:paraId="021959DA" w14:textId="77777777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Cs/>
              </w:rPr>
            </w:pPr>
            <w:r w:rsidRPr="00365DC6">
              <w:rPr>
                <w:rFonts w:ascii="Arial" w:hAnsi="Arial" w:cs="Arial"/>
                <w:bCs/>
                <w:iCs/>
              </w:rPr>
              <w:t>20-50</w:t>
            </w:r>
          </w:p>
        </w:tc>
        <w:tc>
          <w:tcPr>
            <w:tcW w:w="2160" w:type="dxa"/>
          </w:tcPr>
          <w:p w14:paraId="2198B52C" w14:textId="77777777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2E60F7" w:rsidRPr="00365DC6" w14:paraId="2CCB0202" w14:textId="77777777" w:rsidTr="00F72A62">
        <w:tc>
          <w:tcPr>
            <w:tcW w:w="2255" w:type="dxa"/>
          </w:tcPr>
          <w:p w14:paraId="7A33F7BC" w14:textId="77777777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51-100</w:t>
            </w:r>
          </w:p>
        </w:tc>
        <w:tc>
          <w:tcPr>
            <w:tcW w:w="2160" w:type="dxa"/>
          </w:tcPr>
          <w:p w14:paraId="36B3DA50" w14:textId="77777777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2E60F7" w:rsidRPr="00365DC6" w14:paraId="50110D76" w14:textId="77777777" w:rsidTr="00F72A62">
        <w:tc>
          <w:tcPr>
            <w:tcW w:w="2255" w:type="dxa"/>
          </w:tcPr>
          <w:p w14:paraId="0318E37E" w14:textId="77777777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101-150</w:t>
            </w:r>
          </w:p>
        </w:tc>
        <w:tc>
          <w:tcPr>
            <w:tcW w:w="2160" w:type="dxa"/>
          </w:tcPr>
          <w:p w14:paraId="6CDC074D" w14:textId="77777777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2E60F7" w:rsidRPr="00365DC6" w14:paraId="2827EEEC" w14:textId="77777777" w:rsidTr="00F72A62">
        <w:tc>
          <w:tcPr>
            <w:tcW w:w="2255" w:type="dxa"/>
          </w:tcPr>
          <w:p w14:paraId="393E356B" w14:textId="77777777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151+</w:t>
            </w:r>
          </w:p>
        </w:tc>
        <w:tc>
          <w:tcPr>
            <w:tcW w:w="2160" w:type="dxa"/>
          </w:tcPr>
          <w:p w14:paraId="229423A3" w14:textId="77777777" w:rsidR="002E60F7" w:rsidRPr="00365DC6" w:rsidRDefault="002E60F7" w:rsidP="00F72A62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163"/>
        <w:tblW w:w="0" w:type="auto"/>
        <w:tblLook w:val="04A0" w:firstRow="1" w:lastRow="0" w:firstColumn="1" w:lastColumn="0" w:noHBand="0" w:noVBand="1"/>
      </w:tblPr>
      <w:tblGrid>
        <w:gridCol w:w="3309"/>
        <w:gridCol w:w="1096"/>
      </w:tblGrid>
      <w:tr w:rsidR="002E60F7" w:rsidRPr="00365DC6" w14:paraId="061B869E" w14:textId="77777777" w:rsidTr="002E60F7">
        <w:trPr>
          <w:trHeight w:val="353"/>
        </w:trPr>
        <w:tc>
          <w:tcPr>
            <w:tcW w:w="3309" w:type="dxa"/>
          </w:tcPr>
          <w:p w14:paraId="41A1E3D5" w14:textId="77777777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Cs/>
              </w:rPr>
            </w:pPr>
            <w:r>
              <w:rPr>
                <w:rFonts w:ascii="Arial" w:hAnsi="Arial" w:cs="Arial"/>
                <w:bCs/>
                <w:iCs/>
              </w:rPr>
              <w:t xml:space="preserve">Day Visitors </w:t>
            </w:r>
          </w:p>
        </w:tc>
        <w:tc>
          <w:tcPr>
            <w:tcW w:w="1096" w:type="dxa"/>
          </w:tcPr>
          <w:p w14:paraId="7AAE2703" w14:textId="157BDA41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2E60F7" w:rsidRPr="00365DC6" w14:paraId="604654E1" w14:textId="77777777" w:rsidTr="002E60F7">
        <w:trPr>
          <w:trHeight w:val="248"/>
        </w:trPr>
        <w:tc>
          <w:tcPr>
            <w:tcW w:w="3309" w:type="dxa"/>
          </w:tcPr>
          <w:p w14:paraId="69081DDC" w14:textId="77777777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Cs/>
              </w:rPr>
            </w:pPr>
            <w:r w:rsidRPr="00365DC6">
              <w:rPr>
                <w:rFonts w:ascii="Arial" w:hAnsi="Arial" w:cs="Arial"/>
                <w:bCs/>
                <w:iCs/>
              </w:rPr>
              <w:t>20-50</w:t>
            </w:r>
          </w:p>
        </w:tc>
        <w:tc>
          <w:tcPr>
            <w:tcW w:w="1096" w:type="dxa"/>
          </w:tcPr>
          <w:p w14:paraId="776E5F2E" w14:textId="77777777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2E60F7" w:rsidRPr="00365DC6" w14:paraId="7F28E98E" w14:textId="77777777" w:rsidTr="002E60F7">
        <w:trPr>
          <w:trHeight w:val="263"/>
        </w:trPr>
        <w:tc>
          <w:tcPr>
            <w:tcW w:w="3309" w:type="dxa"/>
          </w:tcPr>
          <w:p w14:paraId="05332E9B" w14:textId="77777777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51-100</w:t>
            </w:r>
          </w:p>
        </w:tc>
        <w:tc>
          <w:tcPr>
            <w:tcW w:w="1096" w:type="dxa"/>
          </w:tcPr>
          <w:p w14:paraId="178FB53F" w14:textId="77777777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2E60F7" w:rsidRPr="00365DC6" w14:paraId="6588A983" w14:textId="77777777" w:rsidTr="002E60F7">
        <w:trPr>
          <w:trHeight w:val="248"/>
        </w:trPr>
        <w:tc>
          <w:tcPr>
            <w:tcW w:w="3309" w:type="dxa"/>
          </w:tcPr>
          <w:p w14:paraId="5F94EB37" w14:textId="77777777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101-150</w:t>
            </w:r>
          </w:p>
        </w:tc>
        <w:tc>
          <w:tcPr>
            <w:tcW w:w="1096" w:type="dxa"/>
          </w:tcPr>
          <w:p w14:paraId="6F1075EB" w14:textId="77777777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2E60F7" w:rsidRPr="00365DC6" w14:paraId="6CD6897E" w14:textId="77777777" w:rsidTr="002E60F7">
        <w:trPr>
          <w:trHeight w:val="248"/>
        </w:trPr>
        <w:tc>
          <w:tcPr>
            <w:tcW w:w="3309" w:type="dxa"/>
          </w:tcPr>
          <w:p w14:paraId="46DBEB38" w14:textId="77777777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  <w:r w:rsidRPr="00365DC6">
              <w:rPr>
                <w:rFonts w:ascii="Arial" w:hAnsi="Arial" w:cs="Arial"/>
                <w:bCs/>
                <w:i/>
              </w:rPr>
              <w:t>151+</w:t>
            </w:r>
          </w:p>
        </w:tc>
        <w:tc>
          <w:tcPr>
            <w:tcW w:w="1096" w:type="dxa"/>
          </w:tcPr>
          <w:p w14:paraId="7DDB9B02" w14:textId="77777777" w:rsidR="002E60F7" w:rsidRPr="00365DC6" w:rsidRDefault="002E60F7" w:rsidP="002E60F7">
            <w:pPr>
              <w:pStyle w:val="NoSpacing"/>
              <w:jc w:val="center"/>
              <w:rPr>
                <w:rFonts w:ascii="Arial" w:hAnsi="Arial" w:cs="Arial"/>
                <w:bCs/>
                <w:i/>
              </w:rPr>
            </w:pPr>
          </w:p>
        </w:tc>
      </w:tr>
    </w:tbl>
    <w:p w14:paraId="1F058AE2" w14:textId="77777777" w:rsidR="002E60F7" w:rsidRPr="00A928B8" w:rsidRDefault="002E60F7" w:rsidP="002E60F7">
      <w:pPr>
        <w:pStyle w:val="NoSpacing"/>
        <w:jc w:val="center"/>
        <w:rPr>
          <w:rFonts w:ascii="Arial" w:hAnsi="Arial" w:cs="Arial"/>
          <w:b/>
          <w:iCs/>
          <w:sz w:val="24"/>
          <w:szCs w:val="24"/>
        </w:rPr>
      </w:pPr>
    </w:p>
    <w:p w14:paraId="456772D7" w14:textId="2CAD8A2F" w:rsidR="002E60F7" w:rsidRDefault="002E60F7" w:rsidP="009F3DAD">
      <w:pPr>
        <w:pStyle w:val="NoSpacing"/>
        <w:rPr>
          <w:rFonts w:ascii="Arial" w:hAnsi="Arial" w:cs="Arial"/>
        </w:rPr>
      </w:pPr>
    </w:p>
    <w:p w14:paraId="189AEC04" w14:textId="77777777" w:rsidR="002E60F7" w:rsidRDefault="002E60F7" w:rsidP="009F3DAD">
      <w:pPr>
        <w:pStyle w:val="NoSpacing"/>
        <w:rPr>
          <w:rFonts w:ascii="Arial" w:hAnsi="Arial" w:cs="Arial"/>
        </w:rPr>
      </w:pPr>
    </w:p>
    <w:p w14:paraId="2AD3B8C7" w14:textId="77777777" w:rsidR="009F3DAD" w:rsidRDefault="009F3DAD" w:rsidP="009F3DA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Host Hotel / DMO Hosting Costs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76468C9" w14:textId="77777777" w:rsidR="009F3DAD" w:rsidRDefault="009F3DAD" w:rsidP="009F3DAD">
      <w:pPr>
        <w:pStyle w:val="NoSpacing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iscount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214AD3B" w14:textId="77777777" w:rsidR="009F3DAD" w:rsidRPr="0056266A" w:rsidRDefault="009F3DAD" w:rsidP="009F3DAD">
      <w:pPr>
        <w:pStyle w:val="NoSpacing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ash Incentives</w:t>
      </w:r>
      <w:r>
        <w:rPr>
          <w:rFonts w:ascii="Arial" w:hAnsi="Arial" w:cs="Arial"/>
        </w:rPr>
        <w:tab/>
        <w:t>$ 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6E466B79" w14:textId="77777777" w:rsidR="009F3DAD" w:rsidRDefault="009F3DAD" w:rsidP="009F3DAD">
      <w:pPr>
        <w:pStyle w:val="NoSpacing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In-Kind Services</w:t>
      </w:r>
      <w:r>
        <w:rPr>
          <w:rFonts w:ascii="Arial" w:hAnsi="Arial" w:cs="Arial"/>
        </w:rPr>
        <w:tab/>
        <w:t>$ 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E960642" w14:textId="77777777" w:rsidR="009F3DAD" w:rsidRDefault="009F3DAD" w:rsidP="009F3DAD">
      <w:pPr>
        <w:pStyle w:val="NoSpacing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Oth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7C7AE1C6" w14:textId="77777777" w:rsidR="009F3DAD" w:rsidRDefault="009F3DAD" w:rsidP="009F3DAD">
      <w:pPr>
        <w:pStyle w:val="NoSpacing"/>
        <w:ind w:left="2160" w:firstLine="720"/>
        <w:rPr>
          <w:rFonts w:ascii="Arial" w:hAnsi="Arial" w:cs="Arial"/>
        </w:rPr>
      </w:pPr>
      <w:r>
        <w:rPr>
          <w:rFonts w:ascii="Arial" w:hAnsi="Arial" w:cs="Arial"/>
        </w:rPr>
        <w:t>$ 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13453EE" w14:textId="77777777" w:rsidR="009F3DAD" w:rsidRDefault="009F3DAD" w:rsidP="009F3DAD">
      <w:pPr>
        <w:pStyle w:val="NoSpacing"/>
        <w:ind w:left="2160" w:firstLine="720"/>
        <w:rPr>
          <w:rFonts w:ascii="Arial" w:hAnsi="Arial" w:cs="Arial"/>
        </w:rPr>
      </w:pPr>
      <w:r>
        <w:rPr>
          <w:rFonts w:ascii="Arial" w:hAnsi="Arial" w:cs="Arial"/>
        </w:rPr>
        <w:t>$ 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F8493A0" w14:textId="77777777" w:rsidR="009F3DAD" w:rsidRDefault="009F3DAD" w:rsidP="009F3DA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D1C41">
        <w:rPr>
          <w:rFonts w:ascii="Arial" w:hAnsi="Arial" w:cs="Arial"/>
        </w:rPr>
        <w:t>$ _________</w:t>
      </w:r>
      <w:proofErr w:type="gramStart"/>
      <w:r w:rsidRPr="006D1C41">
        <w:rPr>
          <w:rFonts w:ascii="Arial" w:hAnsi="Arial" w:cs="Arial"/>
        </w:rPr>
        <w:t>_  TOTAL</w:t>
      </w:r>
      <w:proofErr w:type="gramEnd"/>
      <w:r>
        <w:rPr>
          <w:rFonts w:ascii="Arial" w:hAnsi="Arial" w:cs="Arial"/>
        </w:rPr>
        <w:tab/>
      </w:r>
    </w:p>
    <w:p w14:paraId="3C202383" w14:textId="77777777" w:rsidR="009F3DAD" w:rsidRDefault="009F3DAD" w:rsidP="009F3DAD">
      <w:pPr>
        <w:pStyle w:val="NoSpacing"/>
        <w:rPr>
          <w:rFonts w:ascii="Arial" w:hAnsi="Arial" w:cs="Arial"/>
        </w:rPr>
      </w:pPr>
    </w:p>
    <w:p w14:paraId="37FF2FE2" w14:textId="77777777" w:rsidR="009F3DAD" w:rsidRDefault="009F3DAD" w:rsidP="009F3DA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Organizer Spending:</w:t>
      </w:r>
    </w:p>
    <w:p w14:paraId="53DCBC07" w14:textId="77777777" w:rsidR="009F3DAD" w:rsidRDefault="009F3DAD" w:rsidP="009F3DA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Space Rent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__________</w:t>
      </w:r>
    </w:p>
    <w:p w14:paraId="56264AF5" w14:textId="77777777" w:rsidR="009F3DAD" w:rsidRDefault="009F3DAD" w:rsidP="009F3DA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Food &amp; Beverage</w:t>
      </w:r>
      <w:r>
        <w:rPr>
          <w:rFonts w:ascii="Arial" w:hAnsi="Arial" w:cs="Arial"/>
        </w:rPr>
        <w:tab/>
        <w:t>$ __________</w:t>
      </w:r>
    </w:p>
    <w:p w14:paraId="161680DB" w14:textId="77777777" w:rsidR="009F3DAD" w:rsidRDefault="009F3DAD" w:rsidP="009F3DA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udio / Visu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__________</w:t>
      </w:r>
    </w:p>
    <w:p w14:paraId="785A21F4" w14:textId="77777777" w:rsidR="009F3DAD" w:rsidRDefault="009F3DAD" w:rsidP="009F3DA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Internet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__________</w:t>
      </w:r>
    </w:p>
    <w:p w14:paraId="34D58A06" w14:textId="77777777" w:rsidR="009F3DAD" w:rsidRDefault="009F3DAD" w:rsidP="009F3DA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Securit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__________</w:t>
      </w:r>
    </w:p>
    <w:p w14:paraId="7F1CCFBC" w14:textId="77777777" w:rsidR="009F3DAD" w:rsidRDefault="009F3DAD" w:rsidP="009F3DA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Other Services</w:t>
      </w:r>
      <w:r>
        <w:rPr>
          <w:rFonts w:ascii="Arial" w:hAnsi="Arial" w:cs="Arial"/>
        </w:rPr>
        <w:tab/>
        <w:t>$ __________</w:t>
      </w:r>
    </w:p>
    <w:p w14:paraId="0F5A4B0C" w14:textId="77777777" w:rsidR="009F3DAD" w:rsidRDefault="009F3DAD" w:rsidP="009F3DA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Oth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 __________</w:t>
      </w:r>
    </w:p>
    <w:p w14:paraId="15FDC6A1" w14:textId="77777777" w:rsidR="009F3DAD" w:rsidRDefault="009F3DAD" w:rsidP="009F3DAD">
      <w:pPr>
        <w:pStyle w:val="NoSpacing"/>
        <w:ind w:left="2880"/>
        <w:rPr>
          <w:rFonts w:ascii="Arial" w:hAnsi="Arial" w:cs="Arial"/>
        </w:rPr>
      </w:pPr>
      <w:r>
        <w:rPr>
          <w:rFonts w:ascii="Arial" w:hAnsi="Arial" w:cs="Arial"/>
        </w:rPr>
        <w:t>$ __________</w:t>
      </w:r>
    </w:p>
    <w:p w14:paraId="43B9DBF7" w14:textId="77777777" w:rsidR="009F3DAD" w:rsidRPr="00BF2B0C" w:rsidRDefault="009F3DAD" w:rsidP="009F3DAD">
      <w:pPr>
        <w:pStyle w:val="NoSpacing"/>
        <w:ind w:left="2880"/>
        <w:rPr>
          <w:rFonts w:ascii="Arial" w:hAnsi="Arial" w:cs="Arial"/>
        </w:rPr>
      </w:pPr>
      <w:r>
        <w:rPr>
          <w:rFonts w:ascii="Arial" w:hAnsi="Arial" w:cs="Arial"/>
        </w:rPr>
        <w:t>$ __________</w:t>
      </w:r>
    </w:p>
    <w:p w14:paraId="4C386587" w14:textId="77777777" w:rsidR="009F3DAD" w:rsidRPr="006426F5" w:rsidRDefault="009F3DAD" w:rsidP="009F3DAD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</w:rPr>
        <w:t>$ _________</w:t>
      </w:r>
      <w:proofErr w:type="gramStart"/>
      <w:r>
        <w:rPr>
          <w:rFonts w:ascii="Arial" w:hAnsi="Arial" w:cs="Arial"/>
        </w:rPr>
        <w:t>_  TOTAL</w:t>
      </w:r>
      <w:proofErr w:type="gramEnd"/>
    </w:p>
    <w:p w14:paraId="2A9BBADF" w14:textId="77777777" w:rsidR="009F3DAD" w:rsidRDefault="009F3DAD" w:rsidP="009F3DAD">
      <w:pPr>
        <w:pStyle w:val="NoSpacing"/>
        <w:rPr>
          <w:rFonts w:ascii="Arial" w:hAnsi="Arial" w:cs="Arial"/>
        </w:rPr>
      </w:pPr>
    </w:p>
    <w:p w14:paraId="410B2B45" w14:textId="77777777" w:rsidR="00F64A61" w:rsidRDefault="00F64A61" w:rsidP="009F3DAD">
      <w:pPr>
        <w:rPr>
          <w:rFonts w:ascii="Arial" w:hAnsi="Arial" w:cs="Arial"/>
        </w:rPr>
      </w:pPr>
    </w:p>
    <w:p w14:paraId="4CC02AD5" w14:textId="03380F50" w:rsidR="009F3DAD" w:rsidRDefault="009F3DAD" w:rsidP="009F3DAD">
      <w:pPr>
        <w:rPr>
          <w:rFonts w:ascii="Arial" w:hAnsi="Arial" w:cs="Arial"/>
        </w:rPr>
      </w:pPr>
    </w:p>
    <w:p w14:paraId="18B0330D" w14:textId="3AA33C0A" w:rsidR="009F3DAD" w:rsidRDefault="009F3DAD" w:rsidP="009F3DAD">
      <w:pPr>
        <w:rPr>
          <w:rFonts w:ascii="Arial" w:hAnsi="Arial" w:cs="Arial"/>
        </w:rPr>
      </w:pPr>
    </w:p>
    <w:p w14:paraId="23430C99" w14:textId="516B1DAD" w:rsidR="009F3DAD" w:rsidRDefault="009F3DAD" w:rsidP="009F3DAD">
      <w:pPr>
        <w:rPr>
          <w:rFonts w:ascii="Arial" w:hAnsi="Arial" w:cs="Arial"/>
        </w:rPr>
      </w:pPr>
    </w:p>
    <w:p w14:paraId="155E5CE1" w14:textId="77777777" w:rsidR="00300F8D" w:rsidRDefault="00300F8D" w:rsidP="009F3DAD">
      <w:pPr>
        <w:rPr>
          <w:rFonts w:ascii="Arial" w:hAnsi="Arial" w:cs="Arial"/>
        </w:rPr>
      </w:pPr>
    </w:p>
    <w:p w14:paraId="672CFA2D" w14:textId="43867BA5" w:rsidR="009F3DAD" w:rsidRDefault="009F3DAD" w:rsidP="009F3DAD">
      <w:pPr>
        <w:rPr>
          <w:rFonts w:ascii="Arial" w:hAnsi="Arial" w:cs="Arial"/>
        </w:rPr>
      </w:pPr>
    </w:p>
    <w:p w14:paraId="3A2506ED" w14:textId="77777777" w:rsidR="002E60F7" w:rsidRDefault="002E60F7" w:rsidP="009F3DAD">
      <w:pPr>
        <w:rPr>
          <w:rFonts w:ascii="Arial" w:hAnsi="Arial" w:cs="Arial"/>
        </w:rPr>
      </w:pPr>
    </w:p>
    <w:p w14:paraId="27261FAE" w14:textId="77777777" w:rsidR="00022D14" w:rsidRPr="00022D14" w:rsidRDefault="00022D14" w:rsidP="00022D14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022D14">
        <w:rPr>
          <w:rFonts w:ascii="Arial" w:hAnsi="Arial" w:cs="Arial"/>
          <w:b/>
          <w:sz w:val="20"/>
          <w:szCs w:val="20"/>
        </w:rPr>
        <w:t>Visit Stillwater Director of Sales – Nicole Horn</w:t>
      </w:r>
    </w:p>
    <w:p w14:paraId="7C9A0E07" w14:textId="77777777" w:rsidR="00022D14" w:rsidRPr="00022D14" w:rsidRDefault="00000000" w:rsidP="00022D14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hyperlink r:id="rId7" w:history="1">
        <w:r w:rsidR="00022D14" w:rsidRPr="00022D14">
          <w:rPr>
            <w:rFonts w:ascii="Arial" w:hAnsi="Arial" w:cs="Arial"/>
            <w:b/>
            <w:sz w:val="20"/>
            <w:szCs w:val="20"/>
          </w:rPr>
          <w:t>Nicole@VisitStillwater.org</w:t>
        </w:r>
      </w:hyperlink>
      <w:r w:rsidR="00022D14" w:rsidRPr="00022D14">
        <w:rPr>
          <w:rFonts w:ascii="Arial" w:hAnsi="Arial" w:cs="Arial"/>
          <w:b/>
          <w:sz w:val="20"/>
          <w:szCs w:val="20"/>
        </w:rPr>
        <w:t xml:space="preserve"> – 405-743-3697</w:t>
      </w:r>
    </w:p>
    <w:p w14:paraId="03DF5585" w14:textId="601DCDD9" w:rsidR="00022D14" w:rsidRPr="00300F8D" w:rsidRDefault="00022D14" w:rsidP="00300F8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022D14">
        <w:rPr>
          <w:rFonts w:ascii="Arial" w:hAnsi="Arial" w:cs="Arial"/>
          <w:b/>
          <w:sz w:val="20"/>
          <w:szCs w:val="20"/>
        </w:rPr>
        <w:t>2617 W. 6</w:t>
      </w:r>
      <w:r w:rsidRPr="00022D14">
        <w:rPr>
          <w:rFonts w:ascii="Arial" w:hAnsi="Arial" w:cs="Arial"/>
          <w:b/>
          <w:sz w:val="20"/>
          <w:szCs w:val="20"/>
          <w:vertAlign w:val="superscript"/>
        </w:rPr>
        <w:t>th</w:t>
      </w:r>
      <w:r w:rsidRPr="00022D14">
        <w:rPr>
          <w:rFonts w:ascii="Arial" w:hAnsi="Arial" w:cs="Arial"/>
          <w:b/>
          <w:sz w:val="20"/>
          <w:szCs w:val="20"/>
        </w:rPr>
        <w:t xml:space="preserve"> Ave., Stillwater, OK  74074 </w:t>
      </w:r>
    </w:p>
    <w:p w14:paraId="1F529066" w14:textId="77777777" w:rsidR="002E60F7" w:rsidRDefault="002E60F7" w:rsidP="00DD19C3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</w:pPr>
    </w:p>
    <w:p w14:paraId="6F9A3688" w14:textId="626CD2C9" w:rsidR="00DD19C3" w:rsidRPr="00DD19C3" w:rsidRDefault="00DD19C3" w:rsidP="00DD19C3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</w:pPr>
      <w:r w:rsidRPr="00DD19C3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t>Visit Stillwater Post Event Survey:</w:t>
      </w:r>
    </w:p>
    <w:p w14:paraId="1F7F608F" w14:textId="0A2AE157" w:rsidR="003474F5" w:rsidRDefault="003474F5" w:rsidP="009F3DAD">
      <w:pPr>
        <w:pStyle w:val="NoSpacing"/>
        <w:rPr>
          <w:rFonts w:ascii="Arial" w:hAnsi="Arial" w:cs="Arial"/>
        </w:rPr>
      </w:pPr>
    </w:p>
    <w:tbl>
      <w:tblPr>
        <w:tblW w:w="9320" w:type="dxa"/>
        <w:tblLook w:val="04A0" w:firstRow="1" w:lastRow="0" w:firstColumn="1" w:lastColumn="0" w:noHBand="0" w:noVBand="1"/>
      </w:tblPr>
      <w:tblGrid>
        <w:gridCol w:w="4480"/>
        <w:gridCol w:w="1120"/>
        <w:gridCol w:w="920"/>
        <w:gridCol w:w="920"/>
        <w:gridCol w:w="960"/>
        <w:gridCol w:w="920"/>
      </w:tblGrid>
      <w:tr w:rsidR="00DD19C3" w:rsidRPr="00DD19C3" w14:paraId="225CFD05" w14:textId="77777777" w:rsidTr="00DD19C3">
        <w:trPr>
          <w:trHeight w:val="285"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325B84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Visit Stillwater </w:t>
            </w:r>
          </w:p>
        </w:tc>
        <w:tc>
          <w:tcPr>
            <w:tcW w:w="1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91C9B59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Excellent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980677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Good 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E0F3586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Fair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8852CF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Poor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81B1762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N/A</w:t>
            </w:r>
          </w:p>
        </w:tc>
      </w:tr>
      <w:tr w:rsidR="00DD19C3" w:rsidRPr="00DD19C3" w14:paraId="53A91832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36A4D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Friendly, helpful staff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202BC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BC50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836FB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26E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C5A17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2CAA3A01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2091D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Housing Assistance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453E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4CCB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E80F6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66092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3769C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447D0E17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0119B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Collateral material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0279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BEC94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FB4F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F5C34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0E7E5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4981DA36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2504A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Promotion/Publicity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EE8B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B444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7561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F8654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11EA7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1DF23AD9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D38E3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Local Resource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C2C30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8117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2EEE0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2EFC1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738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30B357A8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0C86115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Hotel, Name: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241630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Excellent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181F6D0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Good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1E66486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Fair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EAB5626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Poor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E14D81A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N/A</w:t>
            </w:r>
          </w:p>
        </w:tc>
      </w:tr>
      <w:tr w:rsidR="00DD19C3" w:rsidRPr="00DD19C3" w14:paraId="2EFD7B12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68565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Hotel front desk personnel service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86AD4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719A9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04FA6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C5252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EE469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177965DA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71CCF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Guest room appearance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8FEA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F05A5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859C4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89156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C87FA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7B16771D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5228E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Guest room environment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B6A91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4135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7DD0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84F1B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FA3AA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09EFA8C4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482E1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Promptness of request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DC896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4C39C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11C73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4D61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E67C3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55BD15C6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A23AC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Overall hotel visit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7475D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9985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4954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50D0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1CCDD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5F019056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1F91E73" w14:textId="646160EA" w:rsidR="00DD19C3" w:rsidRPr="00DD19C3" w:rsidRDefault="00BB6CD6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Event</w:t>
            </w:r>
            <w:r w:rsidR="00DD19C3" w:rsidRPr="00DD19C3">
              <w:rPr>
                <w:rFonts w:ascii="Arial" w:eastAsia="Times New Roman" w:hAnsi="Arial" w:cs="Arial"/>
                <w:color w:val="000000"/>
              </w:rPr>
              <w:t xml:space="preserve"> Venue, Name: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D12139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Excellent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98684B0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Good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89D1EF1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Fair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EB8D693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Poor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40C82C5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N/A</w:t>
            </w:r>
          </w:p>
        </w:tc>
      </w:tr>
      <w:tr w:rsidR="00DD19C3" w:rsidRPr="00DD19C3" w14:paraId="084C6F86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B2C1A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Assistance in planning function/needs met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BAC2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49219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5990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C9A79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F1A9B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48BFC11D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F1888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Building manager/setup crew attitude/service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03BB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ED2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BEC2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F8A55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AA383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4F109640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05E5B" w14:textId="3C78F8B4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Setup/appearance of </w:t>
            </w:r>
            <w:r w:rsidR="00C77697">
              <w:rPr>
                <w:rFonts w:ascii="Arial" w:eastAsia="Times New Roman" w:hAnsi="Arial" w:cs="Arial"/>
                <w:color w:val="000000"/>
              </w:rPr>
              <w:t xml:space="preserve">the </w:t>
            </w:r>
            <w:r w:rsidRPr="00DD19C3">
              <w:rPr>
                <w:rFonts w:ascii="Arial" w:eastAsia="Times New Roman" w:hAnsi="Arial" w:cs="Arial"/>
                <w:color w:val="000000"/>
              </w:rPr>
              <w:t>room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0CDA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F798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630C6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9D1A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CD692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502D10E0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0EECA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Audio/visual equipment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5978C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995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F9E3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66400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725AD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0EBE000C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D2F99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Overall personal assistance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7F2B4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68915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5AC1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CB4C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BF8A0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4A3EC90F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491BF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Promptness of request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80781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4C5C5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3CB3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8D799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3ECC3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0A472A73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42495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Overall service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43B1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DB5CA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3F415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7A1C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44BA7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5E1113C7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7343D17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Catering, Name: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A1887DA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Excellent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A2090A1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Good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E5979E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Fair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9A69837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Poor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72A5523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N/A</w:t>
            </w:r>
          </w:p>
        </w:tc>
      </w:tr>
      <w:tr w:rsidR="00DD19C3" w:rsidRPr="00DD19C3" w14:paraId="795E838B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0A0FE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Quality of meal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D191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B257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EA0E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07E77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050F5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29CB2D19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962B5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Food presentation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C934B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806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9FFA7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19CC2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79851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0D5EE75E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F178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Food temperature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7D2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03FD4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D73F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7B827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0AB0D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18439D6C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ECC3B" w14:textId="62218F0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Catering employee</w:t>
            </w:r>
            <w:r w:rsidR="00C77697">
              <w:rPr>
                <w:rFonts w:ascii="Arial" w:eastAsia="Times New Roman" w:hAnsi="Arial" w:cs="Arial"/>
                <w:color w:val="000000"/>
              </w:rPr>
              <w:t>'</w:t>
            </w:r>
            <w:r w:rsidRPr="00DD19C3">
              <w:rPr>
                <w:rFonts w:ascii="Arial" w:eastAsia="Times New Roman" w:hAnsi="Arial" w:cs="Arial"/>
                <w:color w:val="000000"/>
              </w:rPr>
              <w:t xml:space="preserve">s attitude/service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DA70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ECA0E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A729A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B26A2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5E08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78ECA014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AEDCE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Promptness of request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1F32B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A91DC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A8B93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95A66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DC64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4D355BAE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61CFF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Overall service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334AF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8F371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01608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A24E5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645ED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165E91A4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30B0019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Stillwater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80F896A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Excellent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717622C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Good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71E3ACD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Fair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DC2BE63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Poor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30EB5BA" w14:textId="77777777" w:rsidR="00DD19C3" w:rsidRPr="00DD19C3" w:rsidRDefault="00DD19C3" w:rsidP="00DD19C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N/A</w:t>
            </w:r>
          </w:p>
        </w:tc>
      </w:tr>
      <w:tr w:rsidR="00DD19C3" w:rsidRPr="00DD19C3" w14:paraId="3D06C556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5F7CD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Location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0484B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23066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9A03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C4095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63F4A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2893F16C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D4AB6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Restaurant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7F31F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BF49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510E2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5A53C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0E7A8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281F320D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18A75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Attraction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99C9F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A4BBD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8728B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F1317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C35F7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25DE1D22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FF716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Shopping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6E313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2592C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3BDD4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66DD8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0CCD1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00CC4330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06576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 xml:space="preserve">Entertainment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13DF9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37F0E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E10D4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87F90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29C8A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DD19C3" w:rsidRPr="00DD19C3" w14:paraId="4B3B3B1D" w14:textId="77777777" w:rsidTr="00DD19C3">
        <w:trPr>
          <w:trHeight w:val="285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A2EE0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Local Hospitality (from residents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5282F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36C18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6801B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D45CE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D0EF" w14:textId="77777777" w:rsidR="00DD19C3" w:rsidRPr="00DD19C3" w:rsidRDefault="00DD19C3" w:rsidP="00DD19C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D19C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</w:tbl>
    <w:p w14:paraId="2A1389AB" w14:textId="3B03DB65" w:rsidR="00DD19C3" w:rsidRDefault="00DD19C3" w:rsidP="009F3DAD">
      <w:pPr>
        <w:pStyle w:val="NoSpacing"/>
        <w:rPr>
          <w:rFonts w:ascii="Arial" w:hAnsi="Arial" w:cs="Arial"/>
        </w:rPr>
      </w:pPr>
    </w:p>
    <w:p w14:paraId="0D9989EA" w14:textId="564C7F38" w:rsidR="00DD19C3" w:rsidRPr="001F613F" w:rsidRDefault="00DD19C3" w:rsidP="00DD19C3">
      <w:pPr>
        <w:spacing w:after="0" w:line="240" w:lineRule="auto"/>
        <w:rPr>
          <w:rFonts w:ascii="Arial" w:eastAsia="Times New Roman" w:hAnsi="Arial" w:cs="Arial"/>
          <w:b/>
          <w:bCs/>
          <w:i/>
          <w:iCs/>
          <w:color w:val="000000"/>
        </w:rPr>
      </w:pPr>
      <w:r w:rsidRPr="00DD19C3">
        <w:rPr>
          <w:rFonts w:ascii="Arial" w:eastAsia="Times New Roman" w:hAnsi="Arial" w:cs="Arial"/>
          <w:b/>
          <w:bCs/>
          <w:i/>
          <w:iCs/>
          <w:color w:val="000000"/>
        </w:rPr>
        <w:t>Testimonial for Visit Stillwater promotional purposes:</w:t>
      </w:r>
    </w:p>
    <w:p w14:paraId="494F8152" w14:textId="361B717F" w:rsidR="00DD19C3" w:rsidRDefault="00DD19C3" w:rsidP="00DD19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____________________________________________________________________________</w:t>
      </w:r>
    </w:p>
    <w:p w14:paraId="55DDE562" w14:textId="77777777" w:rsidR="00DD19C3" w:rsidRDefault="00DD19C3" w:rsidP="00DD19C3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FB95D70" w14:textId="3D8E4827" w:rsidR="00DD19C3" w:rsidRDefault="00DD19C3" w:rsidP="00DD19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____________________________________________________________________________</w:t>
      </w:r>
    </w:p>
    <w:p w14:paraId="418A5557" w14:textId="2ECEC5F6" w:rsidR="00DD19C3" w:rsidRDefault="00DD19C3" w:rsidP="00DD19C3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E271D9C" w14:textId="20818284" w:rsidR="00DD19C3" w:rsidRPr="00DD19C3" w:rsidRDefault="00DD19C3" w:rsidP="00DD19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____________________________________________________________________________</w:t>
      </w:r>
    </w:p>
    <w:p w14:paraId="77C2491B" w14:textId="0E159FA9" w:rsidR="00DD19C3" w:rsidRDefault="00DD19C3" w:rsidP="009F3DAD">
      <w:pPr>
        <w:pStyle w:val="NoSpacing"/>
        <w:rPr>
          <w:rFonts w:ascii="Arial" w:hAnsi="Arial" w:cs="Arial"/>
        </w:rPr>
      </w:pPr>
    </w:p>
    <w:p w14:paraId="1E0486D0" w14:textId="0631C5BB" w:rsidR="00DD19C3" w:rsidRDefault="00DD19C3" w:rsidP="009F3DA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</w:t>
      </w:r>
    </w:p>
    <w:p w14:paraId="1DA4BED1" w14:textId="4925E4A4" w:rsidR="00DD19C3" w:rsidRDefault="00DD19C3" w:rsidP="00DD19C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50CAC2D0" w14:textId="4F6A4E41" w:rsidR="009F3DAD" w:rsidRDefault="00DD19C3" w:rsidP="00DD19C3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____________________________________________________________________________________</w:t>
      </w:r>
    </w:p>
    <w:p w14:paraId="3C48FEB9" w14:textId="77777777" w:rsidR="00D11C38" w:rsidRDefault="00D11C38" w:rsidP="00DD19C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7C9CF4C" w14:textId="77777777" w:rsidR="00DD19C3" w:rsidRDefault="00DD19C3" w:rsidP="009F3DA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0DA08C98" w14:textId="1A09DF57" w:rsidR="009F3DAD" w:rsidRPr="00022D14" w:rsidRDefault="009F3DAD" w:rsidP="009F3DA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bookmarkStart w:id="3" w:name="_Hlk108778457"/>
      <w:r w:rsidRPr="00022D14">
        <w:rPr>
          <w:rFonts w:ascii="Arial" w:hAnsi="Arial" w:cs="Arial"/>
          <w:b/>
          <w:sz w:val="20"/>
          <w:szCs w:val="20"/>
        </w:rPr>
        <w:t>Visit Stillwater Director of Sales – Nicole Horn</w:t>
      </w:r>
    </w:p>
    <w:p w14:paraId="633E4D54" w14:textId="77777777" w:rsidR="009F3DAD" w:rsidRPr="00022D14" w:rsidRDefault="00000000" w:rsidP="009F3DA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hyperlink r:id="rId8" w:history="1">
        <w:r w:rsidR="009F3DAD" w:rsidRPr="00022D14">
          <w:rPr>
            <w:rFonts w:ascii="Arial" w:hAnsi="Arial" w:cs="Arial"/>
            <w:b/>
            <w:sz w:val="20"/>
            <w:szCs w:val="20"/>
          </w:rPr>
          <w:t>Nicole@VisitStillwater.org</w:t>
        </w:r>
      </w:hyperlink>
      <w:r w:rsidR="009F3DAD" w:rsidRPr="00022D14">
        <w:rPr>
          <w:rFonts w:ascii="Arial" w:hAnsi="Arial" w:cs="Arial"/>
          <w:b/>
          <w:sz w:val="20"/>
          <w:szCs w:val="20"/>
        </w:rPr>
        <w:t xml:space="preserve"> – 405-743-3697</w:t>
      </w:r>
    </w:p>
    <w:p w14:paraId="3E2595D7" w14:textId="29E08365" w:rsidR="00E67BAB" w:rsidRPr="006426F5" w:rsidRDefault="009F3DAD" w:rsidP="00022D14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 w:rsidRPr="00022D14">
        <w:rPr>
          <w:rFonts w:ascii="Arial" w:hAnsi="Arial" w:cs="Arial"/>
          <w:b/>
          <w:sz w:val="20"/>
          <w:szCs w:val="20"/>
        </w:rPr>
        <w:t>2617 W. 6</w:t>
      </w:r>
      <w:r w:rsidRPr="00022D14">
        <w:rPr>
          <w:rFonts w:ascii="Arial" w:hAnsi="Arial" w:cs="Arial"/>
          <w:b/>
          <w:sz w:val="20"/>
          <w:szCs w:val="20"/>
          <w:vertAlign w:val="superscript"/>
        </w:rPr>
        <w:t>th</w:t>
      </w:r>
      <w:r w:rsidRPr="00022D14">
        <w:rPr>
          <w:rFonts w:ascii="Arial" w:hAnsi="Arial" w:cs="Arial"/>
          <w:b/>
          <w:sz w:val="20"/>
          <w:szCs w:val="20"/>
        </w:rPr>
        <w:t xml:space="preserve"> Ave., Stillwater, OK  74074 </w:t>
      </w:r>
      <w:bookmarkEnd w:id="3"/>
    </w:p>
    <w:sectPr w:rsidR="00E67BAB" w:rsidRPr="006426F5" w:rsidSect="00F96FA7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D0C6D"/>
    <w:multiLevelType w:val="hybridMultilevel"/>
    <w:tmpl w:val="CD20E3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2A6F37"/>
    <w:multiLevelType w:val="hybridMultilevel"/>
    <w:tmpl w:val="9EC0C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34F21"/>
    <w:multiLevelType w:val="hybridMultilevel"/>
    <w:tmpl w:val="E126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C250D"/>
    <w:multiLevelType w:val="hybridMultilevel"/>
    <w:tmpl w:val="4A622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37D2B"/>
    <w:multiLevelType w:val="hybridMultilevel"/>
    <w:tmpl w:val="53766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E7911"/>
    <w:multiLevelType w:val="hybridMultilevel"/>
    <w:tmpl w:val="182C92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5622E6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952E3"/>
    <w:multiLevelType w:val="hybridMultilevel"/>
    <w:tmpl w:val="0BAC4264"/>
    <w:lvl w:ilvl="0" w:tplc="815622E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A73A7"/>
    <w:multiLevelType w:val="hybridMultilevel"/>
    <w:tmpl w:val="18BEB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D4AD0"/>
    <w:multiLevelType w:val="hybridMultilevel"/>
    <w:tmpl w:val="BCD259BA"/>
    <w:lvl w:ilvl="0" w:tplc="815622E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F14C83"/>
    <w:multiLevelType w:val="hybridMultilevel"/>
    <w:tmpl w:val="F85CA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F07D2C"/>
    <w:multiLevelType w:val="hybridMultilevel"/>
    <w:tmpl w:val="C88E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7417D"/>
    <w:multiLevelType w:val="hybridMultilevel"/>
    <w:tmpl w:val="59B4D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7363B9"/>
    <w:multiLevelType w:val="hybridMultilevel"/>
    <w:tmpl w:val="0FA6C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D46ACF"/>
    <w:multiLevelType w:val="hybridMultilevel"/>
    <w:tmpl w:val="6A303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3B0C5D"/>
    <w:multiLevelType w:val="hybridMultilevel"/>
    <w:tmpl w:val="BB04FCC0"/>
    <w:lvl w:ilvl="0" w:tplc="815622E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3467C9"/>
    <w:multiLevelType w:val="hybridMultilevel"/>
    <w:tmpl w:val="9D4E31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821D64"/>
    <w:multiLevelType w:val="hybridMultilevel"/>
    <w:tmpl w:val="8D187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8F4C49"/>
    <w:multiLevelType w:val="hybridMultilevel"/>
    <w:tmpl w:val="7D64F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7966D9"/>
    <w:multiLevelType w:val="hybridMultilevel"/>
    <w:tmpl w:val="503C8E42"/>
    <w:lvl w:ilvl="0" w:tplc="815622E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815622E6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F711F"/>
    <w:multiLevelType w:val="hybridMultilevel"/>
    <w:tmpl w:val="009C9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625542">
    <w:abstractNumId w:val="9"/>
  </w:num>
  <w:num w:numId="2" w16cid:durableId="1158613851">
    <w:abstractNumId w:val="12"/>
  </w:num>
  <w:num w:numId="3" w16cid:durableId="1882205137">
    <w:abstractNumId w:val="3"/>
  </w:num>
  <w:num w:numId="4" w16cid:durableId="832331787">
    <w:abstractNumId w:val="16"/>
  </w:num>
  <w:num w:numId="5" w16cid:durableId="416168450">
    <w:abstractNumId w:val="7"/>
  </w:num>
  <w:num w:numId="6" w16cid:durableId="1353723442">
    <w:abstractNumId w:val="4"/>
  </w:num>
  <w:num w:numId="7" w16cid:durableId="1662197193">
    <w:abstractNumId w:val="17"/>
  </w:num>
  <w:num w:numId="8" w16cid:durableId="1718236472">
    <w:abstractNumId w:val="10"/>
  </w:num>
  <w:num w:numId="9" w16cid:durableId="1623225513">
    <w:abstractNumId w:val="2"/>
  </w:num>
  <w:num w:numId="10" w16cid:durableId="79720802">
    <w:abstractNumId w:val="1"/>
  </w:num>
  <w:num w:numId="11" w16cid:durableId="1129855592">
    <w:abstractNumId w:val="15"/>
  </w:num>
  <w:num w:numId="12" w16cid:durableId="1974359722">
    <w:abstractNumId w:val="19"/>
  </w:num>
  <w:num w:numId="13" w16cid:durableId="525218200">
    <w:abstractNumId w:val="0"/>
  </w:num>
  <w:num w:numId="14" w16cid:durableId="451637463">
    <w:abstractNumId w:val="11"/>
  </w:num>
  <w:num w:numId="15" w16cid:durableId="1561818146">
    <w:abstractNumId w:val="5"/>
  </w:num>
  <w:num w:numId="16" w16cid:durableId="1993606392">
    <w:abstractNumId w:val="14"/>
  </w:num>
  <w:num w:numId="17" w16cid:durableId="1465151022">
    <w:abstractNumId w:val="13"/>
  </w:num>
  <w:num w:numId="18" w16cid:durableId="1070007502">
    <w:abstractNumId w:val="18"/>
  </w:num>
  <w:num w:numId="19" w16cid:durableId="1513301482">
    <w:abstractNumId w:val="8"/>
  </w:num>
  <w:num w:numId="20" w16cid:durableId="9188268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NLIwMDcxsjA2NDFU0lEKTi0uzszPAymwqAUAhQzu8ywAAAA="/>
  </w:docVars>
  <w:rsids>
    <w:rsidRoot w:val="00E67BAB"/>
    <w:rsid w:val="00020EBE"/>
    <w:rsid w:val="00022D14"/>
    <w:rsid w:val="00022FB7"/>
    <w:rsid w:val="00026171"/>
    <w:rsid w:val="00026B70"/>
    <w:rsid w:val="00032147"/>
    <w:rsid w:val="00043F5F"/>
    <w:rsid w:val="0005478D"/>
    <w:rsid w:val="00055DFB"/>
    <w:rsid w:val="000600A6"/>
    <w:rsid w:val="0006670D"/>
    <w:rsid w:val="00075BC4"/>
    <w:rsid w:val="00077DFF"/>
    <w:rsid w:val="00080259"/>
    <w:rsid w:val="000806E3"/>
    <w:rsid w:val="000A43E4"/>
    <w:rsid w:val="000B3484"/>
    <w:rsid w:val="000B4E83"/>
    <w:rsid w:val="000C0317"/>
    <w:rsid w:val="000C692F"/>
    <w:rsid w:val="000D1F97"/>
    <w:rsid w:val="000F574D"/>
    <w:rsid w:val="000F5A64"/>
    <w:rsid w:val="00102B1C"/>
    <w:rsid w:val="001158EB"/>
    <w:rsid w:val="00116A09"/>
    <w:rsid w:val="00133432"/>
    <w:rsid w:val="00133487"/>
    <w:rsid w:val="00134778"/>
    <w:rsid w:val="001354D6"/>
    <w:rsid w:val="00137EB7"/>
    <w:rsid w:val="00141EB9"/>
    <w:rsid w:val="00171A93"/>
    <w:rsid w:val="001722DF"/>
    <w:rsid w:val="00177719"/>
    <w:rsid w:val="00183EBB"/>
    <w:rsid w:val="00192819"/>
    <w:rsid w:val="001959CA"/>
    <w:rsid w:val="001A6218"/>
    <w:rsid w:val="001A6FFD"/>
    <w:rsid w:val="001B5781"/>
    <w:rsid w:val="001B76A4"/>
    <w:rsid w:val="001C516C"/>
    <w:rsid w:val="001C6242"/>
    <w:rsid w:val="001D24F8"/>
    <w:rsid w:val="001D5960"/>
    <w:rsid w:val="001E3E21"/>
    <w:rsid w:val="001F209D"/>
    <w:rsid w:val="001F2FDD"/>
    <w:rsid w:val="001F4B8E"/>
    <w:rsid w:val="001F53C8"/>
    <w:rsid w:val="001F613F"/>
    <w:rsid w:val="00205CAF"/>
    <w:rsid w:val="00214954"/>
    <w:rsid w:val="00221B3D"/>
    <w:rsid w:val="00231F73"/>
    <w:rsid w:val="0023520A"/>
    <w:rsid w:val="0024217E"/>
    <w:rsid w:val="00245D67"/>
    <w:rsid w:val="00251E6B"/>
    <w:rsid w:val="00265264"/>
    <w:rsid w:val="00276369"/>
    <w:rsid w:val="00284F62"/>
    <w:rsid w:val="002A1461"/>
    <w:rsid w:val="002A25FB"/>
    <w:rsid w:val="002A4405"/>
    <w:rsid w:val="002B099E"/>
    <w:rsid w:val="002B3973"/>
    <w:rsid w:val="002C7AC6"/>
    <w:rsid w:val="002E5049"/>
    <w:rsid w:val="002E60F7"/>
    <w:rsid w:val="002F4EF8"/>
    <w:rsid w:val="00300F8D"/>
    <w:rsid w:val="00301157"/>
    <w:rsid w:val="0030324C"/>
    <w:rsid w:val="00304299"/>
    <w:rsid w:val="00315128"/>
    <w:rsid w:val="00334AED"/>
    <w:rsid w:val="00340ED0"/>
    <w:rsid w:val="00345BD5"/>
    <w:rsid w:val="003474F5"/>
    <w:rsid w:val="003548A1"/>
    <w:rsid w:val="0035551A"/>
    <w:rsid w:val="003578EE"/>
    <w:rsid w:val="00365DC6"/>
    <w:rsid w:val="00367440"/>
    <w:rsid w:val="00392EFF"/>
    <w:rsid w:val="003A0D15"/>
    <w:rsid w:val="003A2D16"/>
    <w:rsid w:val="003A3EAC"/>
    <w:rsid w:val="003A55CE"/>
    <w:rsid w:val="003B1A5A"/>
    <w:rsid w:val="003C0F3C"/>
    <w:rsid w:val="003C2C6E"/>
    <w:rsid w:val="003E188E"/>
    <w:rsid w:val="003E358F"/>
    <w:rsid w:val="003E6497"/>
    <w:rsid w:val="004032CC"/>
    <w:rsid w:val="00403F35"/>
    <w:rsid w:val="004069EA"/>
    <w:rsid w:val="00434ED6"/>
    <w:rsid w:val="004447C9"/>
    <w:rsid w:val="00450544"/>
    <w:rsid w:val="004630B6"/>
    <w:rsid w:val="0046759F"/>
    <w:rsid w:val="00477067"/>
    <w:rsid w:val="00481568"/>
    <w:rsid w:val="00482D34"/>
    <w:rsid w:val="0048604C"/>
    <w:rsid w:val="00491E71"/>
    <w:rsid w:val="004B4F6E"/>
    <w:rsid w:val="004C5A1F"/>
    <w:rsid w:val="004D4447"/>
    <w:rsid w:val="004D6BF6"/>
    <w:rsid w:val="004E00BE"/>
    <w:rsid w:val="004E1B90"/>
    <w:rsid w:val="004E5B56"/>
    <w:rsid w:val="004F1FBA"/>
    <w:rsid w:val="004F7321"/>
    <w:rsid w:val="0050214B"/>
    <w:rsid w:val="005022C2"/>
    <w:rsid w:val="005117B6"/>
    <w:rsid w:val="00512389"/>
    <w:rsid w:val="00520B5D"/>
    <w:rsid w:val="00521B86"/>
    <w:rsid w:val="00547549"/>
    <w:rsid w:val="00555D3C"/>
    <w:rsid w:val="0056005C"/>
    <w:rsid w:val="0056349D"/>
    <w:rsid w:val="00564C69"/>
    <w:rsid w:val="00565947"/>
    <w:rsid w:val="00586DD6"/>
    <w:rsid w:val="005C25A4"/>
    <w:rsid w:val="005C27D8"/>
    <w:rsid w:val="005C31AD"/>
    <w:rsid w:val="005C3C2E"/>
    <w:rsid w:val="005D0A77"/>
    <w:rsid w:val="005E1E36"/>
    <w:rsid w:val="005E421B"/>
    <w:rsid w:val="005F6530"/>
    <w:rsid w:val="005F695E"/>
    <w:rsid w:val="006030A5"/>
    <w:rsid w:val="0061483A"/>
    <w:rsid w:val="00617FF5"/>
    <w:rsid w:val="00631D18"/>
    <w:rsid w:val="00634E4C"/>
    <w:rsid w:val="006426F5"/>
    <w:rsid w:val="00643A01"/>
    <w:rsid w:val="00651B23"/>
    <w:rsid w:val="00656A04"/>
    <w:rsid w:val="006623A6"/>
    <w:rsid w:val="006644C5"/>
    <w:rsid w:val="00680671"/>
    <w:rsid w:val="00686682"/>
    <w:rsid w:val="00692A3A"/>
    <w:rsid w:val="006A51CB"/>
    <w:rsid w:val="006C76B6"/>
    <w:rsid w:val="006D06F5"/>
    <w:rsid w:val="006D1794"/>
    <w:rsid w:val="006E47BE"/>
    <w:rsid w:val="006F0654"/>
    <w:rsid w:val="006F2B2A"/>
    <w:rsid w:val="006F6142"/>
    <w:rsid w:val="006F7B48"/>
    <w:rsid w:val="00711E00"/>
    <w:rsid w:val="00713214"/>
    <w:rsid w:val="00713759"/>
    <w:rsid w:val="00714F37"/>
    <w:rsid w:val="007169F9"/>
    <w:rsid w:val="00731752"/>
    <w:rsid w:val="00742D4F"/>
    <w:rsid w:val="0074475D"/>
    <w:rsid w:val="00744CE3"/>
    <w:rsid w:val="007458ED"/>
    <w:rsid w:val="00767519"/>
    <w:rsid w:val="007776FC"/>
    <w:rsid w:val="00781067"/>
    <w:rsid w:val="00781633"/>
    <w:rsid w:val="00786777"/>
    <w:rsid w:val="0078726B"/>
    <w:rsid w:val="00787402"/>
    <w:rsid w:val="00787FC9"/>
    <w:rsid w:val="007B0FC2"/>
    <w:rsid w:val="007B3038"/>
    <w:rsid w:val="007B695D"/>
    <w:rsid w:val="007C0266"/>
    <w:rsid w:val="007C3116"/>
    <w:rsid w:val="007C363B"/>
    <w:rsid w:val="007D4D7D"/>
    <w:rsid w:val="007F43BB"/>
    <w:rsid w:val="00812795"/>
    <w:rsid w:val="00814D6E"/>
    <w:rsid w:val="00815C26"/>
    <w:rsid w:val="00820A40"/>
    <w:rsid w:val="00833D3C"/>
    <w:rsid w:val="00834E06"/>
    <w:rsid w:val="00834E65"/>
    <w:rsid w:val="00841F46"/>
    <w:rsid w:val="00853417"/>
    <w:rsid w:val="00875AC2"/>
    <w:rsid w:val="00882D0E"/>
    <w:rsid w:val="0089324E"/>
    <w:rsid w:val="00893F9A"/>
    <w:rsid w:val="008A3BB5"/>
    <w:rsid w:val="008D230E"/>
    <w:rsid w:val="008E4830"/>
    <w:rsid w:val="008F294C"/>
    <w:rsid w:val="008F6F67"/>
    <w:rsid w:val="0090150F"/>
    <w:rsid w:val="00903DF3"/>
    <w:rsid w:val="009226D0"/>
    <w:rsid w:val="00924B5C"/>
    <w:rsid w:val="00926175"/>
    <w:rsid w:val="00926C88"/>
    <w:rsid w:val="00930164"/>
    <w:rsid w:val="00936CE5"/>
    <w:rsid w:val="00941F6B"/>
    <w:rsid w:val="00943EA5"/>
    <w:rsid w:val="00960E1C"/>
    <w:rsid w:val="0096681E"/>
    <w:rsid w:val="00984E1D"/>
    <w:rsid w:val="009A6A8C"/>
    <w:rsid w:val="009A7AC6"/>
    <w:rsid w:val="009B4C81"/>
    <w:rsid w:val="009C2BEE"/>
    <w:rsid w:val="009E45AB"/>
    <w:rsid w:val="009F3DAD"/>
    <w:rsid w:val="00A0383D"/>
    <w:rsid w:val="00A118B9"/>
    <w:rsid w:val="00A20A96"/>
    <w:rsid w:val="00A2153F"/>
    <w:rsid w:val="00A21730"/>
    <w:rsid w:val="00A26379"/>
    <w:rsid w:val="00A34EF0"/>
    <w:rsid w:val="00A3545E"/>
    <w:rsid w:val="00A4501E"/>
    <w:rsid w:val="00A452B7"/>
    <w:rsid w:val="00A5488D"/>
    <w:rsid w:val="00A655C7"/>
    <w:rsid w:val="00A80108"/>
    <w:rsid w:val="00A81BA9"/>
    <w:rsid w:val="00A90561"/>
    <w:rsid w:val="00A90BE8"/>
    <w:rsid w:val="00A928B8"/>
    <w:rsid w:val="00A93E78"/>
    <w:rsid w:val="00A94E5D"/>
    <w:rsid w:val="00AA4DB1"/>
    <w:rsid w:val="00AA77E8"/>
    <w:rsid w:val="00AC1F17"/>
    <w:rsid w:val="00AF14A3"/>
    <w:rsid w:val="00AF15F3"/>
    <w:rsid w:val="00AF40A3"/>
    <w:rsid w:val="00AF501C"/>
    <w:rsid w:val="00B01DB4"/>
    <w:rsid w:val="00B104C4"/>
    <w:rsid w:val="00B143C2"/>
    <w:rsid w:val="00B1729A"/>
    <w:rsid w:val="00B27498"/>
    <w:rsid w:val="00B30F43"/>
    <w:rsid w:val="00B43199"/>
    <w:rsid w:val="00B54B6C"/>
    <w:rsid w:val="00B570B2"/>
    <w:rsid w:val="00B70687"/>
    <w:rsid w:val="00B73E9E"/>
    <w:rsid w:val="00B80F66"/>
    <w:rsid w:val="00B838A1"/>
    <w:rsid w:val="00B856EE"/>
    <w:rsid w:val="00B85F79"/>
    <w:rsid w:val="00BA0A70"/>
    <w:rsid w:val="00BA0EC7"/>
    <w:rsid w:val="00BA365A"/>
    <w:rsid w:val="00BA4279"/>
    <w:rsid w:val="00BA65B1"/>
    <w:rsid w:val="00BA7EAC"/>
    <w:rsid w:val="00BB325F"/>
    <w:rsid w:val="00BB6CD6"/>
    <w:rsid w:val="00BC1499"/>
    <w:rsid w:val="00BC7E0F"/>
    <w:rsid w:val="00BD734F"/>
    <w:rsid w:val="00BF3673"/>
    <w:rsid w:val="00C16481"/>
    <w:rsid w:val="00C23513"/>
    <w:rsid w:val="00C25958"/>
    <w:rsid w:val="00C35094"/>
    <w:rsid w:val="00C40D64"/>
    <w:rsid w:val="00C46FBA"/>
    <w:rsid w:val="00C50498"/>
    <w:rsid w:val="00C523C5"/>
    <w:rsid w:val="00C6011F"/>
    <w:rsid w:val="00C60F5C"/>
    <w:rsid w:val="00C61EE1"/>
    <w:rsid w:val="00C7161F"/>
    <w:rsid w:val="00C722BA"/>
    <w:rsid w:val="00C74BC6"/>
    <w:rsid w:val="00C77697"/>
    <w:rsid w:val="00C80BAB"/>
    <w:rsid w:val="00C8703D"/>
    <w:rsid w:val="00C91993"/>
    <w:rsid w:val="00CA1520"/>
    <w:rsid w:val="00CA700F"/>
    <w:rsid w:val="00CB23FD"/>
    <w:rsid w:val="00CB5E96"/>
    <w:rsid w:val="00CD0A22"/>
    <w:rsid w:val="00CD6541"/>
    <w:rsid w:val="00CD6625"/>
    <w:rsid w:val="00D030B2"/>
    <w:rsid w:val="00D11C38"/>
    <w:rsid w:val="00D2069B"/>
    <w:rsid w:val="00D30E25"/>
    <w:rsid w:val="00D35E83"/>
    <w:rsid w:val="00D35FF1"/>
    <w:rsid w:val="00D52DD9"/>
    <w:rsid w:val="00D54F35"/>
    <w:rsid w:val="00D72DE5"/>
    <w:rsid w:val="00D76A39"/>
    <w:rsid w:val="00D823B1"/>
    <w:rsid w:val="00D91B10"/>
    <w:rsid w:val="00D97DD9"/>
    <w:rsid w:val="00DA6295"/>
    <w:rsid w:val="00DB0430"/>
    <w:rsid w:val="00DD19C3"/>
    <w:rsid w:val="00DD26EC"/>
    <w:rsid w:val="00E05359"/>
    <w:rsid w:val="00E16DC3"/>
    <w:rsid w:val="00E175A0"/>
    <w:rsid w:val="00E32E12"/>
    <w:rsid w:val="00E4149F"/>
    <w:rsid w:val="00E5390C"/>
    <w:rsid w:val="00E61F93"/>
    <w:rsid w:val="00E67BAB"/>
    <w:rsid w:val="00E8254A"/>
    <w:rsid w:val="00E87347"/>
    <w:rsid w:val="00E963AD"/>
    <w:rsid w:val="00E979DF"/>
    <w:rsid w:val="00EA0EA3"/>
    <w:rsid w:val="00EA281F"/>
    <w:rsid w:val="00EB65A5"/>
    <w:rsid w:val="00EC6995"/>
    <w:rsid w:val="00ED0065"/>
    <w:rsid w:val="00ED10D6"/>
    <w:rsid w:val="00ED5BE8"/>
    <w:rsid w:val="00EE1643"/>
    <w:rsid w:val="00EF7DF0"/>
    <w:rsid w:val="00F02D61"/>
    <w:rsid w:val="00F04DB9"/>
    <w:rsid w:val="00F06DAA"/>
    <w:rsid w:val="00F24450"/>
    <w:rsid w:val="00F26F15"/>
    <w:rsid w:val="00F32C2F"/>
    <w:rsid w:val="00F358EF"/>
    <w:rsid w:val="00F43B6E"/>
    <w:rsid w:val="00F45375"/>
    <w:rsid w:val="00F5331D"/>
    <w:rsid w:val="00F64A61"/>
    <w:rsid w:val="00F66158"/>
    <w:rsid w:val="00F74414"/>
    <w:rsid w:val="00F80DE4"/>
    <w:rsid w:val="00F81292"/>
    <w:rsid w:val="00F84E7E"/>
    <w:rsid w:val="00F85B41"/>
    <w:rsid w:val="00F96252"/>
    <w:rsid w:val="00F96FA7"/>
    <w:rsid w:val="00FA20AB"/>
    <w:rsid w:val="00FB3BA3"/>
    <w:rsid w:val="00FB7635"/>
    <w:rsid w:val="00FD4622"/>
    <w:rsid w:val="00FE02F4"/>
    <w:rsid w:val="00FE2356"/>
    <w:rsid w:val="00FF05BE"/>
    <w:rsid w:val="00FF41F8"/>
    <w:rsid w:val="00FF5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CAE40"/>
  <w15:chartTrackingRefBased/>
  <w15:docId w15:val="{97608C38-D2E2-4261-B159-FA12FBA91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73E9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B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217E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221B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3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4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ole@VisitStillwater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icole@VisitStillwater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icole@VisitStillwater.org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8</Pages>
  <Words>2296</Words>
  <Characters>1308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ector</dc:creator>
  <cp:keywords/>
  <dc:description/>
  <cp:lastModifiedBy>Cristy Morrison</cp:lastModifiedBy>
  <cp:revision>128</cp:revision>
  <cp:lastPrinted>2022-07-15T17:16:00Z</cp:lastPrinted>
  <dcterms:created xsi:type="dcterms:W3CDTF">2022-07-15T15:26:00Z</dcterms:created>
  <dcterms:modified xsi:type="dcterms:W3CDTF">2022-07-19T22:31:00Z</dcterms:modified>
</cp:coreProperties>
</file>